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5D1C2" w14:textId="6CC35B76" w:rsidR="00151034" w:rsidRDefault="00151034" w:rsidP="00151034">
      <w:pPr>
        <w:pStyle w:val="Heading2"/>
        <w:numPr>
          <w:ilvl w:val="0"/>
          <w:numId w:val="0"/>
        </w:numPr>
        <w:ind w:left="360"/>
        <w:jc w:val="center"/>
        <w:rPr>
          <w:sz w:val="40"/>
          <w:szCs w:val="40"/>
          <w:lang w:val="en-GB"/>
        </w:rPr>
      </w:pPr>
      <w:r w:rsidRPr="00937A03">
        <w:rPr>
          <w:sz w:val="40"/>
          <w:szCs w:val="40"/>
          <w:lang w:val="en-GB"/>
        </w:rPr>
        <w:t>Problem 1</w:t>
      </w:r>
      <w:r w:rsidR="00937A03">
        <w:rPr>
          <w:sz w:val="40"/>
          <w:szCs w:val="40"/>
          <w:lang w:val="en-GB"/>
        </w:rPr>
        <w:t xml:space="preserve"> -</w:t>
      </w:r>
      <w:r w:rsidRPr="00937A03">
        <w:rPr>
          <w:sz w:val="40"/>
          <w:szCs w:val="40"/>
          <w:lang w:val="en-GB"/>
        </w:rPr>
        <w:t xml:space="preserve"> Secret Chat</w:t>
      </w:r>
    </w:p>
    <w:p w14:paraId="79657C7D" w14:textId="23D71AFB" w:rsidR="00937A03" w:rsidRDefault="00937A03" w:rsidP="00937A03">
      <w:pPr>
        <w:spacing w:before="0" w:after="0" w:line="240" w:lineRule="auto"/>
        <w:ind w:left="360"/>
        <w:jc w:val="center"/>
        <w:rPr>
          <w:lang w:val="bg-BG"/>
        </w:rPr>
      </w:pPr>
      <w:bookmarkStart w:id="0" w:name="_Hlk83306864"/>
      <w:r>
        <w:rPr>
          <w:lang w:val="bg-BG"/>
        </w:rPr>
        <w:t xml:space="preserve">Problem for </w:t>
      </w:r>
      <w:r>
        <w:t>exam preparation</w:t>
      </w:r>
      <w:r>
        <w:rPr>
          <w:lang w:val="bg-BG"/>
        </w:rPr>
        <w:t xml:space="preserve"> for the </w:t>
      </w:r>
      <w:hyperlink r:id="rId8" w:history="1">
        <w:bookmarkStart w:id="1" w:name="_GoBack1"/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>Fundamentals Course @SoftUni</w:t>
        </w:r>
      </w:hyperlink>
      <w:r>
        <w:rPr>
          <w:lang w:val="bg-BG"/>
        </w:rPr>
        <w:t>.</w:t>
      </w:r>
      <w:bookmarkEnd w:id="1"/>
    </w:p>
    <w:p w14:paraId="146F6B1B" w14:textId="7BDC5584" w:rsidR="00937A03" w:rsidRDefault="00937A03" w:rsidP="00915572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hyperlink r:id="rId9" w:anchor="0" w:history="1">
        <w:r>
          <w:rPr>
            <w:rStyle w:val="InternetLink"/>
            <w:lang w:val="bg-BG"/>
          </w:rPr>
          <w:t>https://judge.softuni.org/Contests/Practice/Index/2307#0</w:t>
        </w:r>
      </w:hyperlink>
      <w:r>
        <w:rPr>
          <w:lang w:val="bg-BG"/>
        </w:rPr>
        <w:t>.</w:t>
      </w:r>
      <w:bookmarkEnd w:id="0"/>
    </w:p>
    <w:p w14:paraId="42FB10F5" w14:textId="77777777" w:rsidR="00915572" w:rsidRPr="00915572" w:rsidRDefault="00915572" w:rsidP="00915572">
      <w:pPr>
        <w:spacing w:before="0" w:after="0" w:line="240" w:lineRule="auto"/>
        <w:jc w:val="center"/>
      </w:pPr>
    </w:p>
    <w:p w14:paraId="75416065" w14:textId="005D8B13" w:rsidR="00151034" w:rsidRPr="00C57C09" w:rsidRDefault="00151034" w:rsidP="00CC1D62">
      <w:pPr>
        <w:jc w:val="center"/>
        <w:rPr>
          <w:i/>
        </w:rPr>
      </w:pPr>
      <w:r>
        <w:rPr>
          <w:i/>
        </w:rPr>
        <w:t>You have plenty of free time, so you decide to write a program that conceals and reveals your received messages. Go ahead and type it in!</w:t>
      </w:r>
    </w:p>
    <w:p w14:paraId="681C0058" w14:textId="04CFE815" w:rsidR="00151034" w:rsidRDefault="00151034" w:rsidP="00151034">
      <w:pPr>
        <w:jc w:val="both"/>
      </w:pPr>
      <w:r>
        <w:t>On the first line of the input</w:t>
      </w:r>
      <w:r w:rsidR="00915572">
        <w:t>,</w:t>
      </w:r>
      <w:r>
        <w:t xml:space="preserve"> you will receive the </w:t>
      </w:r>
      <w:r w:rsidRPr="00DD5842">
        <w:rPr>
          <w:b/>
        </w:rPr>
        <w:t>concealed message</w:t>
      </w:r>
      <w:r>
        <w:t xml:space="preserve">. After that, until the </w:t>
      </w:r>
      <w:r w:rsidRPr="00DB4DCA">
        <w:rPr>
          <w:rStyle w:val="CodeChar"/>
        </w:rPr>
        <w:t>"</w:t>
      </w:r>
      <w:r>
        <w:rPr>
          <w:rStyle w:val="CodeChar"/>
        </w:rPr>
        <w:t>Reveal</w:t>
      </w:r>
      <w:r w:rsidRPr="00DB4DCA">
        <w:rPr>
          <w:rStyle w:val="CodeChar"/>
        </w:rPr>
        <w:t>"</w:t>
      </w:r>
      <w:r>
        <w:t xml:space="preserve"> command is given, </w:t>
      </w:r>
      <w:r w:rsidRPr="00DD5842">
        <w:rPr>
          <w:b/>
        </w:rPr>
        <w:t xml:space="preserve">you will </w:t>
      </w:r>
      <w:r w:rsidR="00915572">
        <w:rPr>
          <w:b/>
        </w:rPr>
        <w:t>receive strings with instructions for different operations that need to be performed upon the concealed message</w:t>
      </w:r>
      <w:r>
        <w:t xml:space="preserve"> to </w:t>
      </w:r>
      <w:r w:rsidRPr="00DD5842">
        <w:rPr>
          <w:b/>
        </w:rPr>
        <w:t>interpret</w:t>
      </w:r>
      <w:r>
        <w:t xml:space="preserve"> </w:t>
      </w:r>
      <w:r w:rsidRPr="00DD5842">
        <w:rPr>
          <w:b/>
        </w:rPr>
        <w:t>it</w:t>
      </w:r>
      <w:r>
        <w:t xml:space="preserve"> and reveal its </w:t>
      </w:r>
      <w:r w:rsidR="00915572">
        <w:t>actual</w:t>
      </w:r>
      <w:r>
        <w:t xml:space="preserve"> content. There are several types of instructions, split by </w:t>
      </w:r>
      <w:r w:rsidRPr="00DB4DCA">
        <w:rPr>
          <w:rStyle w:val="CodeChar"/>
        </w:rPr>
        <w:t>"</w:t>
      </w:r>
      <w:r w:rsidRPr="00103C34">
        <w:rPr>
          <w:rStyle w:val="CodeChar"/>
        </w:rPr>
        <w:t>:|:</w:t>
      </w:r>
      <w:r w:rsidRPr="00DB4DCA">
        <w:rPr>
          <w:rStyle w:val="CodeChar"/>
        </w:rPr>
        <w:t>"</w:t>
      </w:r>
    </w:p>
    <w:p w14:paraId="784DE29C" w14:textId="17643798" w:rsidR="00DD5842" w:rsidRDefault="00915572" w:rsidP="00151034">
      <w:pPr>
        <w:pStyle w:val="ListParagraph"/>
        <w:numPr>
          <w:ilvl w:val="0"/>
          <w:numId w:val="2"/>
        </w:numPr>
      </w:pPr>
      <w:r>
        <w:rPr>
          <w:rStyle w:val="CodeChar"/>
        </w:rPr>
        <w:t>"</w:t>
      </w:r>
      <w:r w:rsidR="00151034">
        <w:rPr>
          <w:rStyle w:val="CodeChar"/>
        </w:rPr>
        <w:t>InsertSpace</w:t>
      </w:r>
      <w:r w:rsidR="00151034" w:rsidRPr="00103C34">
        <w:rPr>
          <w:rStyle w:val="CodeChar"/>
        </w:rPr>
        <w:t>:|:</w:t>
      </w:r>
      <w:r w:rsidR="00151034">
        <w:rPr>
          <w:rStyle w:val="CodeChar"/>
        </w:rPr>
        <w:t>{index}</w:t>
      </w:r>
      <w:r>
        <w:rPr>
          <w:rStyle w:val="CodeChar"/>
        </w:rPr>
        <w:t>"</w:t>
      </w:r>
      <w:r w:rsidRPr="00915572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15462157" w14:textId="34C656CE" w:rsidR="00151034" w:rsidRPr="005B2711" w:rsidRDefault="00DD5842" w:rsidP="00DD5842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t>I</w:t>
      </w:r>
      <w:r w:rsidR="00151034">
        <w:t xml:space="preserve">nserts a single </w:t>
      </w:r>
      <w:r w:rsidR="00151034" w:rsidRPr="007C5EEF">
        <w:rPr>
          <w:b/>
        </w:rPr>
        <w:t>space</w:t>
      </w:r>
      <w:r w:rsidR="00151034">
        <w:t xml:space="preserve"> </w:t>
      </w:r>
      <w:r w:rsidR="00151034" w:rsidRPr="007C5EEF">
        <w:rPr>
          <w:b/>
        </w:rPr>
        <w:t>at the given index</w:t>
      </w:r>
      <w:r w:rsidR="00151034">
        <w:t>. The given index will always be valid.</w:t>
      </w:r>
    </w:p>
    <w:p w14:paraId="659A100F" w14:textId="2D607EE5" w:rsidR="00DD5842" w:rsidRDefault="00915572" w:rsidP="00151034">
      <w:pPr>
        <w:pStyle w:val="ListParagraph"/>
        <w:numPr>
          <w:ilvl w:val="0"/>
          <w:numId w:val="2"/>
        </w:numPr>
      </w:pPr>
      <w:r>
        <w:rPr>
          <w:rStyle w:val="CodeChar"/>
        </w:rPr>
        <w:t>"</w:t>
      </w:r>
      <w:r w:rsidR="00151034">
        <w:rPr>
          <w:rStyle w:val="CodeChar"/>
        </w:rPr>
        <w:t>Reverse</w:t>
      </w:r>
      <w:r w:rsidR="00151034" w:rsidRPr="00103C34">
        <w:rPr>
          <w:rStyle w:val="CodeChar"/>
        </w:rPr>
        <w:t>:|:</w:t>
      </w:r>
      <w:r w:rsidR="00151034">
        <w:rPr>
          <w:rStyle w:val="CodeChar"/>
        </w:rPr>
        <w:t>{substring}</w:t>
      </w:r>
      <w:r>
        <w:rPr>
          <w:rStyle w:val="CodeChar"/>
        </w:rPr>
        <w:t>"</w:t>
      </w:r>
      <w:r w:rsidRPr="00915572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0E77AF8C" w14:textId="77777777" w:rsidR="00DD5842" w:rsidRDefault="00DD5842" w:rsidP="00DD5842">
      <w:pPr>
        <w:pStyle w:val="ListParagraph"/>
        <w:numPr>
          <w:ilvl w:val="1"/>
          <w:numId w:val="2"/>
        </w:numPr>
      </w:pPr>
      <w:r>
        <w:t>I</w:t>
      </w:r>
      <w:r w:rsidR="00151034">
        <w:t xml:space="preserve">f the message contains the given </w:t>
      </w:r>
      <w:r w:rsidR="00151034" w:rsidRPr="00DD5842">
        <w:rPr>
          <w:b/>
        </w:rPr>
        <w:t>substring</w:t>
      </w:r>
      <w:r w:rsidR="00151034">
        <w:t xml:space="preserve">, </w:t>
      </w:r>
      <w:r w:rsidR="00151034" w:rsidRPr="00DD5842">
        <w:rPr>
          <w:b/>
        </w:rPr>
        <w:t>cut it out</w:t>
      </w:r>
      <w:r w:rsidR="00151034">
        <w:t xml:space="preserve">, </w:t>
      </w:r>
      <w:r w:rsidR="00151034" w:rsidRPr="00DD5842">
        <w:rPr>
          <w:b/>
        </w:rPr>
        <w:t>reverse</w:t>
      </w:r>
      <w:r w:rsidR="00151034">
        <w:t xml:space="preserve"> it and </w:t>
      </w:r>
      <w:r w:rsidR="00151034" w:rsidRPr="00DD5842">
        <w:rPr>
          <w:b/>
        </w:rPr>
        <w:t>add</w:t>
      </w:r>
      <w:r w:rsidR="00151034">
        <w:t xml:space="preserve"> it at the </w:t>
      </w:r>
      <w:r w:rsidR="00151034" w:rsidRPr="00DD5842">
        <w:rPr>
          <w:b/>
        </w:rPr>
        <w:t>end</w:t>
      </w:r>
      <w:r w:rsidR="00151034">
        <w:t xml:space="preserve"> of the message. </w:t>
      </w:r>
    </w:p>
    <w:p w14:paraId="644C4F2A" w14:textId="1955E07E" w:rsidR="00DD5842" w:rsidRDefault="00151034" w:rsidP="00DD5842">
      <w:pPr>
        <w:pStyle w:val="ListParagraph"/>
        <w:numPr>
          <w:ilvl w:val="1"/>
          <w:numId w:val="2"/>
        </w:numPr>
      </w:pPr>
      <w:r>
        <w:t xml:space="preserve">If not, print </w:t>
      </w:r>
      <w:r w:rsidRPr="00DB4DCA">
        <w:rPr>
          <w:rStyle w:val="CodeChar"/>
        </w:rPr>
        <w:t>"</w:t>
      </w:r>
      <w:r w:rsidRPr="002D2739">
        <w:rPr>
          <w:rStyle w:val="CodeChar"/>
        </w:rPr>
        <w:t>error</w:t>
      </w:r>
      <w:r w:rsidRPr="00DB4DCA">
        <w:rPr>
          <w:rStyle w:val="CodeChar"/>
        </w:rPr>
        <w:t>"</w:t>
      </w:r>
      <w:r w:rsidRPr="00915572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3E79B343" w14:textId="4B5618B9" w:rsidR="00151034" w:rsidRPr="000E1790" w:rsidRDefault="00151034" w:rsidP="00DD5842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This operation should replace only the first occurrence of the given </w:t>
      </w:r>
      <w:r w:rsidRPr="00DD5842">
        <w:rPr>
          <w:b/>
        </w:rPr>
        <w:t>substring</w:t>
      </w:r>
      <w:r>
        <w:t xml:space="preserve"> </w:t>
      </w:r>
      <w:r w:rsidRPr="00DD5842">
        <w:rPr>
          <w:b/>
        </w:rPr>
        <w:t xml:space="preserve">if there are </w:t>
      </w:r>
      <w:r w:rsidR="00915572">
        <w:rPr>
          <w:b/>
        </w:rPr>
        <w:t xml:space="preserve">two or </w:t>
      </w:r>
      <w:r w:rsidRPr="00DD5842">
        <w:rPr>
          <w:b/>
        </w:rPr>
        <w:t>more</w:t>
      </w:r>
      <w:r w:rsidR="00915572">
        <w:rPr>
          <w:b/>
        </w:rPr>
        <w:t xml:space="preserve"> </w:t>
      </w:r>
      <w:r w:rsidRPr="00DD5842">
        <w:rPr>
          <w:b/>
        </w:rPr>
        <w:t>occurrences</w:t>
      </w:r>
      <w:r>
        <w:t>.</w:t>
      </w:r>
    </w:p>
    <w:p w14:paraId="639E4B07" w14:textId="69F0E7F6" w:rsidR="00DD5842" w:rsidRDefault="00915572" w:rsidP="00151034">
      <w:pPr>
        <w:pStyle w:val="ListParagraph"/>
        <w:numPr>
          <w:ilvl w:val="0"/>
          <w:numId w:val="2"/>
        </w:numPr>
      </w:pPr>
      <w:r>
        <w:rPr>
          <w:rStyle w:val="CodeChar"/>
        </w:rPr>
        <w:t>"</w:t>
      </w:r>
      <w:r w:rsidR="00151034">
        <w:rPr>
          <w:rStyle w:val="CodeChar"/>
        </w:rPr>
        <w:t>ChangeAll</w:t>
      </w:r>
      <w:r w:rsidR="00151034" w:rsidRPr="00103C34">
        <w:rPr>
          <w:rStyle w:val="CodeChar"/>
        </w:rPr>
        <w:t>:|:</w:t>
      </w:r>
      <w:r w:rsidR="00151034">
        <w:rPr>
          <w:rStyle w:val="CodeChar"/>
        </w:rPr>
        <w:t>{substring}</w:t>
      </w:r>
      <w:r w:rsidR="00151034" w:rsidRPr="00103C34">
        <w:rPr>
          <w:rStyle w:val="CodeChar"/>
        </w:rPr>
        <w:t>:|:</w:t>
      </w:r>
      <w:r w:rsidR="00151034">
        <w:rPr>
          <w:rStyle w:val="CodeChar"/>
        </w:rPr>
        <w:t>{replacement}</w:t>
      </w:r>
      <w:r>
        <w:rPr>
          <w:rStyle w:val="CodeChar"/>
        </w:rPr>
        <w:t>"</w:t>
      </w:r>
      <w:r w:rsidRPr="00915572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4D6C8450" w14:textId="560C3F59" w:rsidR="00151034" w:rsidRDefault="008F40B9" w:rsidP="00DD5842">
      <w:pPr>
        <w:pStyle w:val="ListParagraph"/>
        <w:numPr>
          <w:ilvl w:val="1"/>
          <w:numId w:val="2"/>
        </w:numPr>
      </w:pPr>
      <w:r>
        <w:t>C</w:t>
      </w:r>
      <w:r w:rsidR="00151034">
        <w:t xml:space="preserve">hanges </w:t>
      </w:r>
      <w:r w:rsidR="00151034" w:rsidRPr="00915572">
        <w:rPr>
          <w:b/>
          <w:bCs/>
        </w:rPr>
        <w:t>all occurrences</w:t>
      </w:r>
      <w:r w:rsidR="00151034">
        <w:t xml:space="preserve"> of the given </w:t>
      </w:r>
      <w:r w:rsidR="00151034" w:rsidRPr="00915572">
        <w:rPr>
          <w:b/>
          <w:bCs/>
        </w:rPr>
        <w:t>substring</w:t>
      </w:r>
      <w:r w:rsidR="00151034">
        <w:t xml:space="preserve"> with the </w:t>
      </w:r>
      <w:r w:rsidR="00151034" w:rsidRPr="00915572">
        <w:rPr>
          <w:b/>
          <w:bCs/>
        </w:rPr>
        <w:t>replacement text</w:t>
      </w:r>
      <w:r w:rsidR="00151034">
        <w:t>.</w:t>
      </w:r>
    </w:p>
    <w:p w14:paraId="29030757" w14:textId="0A386266" w:rsidR="00C57C09" w:rsidRDefault="00C57C09" w:rsidP="00C57C09">
      <w:pPr>
        <w:pStyle w:val="Heading3"/>
      </w:pPr>
      <w:r w:rsidRPr="00C57C09">
        <w:t>Input / Constraints</w:t>
      </w:r>
    </w:p>
    <w:p w14:paraId="30238AB1" w14:textId="6AE4EC85" w:rsidR="00C57C09" w:rsidRDefault="00DD5842" w:rsidP="00DD5842">
      <w:pPr>
        <w:pStyle w:val="ListParagraph"/>
        <w:numPr>
          <w:ilvl w:val="0"/>
          <w:numId w:val="18"/>
        </w:numPr>
      </w:pPr>
      <w:r>
        <w:t xml:space="preserve">On the first line, you will receive a string with </w:t>
      </w:r>
      <w:r w:rsidR="00915572">
        <w:t xml:space="preserve">a </w:t>
      </w:r>
      <w:r>
        <w:t>message.</w:t>
      </w:r>
    </w:p>
    <w:p w14:paraId="6F8E3135" w14:textId="5AD23FC1" w:rsidR="00DD5842" w:rsidRPr="00C57C09" w:rsidRDefault="00DD5842" w:rsidP="00DD5842">
      <w:pPr>
        <w:pStyle w:val="ListParagraph"/>
        <w:numPr>
          <w:ilvl w:val="0"/>
          <w:numId w:val="18"/>
        </w:numPr>
      </w:pPr>
      <w:r>
        <w:t xml:space="preserve">On the </w:t>
      </w:r>
      <w:r w:rsidR="00915572">
        <w:t>following</w:t>
      </w:r>
      <w:r>
        <w:t xml:space="preserve"> lines, you will be receiving commands, split by </w:t>
      </w:r>
      <w:r w:rsidRPr="00DD5842">
        <w:rPr>
          <w:rFonts w:ascii="Consolas" w:hAnsi="Consolas"/>
          <w:b/>
        </w:rPr>
        <w:t>"</w:t>
      </w:r>
      <w:r w:rsidR="00FA0FB5">
        <w:rPr>
          <w:rFonts w:ascii="Consolas" w:hAnsi="Consolas"/>
          <w:b/>
        </w:rPr>
        <w:t>:</w:t>
      </w:r>
      <w:r w:rsidRPr="00DD5842">
        <w:rPr>
          <w:rFonts w:ascii="Consolas" w:hAnsi="Consolas"/>
          <w:b/>
        </w:rPr>
        <w:t>|</w:t>
      </w:r>
      <w:r w:rsidR="00FA0FB5">
        <w:rPr>
          <w:rFonts w:ascii="Consolas" w:hAnsi="Consolas"/>
          <w:b/>
        </w:rPr>
        <w:t>:</w:t>
      </w:r>
      <w:r w:rsidRPr="00DD5842">
        <w:rPr>
          <w:rFonts w:ascii="Consolas" w:hAnsi="Consolas"/>
          <w:b/>
        </w:rPr>
        <w:t>"</w:t>
      </w:r>
      <w:r>
        <w:t>.</w:t>
      </w:r>
    </w:p>
    <w:p w14:paraId="05871E45" w14:textId="77777777" w:rsidR="00151034" w:rsidRDefault="00151034" w:rsidP="00151034">
      <w:pPr>
        <w:pStyle w:val="Heading3"/>
      </w:pPr>
      <w:r>
        <w:t>Output</w:t>
      </w:r>
    </w:p>
    <w:p w14:paraId="36771142" w14:textId="77777777" w:rsidR="00C57C09" w:rsidRDefault="00151034" w:rsidP="00151034">
      <w:pPr>
        <w:pStyle w:val="ListParagraph"/>
        <w:numPr>
          <w:ilvl w:val="0"/>
          <w:numId w:val="17"/>
        </w:numPr>
      </w:pPr>
      <w:r>
        <w:t xml:space="preserve">After each set of instructions, print the resulting string. </w:t>
      </w:r>
    </w:p>
    <w:p w14:paraId="556FF63D" w14:textId="57BDF5A6" w:rsidR="00151034" w:rsidRPr="00C57C09" w:rsidRDefault="00151034" w:rsidP="00151034">
      <w:pPr>
        <w:pStyle w:val="ListParagraph"/>
        <w:numPr>
          <w:ilvl w:val="0"/>
          <w:numId w:val="17"/>
        </w:numPr>
      </w:pPr>
      <w:r>
        <w:t xml:space="preserve">After the </w:t>
      </w:r>
      <w:r w:rsidRPr="00DB4DCA">
        <w:rPr>
          <w:rStyle w:val="CodeChar"/>
        </w:rPr>
        <w:t>"</w:t>
      </w:r>
      <w:r>
        <w:rPr>
          <w:rStyle w:val="CodeChar"/>
        </w:rPr>
        <w:t>Reveal</w:t>
      </w:r>
      <w:r w:rsidRPr="00DB4DCA">
        <w:rPr>
          <w:rStyle w:val="CodeChar"/>
        </w:rPr>
        <w:t>"</w:t>
      </w:r>
      <w:r>
        <w:t xml:space="preserve"> command is received, print </w:t>
      </w:r>
      <w:r w:rsidRPr="000072F9">
        <w:t>th</w:t>
      </w:r>
      <w:r>
        <w:t>is</w:t>
      </w:r>
      <w:r w:rsidRPr="000072F9">
        <w:t xml:space="preserve"> message</w:t>
      </w:r>
      <w:r>
        <w:t>:</w:t>
      </w:r>
      <w:r w:rsidR="00C57C09">
        <w:br/>
      </w:r>
      <w:r w:rsidRPr="00C57C09">
        <w:rPr>
          <w:rStyle w:val="CodeChar"/>
          <w:b w:val="0"/>
        </w:rPr>
        <w:t>"</w:t>
      </w:r>
      <w:r w:rsidRPr="00C57C09">
        <w:rPr>
          <w:rFonts w:ascii="Consolas" w:hAnsi="Consolas"/>
          <w:b/>
        </w:rPr>
        <w:t>You hav</w:t>
      </w:r>
      <w:r w:rsidR="008D3B29">
        <w:rPr>
          <w:rFonts w:ascii="Consolas" w:hAnsi="Consolas"/>
          <w:b/>
        </w:rPr>
        <w:t>e a new text message: {message}</w:t>
      </w:r>
      <w:r w:rsidRPr="00C57C09">
        <w:rPr>
          <w:rStyle w:val="CodeChar"/>
          <w:b w:val="0"/>
        </w:rPr>
        <w:t>"</w:t>
      </w:r>
    </w:p>
    <w:p w14:paraId="43467420" w14:textId="77777777" w:rsidR="00151034" w:rsidRDefault="00151034" w:rsidP="00151034">
      <w:pPr>
        <w:pStyle w:val="Heading3"/>
      </w:pPr>
      <w: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335"/>
        <w:gridCol w:w="6126"/>
      </w:tblGrid>
      <w:tr w:rsidR="00151034" w14:paraId="1869E8E5" w14:textId="77777777" w:rsidTr="00CC1D62">
        <w:trPr>
          <w:trHeight w:val="444"/>
        </w:trPr>
        <w:tc>
          <w:tcPr>
            <w:tcW w:w="3330" w:type="dxa"/>
            <w:shd w:val="clear" w:color="auto" w:fill="D9D9D9" w:themeFill="background1" w:themeFillShade="D9"/>
          </w:tcPr>
          <w:p w14:paraId="00E1D408" w14:textId="77777777" w:rsidR="00151034" w:rsidRPr="004149D0" w:rsidRDefault="00151034" w:rsidP="00B03D69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6118" w:type="dxa"/>
            <w:shd w:val="clear" w:color="auto" w:fill="D9D9D9" w:themeFill="background1" w:themeFillShade="D9"/>
          </w:tcPr>
          <w:p w14:paraId="728FF9AA" w14:textId="77777777" w:rsidR="00151034" w:rsidRPr="004149D0" w:rsidRDefault="00151034" w:rsidP="00B03D69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151034" w14:paraId="1041F0F9" w14:textId="77777777" w:rsidTr="00CC1D62">
        <w:trPr>
          <w:trHeight w:val="2340"/>
        </w:trPr>
        <w:tc>
          <w:tcPr>
            <w:tcW w:w="3330" w:type="dxa"/>
          </w:tcPr>
          <w:p w14:paraId="6C2E624D" w14:textId="1E46CEF5" w:rsidR="00CB36EB" w:rsidRPr="00F62E99" w:rsidRDefault="00CB36EB" w:rsidP="00B03D6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62E99">
              <w:rPr>
                <w:rFonts w:ascii="Consolas" w:eastAsia="Calibri" w:hAnsi="Consolas" w:cs="Times New Roman"/>
                <w:noProof/>
              </w:rPr>
              <w:t>he</w:t>
            </w:r>
            <w:r w:rsidR="00F62E99">
              <w:rPr>
                <w:rFonts w:ascii="Consolas" w:eastAsia="Calibri" w:hAnsi="Consolas" w:cs="Times New Roman"/>
                <w:noProof/>
              </w:rPr>
              <w:t>VV</w:t>
            </w:r>
            <w:r w:rsidRPr="00F62E99">
              <w:rPr>
                <w:rFonts w:ascii="Consolas" w:eastAsia="Calibri" w:hAnsi="Consolas" w:cs="Times New Roman"/>
                <w:noProof/>
              </w:rPr>
              <w:t>odar!gni</w:t>
            </w:r>
            <w:r w:rsidR="00F62E99">
              <w:rPr>
                <w:rFonts w:ascii="Consolas" w:eastAsia="Calibri" w:hAnsi="Consolas" w:cs="Times New Roman"/>
                <w:noProof/>
              </w:rPr>
              <w:t>V</w:t>
            </w:r>
          </w:p>
          <w:p w14:paraId="197D0B43" w14:textId="0708CDFF" w:rsidR="00CB36EB" w:rsidRPr="00CB36EB" w:rsidRDefault="00CB36EB" w:rsidP="00B03D6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CB36EB">
              <w:rPr>
                <w:rFonts w:ascii="Consolas" w:eastAsia="Calibri" w:hAnsi="Consolas" w:cs="Times New Roman"/>
                <w:noProof/>
              </w:rPr>
              <w:t>ChangeAll:|:V:|:l</w:t>
            </w:r>
          </w:p>
          <w:p w14:paraId="44AAE325" w14:textId="007C9777" w:rsidR="00CB36EB" w:rsidRPr="00CB36EB" w:rsidRDefault="00CB36EB" w:rsidP="00B03D6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CB36EB">
              <w:rPr>
                <w:rFonts w:ascii="Consolas" w:eastAsia="Calibri" w:hAnsi="Consolas" w:cs="Times New Roman"/>
                <w:noProof/>
              </w:rPr>
              <w:t>Reverse:|:!gnil</w:t>
            </w:r>
          </w:p>
          <w:p w14:paraId="12AC7F7A" w14:textId="77777777" w:rsidR="00CB36EB" w:rsidRPr="0032140F" w:rsidRDefault="00CB36EB" w:rsidP="00CB36E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32140F">
              <w:rPr>
                <w:rFonts w:ascii="Consolas" w:eastAsia="Calibri" w:hAnsi="Consolas" w:cs="Times New Roman"/>
                <w:noProof/>
              </w:rPr>
              <w:t>InsertSpace:|:5</w:t>
            </w:r>
          </w:p>
          <w:p w14:paraId="5008679B" w14:textId="77777777" w:rsidR="00151034" w:rsidRPr="00A377AF" w:rsidRDefault="00151034" w:rsidP="00B03D6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Reveal</w:t>
            </w:r>
          </w:p>
        </w:tc>
        <w:tc>
          <w:tcPr>
            <w:tcW w:w="6118" w:type="dxa"/>
          </w:tcPr>
          <w:p w14:paraId="7BDF8981" w14:textId="77777777" w:rsidR="00BF19D5" w:rsidRPr="00BF19D5" w:rsidRDefault="00BF19D5" w:rsidP="00BF19D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dar!gnil</w:t>
            </w:r>
          </w:p>
          <w:p w14:paraId="41F7683C" w14:textId="77777777" w:rsidR="00BF19D5" w:rsidRPr="00BF19D5" w:rsidRDefault="00BF19D5" w:rsidP="00BF19D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darling!</w:t>
            </w:r>
          </w:p>
          <w:p w14:paraId="7BEBC640" w14:textId="77777777" w:rsidR="00151034" w:rsidRDefault="00BF19D5" w:rsidP="00BF19D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 darling!</w:t>
            </w:r>
          </w:p>
          <w:p w14:paraId="5A948F15" w14:textId="055CDDF7" w:rsidR="007C5EEF" w:rsidRPr="005B2711" w:rsidRDefault="007C5EEF" w:rsidP="00BF19D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C5EEF">
              <w:rPr>
                <w:rFonts w:ascii="Consolas" w:eastAsia="Calibri" w:hAnsi="Consolas" w:cs="Times New Roman"/>
                <w:noProof/>
              </w:rPr>
              <w:t>You have a new text message: hello darling!</w:t>
            </w:r>
          </w:p>
        </w:tc>
      </w:tr>
      <w:tr w:rsidR="00151034" w14:paraId="6BA63F47" w14:textId="77777777" w:rsidTr="00B03D69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4CC639DA" w14:textId="77777777" w:rsidR="00151034" w:rsidRPr="00A930AE" w:rsidRDefault="00151034" w:rsidP="00B03D69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151034" w14:paraId="023923A3" w14:textId="77777777" w:rsidTr="00B03D69">
        <w:trPr>
          <w:trHeight w:val="1980"/>
        </w:trPr>
        <w:tc>
          <w:tcPr>
            <w:tcW w:w="0" w:type="auto"/>
            <w:gridSpan w:val="2"/>
          </w:tcPr>
          <w:p w14:paraId="2DFE8657" w14:textId="15BD63F6" w:rsidR="00541EB5" w:rsidRPr="00CC1D62" w:rsidRDefault="00541EB5" w:rsidP="000A55B2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lastRenderedPageBreak/>
              <w:t>ChangeAll:|:</w:t>
            </w:r>
            <w:r w:rsidR="001E0B05" w:rsidRPr="00CC1D62">
              <w:rPr>
                <w:rFonts w:eastAsia="Calibri" w:cstheme="minorHAnsi"/>
                <w:b/>
                <w:noProof/>
              </w:rPr>
              <w:t>V</w:t>
            </w:r>
            <w:r w:rsidRPr="00CC1D62">
              <w:rPr>
                <w:rFonts w:eastAsia="Calibri" w:cstheme="minorHAnsi"/>
                <w:b/>
                <w:noProof/>
              </w:rPr>
              <w:t>:|:</w:t>
            </w:r>
            <w:r w:rsidR="001E0B05" w:rsidRPr="00CC1D62">
              <w:rPr>
                <w:rFonts w:eastAsia="Calibri" w:cstheme="minorHAnsi"/>
                <w:b/>
                <w:noProof/>
              </w:rPr>
              <w:t>l</w:t>
            </w:r>
            <w:r w:rsidRPr="00CC1D62">
              <w:rPr>
                <w:rFonts w:eastAsia="Calibri" w:cstheme="minorHAnsi"/>
                <w:b/>
                <w:noProof/>
              </w:rPr>
              <w:br/>
            </w:r>
            <w:r w:rsidR="000A55B2" w:rsidRPr="00CC1D62">
              <w:rPr>
                <w:rFonts w:eastAsia="Calibri" w:cstheme="minorHAnsi"/>
                <w:noProof/>
              </w:rPr>
              <w:t>he</w:t>
            </w:r>
            <w:r w:rsidR="000A55B2" w:rsidRPr="00CC1D62">
              <w:rPr>
                <w:rFonts w:eastAsia="Calibri" w:cstheme="minorHAnsi"/>
                <w:noProof/>
                <w:highlight w:val="yellow"/>
              </w:rPr>
              <w:t>VV</w:t>
            </w:r>
            <w:r w:rsidR="000A55B2" w:rsidRPr="00CC1D62">
              <w:rPr>
                <w:rFonts w:eastAsia="Calibri" w:cstheme="minorHAnsi"/>
                <w:noProof/>
              </w:rPr>
              <w:t>odar!gni</w:t>
            </w:r>
            <w:r w:rsidR="000A55B2" w:rsidRPr="00CC1D62">
              <w:rPr>
                <w:rFonts w:eastAsia="Calibri" w:cstheme="minorHAnsi"/>
                <w:noProof/>
                <w:highlight w:val="yellow"/>
              </w:rPr>
              <w:t>V</w:t>
            </w:r>
            <w:r w:rsidR="000A55B2" w:rsidRPr="00CC1D62">
              <w:rPr>
                <w:rFonts w:eastAsia="Calibri" w:cstheme="minorHAnsi"/>
                <w:noProof/>
              </w:rPr>
              <w:t xml:space="preserve"> </w:t>
            </w:r>
            <w:r w:rsidRPr="00CC1D62">
              <w:rPr>
                <w:rFonts w:eastAsia="Calibri" w:cstheme="minorHAnsi"/>
                <w:noProof/>
              </w:rPr>
              <w:t xml:space="preserve">-&gt; </w:t>
            </w:r>
            <w:r w:rsidR="000A55B2" w:rsidRPr="00CC1D62">
              <w:rPr>
                <w:rFonts w:eastAsia="Calibri" w:cstheme="minorHAnsi"/>
                <w:noProof/>
              </w:rPr>
              <w:t>he</w:t>
            </w:r>
            <w:r w:rsidR="000A55B2" w:rsidRPr="00CC1D62">
              <w:rPr>
                <w:rFonts w:eastAsia="Calibri" w:cstheme="minorHAnsi"/>
                <w:noProof/>
                <w:highlight w:val="yellow"/>
              </w:rPr>
              <w:t>ll</w:t>
            </w:r>
            <w:r w:rsidR="000A55B2" w:rsidRPr="00CC1D62">
              <w:rPr>
                <w:rFonts w:eastAsia="Calibri" w:cstheme="minorHAnsi"/>
                <w:noProof/>
              </w:rPr>
              <w:t>odar!gni</w:t>
            </w:r>
            <w:r w:rsidR="000A55B2" w:rsidRPr="00CC1D62">
              <w:rPr>
                <w:rFonts w:eastAsia="Calibri" w:cstheme="minorHAnsi"/>
                <w:noProof/>
                <w:highlight w:val="yellow"/>
              </w:rPr>
              <w:t>l</w:t>
            </w:r>
            <w:r w:rsidR="00E932BB" w:rsidRPr="00CC1D62">
              <w:rPr>
                <w:rFonts w:eastAsia="Calibri" w:cstheme="minorHAnsi"/>
                <w:noProof/>
              </w:rPr>
              <w:t xml:space="preserve"> </w:t>
            </w:r>
            <w:r w:rsidRPr="00CC1D62">
              <w:rPr>
                <w:rFonts w:eastAsia="Calibri" w:cstheme="minorHAnsi"/>
                <w:noProof/>
              </w:rPr>
              <w:t xml:space="preserve">(We replace all occurrences of </w:t>
            </w:r>
            <w:r w:rsidR="00E932BB" w:rsidRPr="00CC1D62">
              <w:rPr>
                <w:rFonts w:eastAsia="Calibri" w:cstheme="minorHAnsi"/>
                <w:noProof/>
              </w:rPr>
              <w:t>"V"</w:t>
            </w:r>
            <w:r w:rsidRPr="00CC1D62">
              <w:rPr>
                <w:rFonts w:eastAsia="Calibri" w:cstheme="minorHAnsi"/>
                <w:noProof/>
              </w:rPr>
              <w:t xml:space="preserve"> with</w:t>
            </w:r>
            <w:r w:rsidR="00E932BB" w:rsidRPr="00CC1D62">
              <w:rPr>
                <w:rFonts w:eastAsia="Calibri" w:cstheme="minorHAnsi"/>
                <w:noProof/>
              </w:rPr>
              <w:t xml:space="preserve"> "l"</w:t>
            </w:r>
            <w:r w:rsidRPr="00CC1D62">
              <w:rPr>
                <w:rFonts w:eastAsia="Calibri" w:cstheme="minorHAnsi"/>
                <w:noProof/>
              </w:rPr>
              <w:t>)</w:t>
            </w:r>
          </w:p>
          <w:p w14:paraId="5DD39620" w14:textId="5C5CB898" w:rsidR="00E90C16" w:rsidRPr="00CC1D62" w:rsidRDefault="00E90C16" w:rsidP="00E90C16">
            <w:pPr>
              <w:spacing w:after="0" w:line="360" w:lineRule="auto"/>
              <w:jc w:val="both"/>
              <w:rPr>
                <w:rFonts w:eastAsia="Calibri" w:cstheme="minorHAnsi"/>
                <w:b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t>Reverse:|:!gnil</w:t>
            </w:r>
          </w:p>
          <w:p w14:paraId="511BCE04" w14:textId="34ED6D6B" w:rsidR="00151034" w:rsidRPr="00CC1D62" w:rsidRDefault="007112BB" w:rsidP="00B03D69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noProof/>
              </w:rPr>
              <w:t>hellodar!gnil -&gt;</w:t>
            </w:r>
            <w:r w:rsidR="00E2270B" w:rsidRPr="00CC1D62">
              <w:rPr>
                <w:rFonts w:eastAsia="Calibri" w:cstheme="minorHAnsi"/>
                <w:noProof/>
              </w:rPr>
              <w:t xml:space="preserve"> !gnil -&gt; ling! -&gt; hellodar</w:t>
            </w:r>
            <w:r w:rsidR="00E2270B" w:rsidRPr="00CC1D62">
              <w:rPr>
                <w:rFonts w:eastAsia="Calibri" w:cstheme="minorHAnsi"/>
                <w:noProof/>
                <w:highlight w:val="magenta"/>
              </w:rPr>
              <w:t>ling!</w:t>
            </w:r>
            <w:r w:rsidR="00952690" w:rsidRPr="00CC1D62">
              <w:rPr>
                <w:rFonts w:eastAsia="Calibri" w:cstheme="minorHAnsi"/>
                <w:noProof/>
              </w:rPr>
              <w:t xml:space="preserve"> (We reverse </w:t>
            </w:r>
            <w:r w:rsidR="00952690" w:rsidRPr="00CC1D62">
              <w:rPr>
                <w:rFonts w:eastAsia="Calibri" w:cstheme="minorHAnsi"/>
                <w:noProof/>
                <w:highlight w:val="magenta"/>
              </w:rPr>
              <w:t>!gnil</w:t>
            </w:r>
            <w:r w:rsidR="00952690" w:rsidRPr="00CC1D62">
              <w:rPr>
                <w:rFonts w:eastAsia="Calibri" w:cstheme="minorHAnsi"/>
                <w:noProof/>
              </w:rPr>
              <w:t xml:space="preserve"> to </w:t>
            </w:r>
            <w:r w:rsidR="00952690" w:rsidRPr="00CC1D62">
              <w:rPr>
                <w:rFonts w:eastAsia="Calibri" w:cstheme="minorHAnsi"/>
                <w:noProof/>
                <w:highlight w:val="magenta"/>
              </w:rPr>
              <w:t>ling!</w:t>
            </w:r>
            <w:r w:rsidR="00952690" w:rsidRPr="00CC1D62">
              <w:rPr>
                <w:rFonts w:eastAsia="Calibri" w:cstheme="minorHAnsi"/>
                <w:noProof/>
              </w:rPr>
              <w:t xml:space="preserve"> And put it </w:t>
            </w:r>
            <w:r w:rsidR="00915572">
              <w:rPr>
                <w:rFonts w:eastAsia="Calibri" w:cstheme="minorHAnsi"/>
                <w:noProof/>
              </w:rPr>
              <w:t>at</w:t>
            </w:r>
            <w:r w:rsidR="00952690" w:rsidRPr="00CC1D62">
              <w:rPr>
                <w:rFonts w:eastAsia="Calibri" w:cstheme="minorHAnsi"/>
                <w:noProof/>
              </w:rPr>
              <w:t xml:space="preserve"> the end of the string)</w:t>
            </w:r>
          </w:p>
          <w:p w14:paraId="32BB403A" w14:textId="77777777" w:rsidR="00151034" w:rsidRPr="00CC1D62" w:rsidRDefault="00151034" w:rsidP="00B03D69">
            <w:pPr>
              <w:spacing w:after="0" w:line="360" w:lineRule="auto"/>
              <w:jc w:val="both"/>
              <w:rPr>
                <w:rFonts w:eastAsia="Calibri" w:cstheme="minorHAnsi"/>
                <w:b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t>InsertSpace:|:5</w:t>
            </w:r>
          </w:p>
          <w:p w14:paraId="02D75989" w14:textId="318813FE" w:rsidR="00151034" w:rsidRPr="00CC1D62" w:rsidRDefault="003F74DE" w:rsidP="00B03D69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noProof/>
              </w:rPr>
              <w:t>hellodarling</w:t>
            </w:r>
            <w:r w:rsidR="00151034" w:rsidRPr="00CC1D62">
              <w:rPr>
                <w:rFonts w:eastAsia="Calibri" w:cstheme="minorHAnsi"/>
                <w:noProof/>
              </w:rPr>
              <w:t xml:space="preserve">! -&gt; </w:t>
            </w:r>
            <w:r w:rsidR="000065D2" w:rsidRPr="00CC1D62">
              <w:rPr>
                <w:rFonts w:eastAsia="Calibri" w:cstheme="minorHAnsi"/>
                <w:noProof/>
              </w:rPr>
              <w:t>hello</w:t>
            </w:r>
            <w:r w:rsidR="00151034" w:rsidRPr="00CC1D62">
              <w:rPr>
                <w:rFonts w:eastAsia="Calibri" w:cstheme="minorHAnsi"/>
                <w:noProof/>
                <w:color w:val="00FF00"/>
                <w:highlight w:val="green"/>
              </w:rPr>
              <w:t>.</w:t>
            </w:r>
            <w:r w:rsidR="000065D2" w:rsidRPr="00CC1D62">
              <w:rPr>
                <w:rFonts w:eastAsia="Calibri" w:cstheme="minorHAnsi"/>
                <w:noProof/>
              </w:rPr>
              <w:t>darling</w:t>
            </w:r>
            <w:r w:rsidR="00151034" w:rsidRPr="00CC1D62">
              <w:rPr>
                <w:rFonts w:eastAsia="Calibri" w:cstheme="minorHAnsi"/>
                <w:noProof/>
              </w:rPr>
              <w:t>! (We insert a space at index 5)</w:t>
            </w:r>
          </w:p>
          <w:p w14:paraId="1A92865B" w14:textId="13641C9E" w:rsidR="00151034" w:rsidRPr="00CC1D62" w:rsidRDefault="00151034" w:rsidP="00B03D69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noProof/>
              </w:rPr>
              <w:t xml:space="preserve">Finally, after receiving the </w:t>
            </w:r>
            <w:r w:rsidR="00E854B0" w:rsidRPr="00CC1D62">
              <w:rPr>
                <w:rFonts w:eastAsia="Calibri" w:cstheme="minorHAnsi"/>
                <w:b/>
                <w:noProof/>
              </w:rPr>
              <w:t>"</w:t>
            </w:r>
            <w:r w:rsidRPr="00CC1D62">
              <w:rPr>
                <w:rFonts w:eastAsia="Calibri" w:cstheme="minorHAnsi"/>
                <w:b/>
                <w:noProof/>
              </w:rPr>
              <w:t>Reveal</w:t>
            </w:r>
            <w:r w:rsidR="00E854B0" w:rsidRPr="00CC1D62">
              <w:rPr>
                <w:rFonts w:eastAsia="Calibri" w:cstheme="minorHAnsi"/>
                <w:b/>
                <w:noProof/>
              </w:rPr>
              <w:t>"</w:t>
            </w:r>
            <w:r w:rsidRPr="00CC1D62">
              <w:rPr>
                <w:rFonts w:eastAsia="Calibri" w:cstheme="minorHAnsi"/>
                <w:noProof/>
              </w:rPr>
              <w:t xml:space="preserve"> command, we print the resulting message.</w:t>
            </w:r>
          </w:p>
        </w:tc>
      </w:tr>
      <w:tr w:rsidR="00151034" w14:paraId="2CE771DD" w14:textId="77777777" w:rsidTr="00CC1D62">
        <w:trPr>
          <w:trHeight w:val="395"/>
        </w:trPr>
        <w:tc>
          <w:tcPr>
            <w:tcW w:w="3330" w:type="dxa"/>
            <w:shd w:val="clear" w:color="auto" w:fill="BFBFBF" w:themeFill="background1" w:themeFillShade="BF"/>
          </w:tcPr>
          <w:p w14:paraId="6518CEC6" w14:textId="74AFCE52" w:rsidR="00151034" w:rsidRPr="000919D7" w:rsidRDefault="00151034" w:rsidP="00CC1D62">
            <w:pPr>
              <w:tabs>
                <w:tab w:val="center" w:pos="2227"/>
                <w:tab w:val="left" w:pos="3225"/>
              </w:tabs>
              <w:spacing w:after="0" w:line="360" w:lineRule="auto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6118" w:type="dxa"/>
            <w:shd w:val="clear" w:color="auto" w:fill="BFBFBF" w:themeFill="background1" w:themeFillShade="BF"/>
          </w:tcPr>
          <w:p w14:paraId="03C1625E" w14:textId="77777777" w:rsidR="00151034" w:rsidRPr="000919D7" w:rsidRDefault="00151034" w:rsidP="00CC1D62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 w:rsidRPr="004149D0">
              <w:rPr>
                <w:b/>
              </w:rPr>
              <w:t>Output</w:t>
            </w:r>
          </w:p>
        </w:tc>
      </w:tr>
      <w:tr w:rsidR="009D681C" w14:paraId="63A72286" w14:textId="77777777" w:rsidTr="00CC1D62">
        <w:trPr>
          <w:trHeight w:val="1980"/>
        </w:trPr>
        <w:tc>
          <w:tcPr>
            <w:tcW w:w="3330" w:type="dxa"/>
          </w:tcPr>
          <w:p w14:paraId="3E875851" w14:textId="2B446DF4" w:rsidR="005925FF" w:rsidRPr="005925FF" w:rsidRDefault="005925FF" w:rsidP="005925F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Hiware?uiy</w:t>
            </w:r>
          </w:p>
          <w:p w14:paraId="33A23DFC" w14:textId="2190F0A3" w:rsidR="005925FF" w:rsidRPr="005925FF" w:rsidRDefault="005925FF" w:rsidP="005925F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5925FF">
              <w:rPr>
                <w:rFonts w:ascii="Consolas" w:eastAsia="Calibri" w:hAnsi="Consolas" w:cs="Times New Roman"/>
                <w:noProof/>
              </w:rPr>
              <w:t>ChangeAll:|:i:|:</w:t>
            </w:r>
            <w:r>
              <w:rPr>
                <w:rFonts w:ascii="Consolas" w:eastAsia="Calibri" w:hAnsi="Consolas" w:cs="Times New Roman"/>
                <w:noProof/>
              </w:rPr>
              <w:t>o</w:t>
            </w:r>
          </w:p>
          <w:p w14:paraId="1564B49F" w14:textId="26FA1903" w:rsidR="005925FF" w:rsidRPr="005925FF" w:rsidRDefault="005925FF" w:rsidP="005925F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5925FF">
              <w:rPr>
                <w:rFonts w:ascii="Consolas" w:eastAsia="Calibri" w:hAnsi="Consolas" w:cs="Times New Roman"/>
                <w:noProof/>
              </w:rPr>
              <w:t>Reverse:|:</w:t>
            </w:r>
            <w:r>
              <w:rPr>
                <w:rFonts w:ascii="Consolas" w:eastAsia="Calibri" w:hAnsi="Consolas" w:cs="Times New Roman"/>
                <w:noProof/>
              </w:rPr>
              <w:t>?uoy</w:t>
            </w:r>
          </w:p>
          <w:p w14:paraId="455BB3E6" w14:textId="63397EF5" w:rsidR="005925FF" w:rsidRDefault="005925FF" w:rsidP="005925F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5925FF">
              <w:rPr>
                <w:rFonts w:ascii="Consolas" w:eastAsia="Calibri" w:hAnsi="Consolas" w:cs="Times New Roman"/>
                <w:noProof/>
              </w:rPr>
              <w:t>Reverse:|:jd</w:t>
            </w:r>
          </w:p>
          <w:p w14:paraId="2FC87A36" w14:textId="0BD68646" w:rsidR="005925FF" w:rsidRDefault="005925FF" w:rsidP="005925F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InsertSpace:|:3</w:t>
            </w:r>
          </w:p>
          <w:p w14:paraId="3FE9EFEA" w14:textId="625EF701" w:rsidR="005925FF" w:rsidRPr="005925FF" w:rsidRDefault="005925FF" w:rsidP="005925F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InsertSpace:|:7</w:t>
            </w:r>
          </w:p>
          <w:p w14:paraId="2B6CAAFF" w14:textId="58755BC2" w:rsidR="005925FF" w:rsidRPr="000919D7" w:rsidRDefault="005925FF" w:rsidP="005925F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 w:rsidRPr="005925FF">
              <w:rPr>
                <w:rFonts w:ascii="Consolas" w:eastAsia="Calibri" w:hAnsi="Consolas" w:cs="Times New Roman"/>
                <w:noProof/>
              </w:rPr>
              <w:t>Reveal</w:t>
            </w:r>
          </w:p>
        </w:tc>
        <w:tc>
          <w:tcPr>
            <w:tcW w:w="6118" w:type="dxa"/>
          </w:tcPr>
          <w:p w14:paraId="2F5FA82E" w14:textId="77777777" w:rsidR="005925FF" w:rsidRPr="00926696" w:rsidRDefault="005925FF" w:rsidP="005925F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are?uoy</w:t>
            </w:r>
          </w:p>
          <w:p w14:paraId="0577657F" w14:textId="77777777" w:rsidR="005925FF" w:rsidRPr="00926696" w:rsidRDefault="005925FF" w:rsidP="005925F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areyou?</w:t>
            </w:r>
          </w:p>
          <w:p w14:paraId="78F89AF8" w14:textId="77777777" w:rsidR="005925FF" w:rsidRPr="00926696" w:rsidRDefault="005925FF" w:rsidP="005925F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error</w:t>
            </w:r>
          </w:p>
          <w:p w14:paraId="57345B04" w14:textId="77777777" w:rsidR="005925FF" w:rsidRPr="00926696" w:rsidRDefault="005925FF" w:rsidP="005925F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 areyou?</w:t>
            </w:r>
          </w:p>
          <w:p w14:paraId="7473B09A" w14:textId="77777777" w:rsidR="005925FF" w:rsidRPr="00926696" w:rsidRDefault="005925FF" w:rsidP="005925F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 are you?</w:t>
            </w:r>
          </w:p>
          <w:p w14:paraId="1F2EDB7E" w14:textId="78BA4542" w:rsidR="009D681C" w:rsidRPr="000919D7" w:rsidRDefault="005925FF" w:rsidP="005925FF">
            <w:pPr>
              <w:spacing w:after="0" w:line="360" w:lineRule="auto"/>
              <w:rPr>
                <w:rFonts w:ascii="Consolas" w:eastAsia="Calibri" w:hAnsi="Consolas" w:cs="Times New Roman"/>
                <w:b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You have a new text message: How are you?</w:t>
            </w:r>
          </w:p>
        </w:tc>
      </w:tr>
    </w:tbl>
    <w:p w14:paraId="1DE45FE6" w14:textId="54DBDAEB" w:rsidR="00151034" w:rsidRPr="007C7A82" w:rsidRDefault="00CC1D62" w:rsidP="00CC1D62">
      <w:pPr>
        <w:pStyle w:val="Heading3"/>
      </w:pPr>
      <w:r>
        <w:t xml:space="preserve">JS </w:t>
      </w:r>
      <w:r w:rsidR="00915572"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78"/>
        <w:gridCol w:w="6170"/>
      </w:tblGrid>
      <w:tr w:rsidR="00624230" w14:paraId="47224259" w14:textId="77777777" w:rsidTr="00E36F55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4E418CA2" w14:textId="427448F1" w:rsidR="00624230" w:rsidRPr="004149D0" w:rsidRDefault="00624230" w:rsidP="00E36F55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43BD102C" w14:textId="77777777" w:rsidR="00624230" w:rsidRPr="004149D0" w:rsidRDefault="00624230" w:rsidP="00E36F55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624230" w14:paraId="0ADB026D" w14:textId="77777777" w:rsidTr="00E36F55">
        <w:trPr>
          <w:trHeight w:val="2340"/>
        </w:trPr>
        <w:tc>
          <w:tcPr>
            <w:tcW w:w="0" w:type="auto"/>
          </w:tcPr>
          <w:p w14:paraId="7E2FA2D1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>[</w:t>
            </w:r>
          </w:p>
          <w:p w14:paraId="04863A71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heVVodar!gniV',</w:t>
            </w:r>
          </w:p>
          <w:p w14:paraId="2C7CC71C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ChangeAll:|:V:|:l',</w:t>
            </w:r>
          </w:p>
          <w:p w14:paraId="49EF50A4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Reverse:|:!gnil',</w:t>
            </w:r>
          </w:p>
          <w:p w14:paraId="7CF58AC0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InsertSpace:|:5',</w:t>
            </w:r>
          </w:p>
          <w:p w14:paraId="72D8EC85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Reveal'</w:t>
            </w:r>
          </w:p>
          <w:p w14:paraId="2B9FADB1" w14:textId="06F6A56D" w:rsidR="00624230" w:rsidRPr="00A377AF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0" w:type="auto"/>
          </w:tcPr>
          <w:p w14:paraId="27D726EF" w14:textId="77777777" w:rsidR="00624230" w:rsidRPr="00BF19D5" w:rsidRDefault="00624230" w:rsidP="00E36F5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dar!gnil</w:t>
            </w:r>
          </w:p>
          <w:p w14:paraId="03FD6B2E" w14:textId="77777777" w:rsidR="00624230" w:rsidRPr="00BF19D5" w:rsidRDefault="00624230" w:rsidP="00E36F5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darling!</w:t>
            </w:r>
          </w:p>
          <w:p w14:paraId="2C057AB6" w14:textId="77777777" w:rsidR="00624230" w:rsidRDefault="00624230" w:rsidP="00E36F5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 darling!</w:t>
            </w:r>
          </w:p>
          <w:p w14:paraId="69415807" w14:textId="77777777" w:rsidR="00624230" w:rsidRPr="005B2711" w:rsidRDefault="00624230" w:rsidP="00E36F5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C5EEF">
              <w:rPr>
                <w:rFonts w:ascii="Consolas" w:eastAsia="Calibri" w:hAnsi="Consolas" w:cs="Times New Roman"/>
                <w:noProof/>
              </w:rPr>
              <w:t>You have a new text message: hello darling!</w:t>
            </w:r>
          </w:p>
        </w:tc>
      </w:tr>
      <w:tr w:rsidR="00624230" w14:paraId="7946773A" w14:textId="77777777" w:rsidTr="00E36F55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0EF8C912" w14:textId="77777777" w:rsidR="00624230" w:rsidRPr="00A930AE" w:rsidRDefault="00624230" w:rsidP="00E36F5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624230" w14:paraId="411E8E1B" w14:textId="77777777" w:rsidTr="00CC1D62">
        <w:trPr>
          <w:trHeight w:val="1439"/>
        </w:trPr>
        <w:tc>
          <w:tcPr>
            <w:tcW w:w="0" w:type="auto"/>
            <w:gridSpan w:val="2"/>
          </w:tcPr>
          <w:p w14:paraId="1F58D50C" w14:textId="77777777" w:rsidR="00624230" w:rsidRPr="00CC1D62" w:rsidRDefault="00624230" w:rsidP="00E36F55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t>ChangeAll:|:V:|:l</w:t>
            </w:r>
            <w:r w:rsidRPr="00CC1D62">
              <w:rPr>
                <w:rFonts w:eastAsia="Calibri" w:cstheme="minorHAnsi"/>
                <w:b/>
                <w:noProof/>
              </w:rPr>
              <w:br/>
            </w:r>
            <w:r w:rsidRPr="00CC1D62">
              <w:rPr>
                <w:rFonts w:eastAsia="Calibri" w:cstheme="minorHAnsi"/>
                <w:noProof/>
              </w:rPr>
              <w:t>he</w:t>
            </w:r>
            <w:r w:rsidRPr="00CC1D62">
              <w:rPr>
                <w:rFonts w:eastAsia="Calibri" w:cstheme="minorHAnsi"/>
                <w:noProof/>
                <w:highlight w:val="yellow"/>
              </w:rPr>
              <w:t>VV</w:t>
            </w:r>
            <w:r w:rsidRPr="00CC1D62">
              <w:rPr>
                <w:rFonts w:eastAsia="Calibri" w:cstheme="minorHAnsi"/>
                <w:noProof/>
              </w:rPr>
              <w:t>odar!gni</w:t>
            </w:r>
            <w:r w:rsidRPr="00CC1D62">
              <w:rPr>
                <w:rFonts w:eastAsia="Calibri" w:cstheme="minorHAnsi"/>
                <w:noProof/>
                <w:highlight w:val="yellow"/>
              </w:rPr>
              <w:t>V</w:t>
            </w:r>
            <w:r w:rsidRPr="00CC1D62">
              <w:rPr>
                <w:rFonts w:eastAsia="Calibri" w:cstheme="minorHAnsi"/>
                <w:noProof/>
              </w:rPr>
              <w:t xml:space="preserve"> -&gt; he</w:t>
            </w:r>
            <w:r w:rsidRPr="00CC1D62">
              <w:rPr>
                <w:rFonts w:eastAsia="Calibri" w:cstheme="minorHAnsi"/>
                <w:noProof/>
                <w:highlight w:val="yellow"/>
              </w:rPr>
              <w:t>ll</w:t>
            </w:r>
            <w:r w:rsidRPr="00CC1D62">
              <w:rPr>
                <w:rFonts w:eastAsia="Calibri" w:cstheme="minorHAnsi"/>
                <w:noProof/>
              </w:rPr>
              <w:t>odar!gni</w:t>
            </w:r>
            <w:r w:rsidRPr="00CC1D62">
              <w:rPr>
                <w:rFonts w:eastAsia="Calibri" w:cstheme="minorHAnsi"/>
                <w:noProof/>
                <w:highlight w:val="yellow"/>
              </w:rPr>
              <w:t>l</w:t>
            </w:r>
            <w:r w:rsidRPr="00CC1D62">
              <w:rPr>
                <w:rFonts w:eastAsia="Calibri" w:cstheme="minorHAnsi"/>
                <w:noProof/>
              </w:rPr>
              <w:t xml:space="preserve"> (We replace all occurrences of "V" with "l")</w:t>
            </w:r>
          </w:p>
          <w:p w14:paraId="2DF1F345" w14:textId="77777777" w:rsidR="00624230" w:rsidRPr="00CC1D62" w:rsidRDefault="00624230" w:rsidP="00E36F55">
            <w:pPr>
              <w:spacing w:after="0" w:line="360" w:lineRule="auto"/>
              <w:jc w:val="both"/>
              <w:rPr>
                <w:rFonts w:eastAsia="Calibri" w:cstheme="minorHAnsi"/>
                <w:b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t>Reverse:|:!gnil</w:t>
            </w:r>
          </w:p>
          <w:p w14:paraId="360E639A" w14:textId="77777777" w:rsidR="00624230" w:rsidRPr="00CC1D62" w:rsidRDefault="00624230" w:rsidP="00E36F55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noProof/>
              </w:rPr>
              <w:t>hellodar!gnil -&gt; !gnil -&gt; ling! -&gt; hellodar</w:t>
            </w:r>
            <w:r w:rsidRPr="00CC1D62">
              <w:rPr>
                <w:rFonts w:eastAsia="Calibri" w:cstheme="minorHAnsi"/>
                <w:noProof/>
                <w:highlight w:val="magenta"/>
              </w:rPr>
              <w:t>ling!</w:t>
            </w:r>
            <w:r w:rsidRPr="00CC1D62">
              <w:rPr>
                <w:rFonts w:eastAsia="Calibri" w:cstheme="minorHAnsi"/>
                <w:noProof/>
              </w:rPr>
              <w:t xml:space="preserve"> (We reverse </w:t>
            </w:r>
            <w:r w:rsidRPr="00CC1D62">
              <w:rPr>
                <w:rFonts w:eastAsia="Calibri" w:cstheme="minorHAnsi"/>
                <w:noProof/>
                <w:highlight w:val="magenta"/>
              </w:rPr>
              <w:t>!gnil</w:t>
            </w:r>
            <w:r w:rsidRPr="00CC1D62">
              <w:rPr>
                <w:rFonts w:eastAsia="Calibri" w:cstheme="minorHAnsi"/>
                <w:noProof/>
              </w:rPr>
              <w:t xml:space="preserve"> to </w:t>
            </w:r>
            <w:r w:rsidRPr="00CC1D62">
              <w:rPr>
                <w:rFonts w:eastAsia="Calibri" w:cstheme="minorHAnsi"/>
                <w:noProof/>
                <w:highlight w:val="magenta"/>
              </w:rPr>
              <w:t>ling!</w:t>
            </w:r>
            <w:r w:rsidRPr="00CC1D62">
              <w:rPr>
                <w:rFonts w:eastAsia="Calibri" w:cstheme="minorHAnsi"/>
                <w:noProof/>
              </w:rPr>
              <w:t xml:space="preserve"> And put it in the end of the string)</w:t>
            </w:r>
          </w:p>
          <w:p w14:paraId="610FD400" w14:textId="77777777" w:rsidR="00624230" w:rsidRPr="00CC1D62" w:rsidRDefault="00624230" w:rsidP="00E36F55">
            <w:pPr>
              <w:spacing w:after="0" w:line="360" w:lineRule="auto"/>
              <w:jc w:val="both"/>
              <w:rPr>
                <w:rFonts w:eastAsia="Calibri" w:cstheme="minorHAnsi"/>
                <w:b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t>InsertSpace:|:5</w:t>
            </w:r>
          </w:p>
          <w:p w14:paraId="3744E1A9" w14:textId="77777777" w:rsidR="00624230" w:rsidRPr="00CC1D62" w:rsidRDefault="00624230" w:rsidP="00E36F55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noProof/>
              </w:rPr>
              <w:lastRenderedPageBreak/>
              <w:t>hellodarling! -&gt; hello</w:t>
            </w:r>
            <w:r w:rsidRPr="00CC1D62">
              <w:rPr>
                <w:rFonts w:eastAsia="Calibri" w:cstheme="minorHAnsi"/>
                <w:noProof/>
                <w:color w:val="00FF00"/>
                <w:highlight w:val="green"/>
              </w:rPr>
              <w:t>.</w:t>
            </w:r>
            <w:r w:rsidRPr="00CC1D62">
              <w:rPr>
                <w:rFonts w:eastAsia="Calibri" w:cstheme="minorHAnsi"/>
                <w:noProof/>
              </w:rPr>
              <w:t>darling! (We insert a space at index 5)</w:t>
            </w:r>
          </w:p>
          <w:p w14:paraId="6891EC2E" w14:textId="77777777" w:rsidR="00624230" w:rsidRPr="005B2711" w:rsidRDefault="00624230" w:rsidP="00E36F5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sz w:val="18"/>
                <w:szCs w:val="18"/>
              </w:rPr>
            </w:pPr>
            <w:r w:rsidRPr="00CC1D62">
              <w:rPr>
                <w:rFonts w:eastAsia="Calibri" w:cstheme="minorHAnsi"/>
                <w:noProof/>
              </w:rPr>
              <w:t xml:space="preserve">Finally, after receiving the </w:t>
            </w:r>
            <w:r w:rsidRPr="00CC1D62">
              <w:rPr>
                <w:rFonts w:eastAsia="Calibri" w:cstheme="minorHAnsi"/>
                <w:b/>
                <w:noProof/>
              </w:rPr>
              <w:t>"Reveal"</w:t>
            </w:r>
            <w:r w:rsidRPr="00CC1D62">
              <w:rPr>
                <w:rFonts w:eastAsia="Calibri" w:cstheme="minorHAnsi"/>
                <w:noProof/>
              </w:rPr>
              <w:t xml:space="preserve"> command, we print the resulting message.</w:t>
            </w:r>
          </w:p>
        </w:tc>
      </w:tr>
      <w:tr w:rsidR="00624230" w14:paraId="66888D46" w14:textId="77777777" w:rsidTr="00CC1D62">
        <w:trPr>
          <w:trHeight w:val="350"/>
        </w:trPr>
        <w:tc>
          <w:tcPr>
            <w:tcW w:w="0" w:type="auto"/>
            <w:shd w:val="clear" w:color="auto" w:fill="BFBFBF" w:themeFill="background1" w:themeFillShade="BF"/>
          </w:tcPr>
          <w:p w14:paraId="4C3E8324" w14:textId="1B736767" w:rsidR="00624230" w:rsidRPr="000919D7" w:rsidRDefault="00624230" w:rsidP="00CC1D62">
            <w:pPr>
              <w:tabs>
                <w:tab w:val="center" w:pos="2227"/>
                <w:tab w:val="left" w:pos="3225"/>
              </w:tabs>
              <w:spacing w:after="0" w:line="360" w:lineRule="auto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 w:rsidRPr="004149D0">
              <w:rPr>
                <w:b/>
              </w:rPr>
              <w:lastRenderedPageBreak/>
              <w:t>Input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14:paraId="1539D40C" w14:textId="77777777" w:rsidR="00624230" w:rsidRPr="000919D7" w:rsidRDefault="00624230" w:rsidP="00CC1D62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 w:rsidRPr="004149D0">
              <w:rPr>
                <w:b/>
              </w:rPr>
              <w:t>Output</w:t>
            </w:r>
          </w:p>
        </w:tc>
      </w:tr>
      <w:tr w:rsidR="00624230" w14:paraId="431468FA" w14:textId="77777777" w:rsidTr="00E36F55">
        <w:trPr>
          <w:trHeight w:val="1980"/>
        </w:trPr>
        <w:tc>
          <w:tcPr>
            <w:tcW w:w="0" w:type="auto"/>
          </w:tcPr>
          <w:p w14:paraId="6861A8B4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>[</w:t>
            </w:r>
          </w:p>
          <w:p w14:paraId="0591F11D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Hiware?uiy',</w:t>
            </w:r>
          </w:p>
          <w:p w14:paraId="4ADB9258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ChangeAll:|:i:|:o',</w:t>
            </w:r>
          </w:p>
          <w:p w14:paraId="648A0545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Reverse:|:?uoy',</w:t>
            </w:r>
          </w:p>
          <w:p w14:paraId="1DF916F6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Reverse:|:jd',</w:t>
            </w:r>
          </w:p>
          <w:p w14:paraId="77F2AE9C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InsertSpace:|:3',</w:t>
            </w:r>
          </w:p>
          <w:p w14:paraId="34218F4F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InsertSpace:|:7',</w:t>
            </w:r>
          </w:p>
          <w:p w14:paraId="06838E43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Reveal'</w:t>
            </w:r>
          </w:p>
          <w:p w14:paraId="0D27846C" w14:textId="7FF55B88" w:rsidR="00624230" w:rsidRPr="000919D7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0" w:type="auto"/>
          </w:tcPr>
          <w:p w14:paraId="400FDB0E" w14:textId="77777777" w:rsidR="00624230" w:rsidRPr="00926696" w:rsidRDefault="00624230" w:rsidP="00E36F5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are?uoy</w:t>
            </w:r>
          </w:p>
          <w:p w14:paraId="3B538E4A" w14:textId="77777777" w:rsidR="00624230" w:rsidRPr="00926696" w:rsidRDefault="00624230" w:rsidP="00E36F5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areyou?</w:t>
            </w:r>
          </w:p>
          <w:p w14:paraId="0F867D6F" w14:textId="77777777" w:rsidR="00624230" w:rsidRPr="00926696" w:rsidRDefault="00624230" w:rsidP="00E36F5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error</w:t>
            </w:r>
          </w:p>
          <w:p w14:paraId="3586C8EB" w14:textId="77777777" w:rsidR="00624230" w:rsidRPr="00926696" w:rsidRDefault="00624230" w:rsidP="00E36F5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 areyou?</w:t>
            </w:r>
          </w:p>
          <w:p w14:paraId="0ED69EB0" w14:textId="77777777" w:rsidR="00624230" w:rsidRPr="00926696" w:rsidRDefault="00624230" w:rsidP="00E36F5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 are you?</w:t>
            </w:r>
          </w:p>
          <w:p w14:paraId="5A928C12" w14:textId="77777777" w:rsidR="00624230" w:rsidRPr="000919D7" w:rsidRDefault="00624230" w:rsidP="00E36F55">
            <w:pPr>
              <w:spacing w:after="0" w:line="360" w:lineRule="auto"/>
              <w:rPr>
                <w:rFonts w:ascii="Consolas" w:eastAsia="Calibri" w:hAnsi="Consolas" w:cs="Times New Roman"/>
                <w:b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You have a new text message: How are you?</w:t>
            </w:r>
          </w:p>
        </w:tc>
      </w:tr>
    </w:tbl>
    <w:p w14:paraId="4D6B3945" w14:textId="13D324FC" w:rsidR="008D58DE" w:rsidRDefault="008D58DE" w:rsidP="00151034"/>
    <w:p w14:paraId="5929845F" w14:textId="77777777" w:rsidR="00552968" w:rsidRDefault="00552968" w:rsidP="00552968">
      <w:pPr>
        <w:pStyle w:val="Heading2"/>
        <w:numPr>
          <w:ilvl w:val="0"/>
          <w:numId w:val="0"/>
        </w:numPr>
        <w:ind w:left="360"/>
        <w:jc w:val="center"/>
        <w:rPr>
          <w:lang w:val="en-GB"/>
        </w:rPr>
      </w:pPr>
      <w:r>
        <w:rPr>
          <w:lang w:val="en-GB"/>
        </w:rPr>
        <w:t>Problem 2 - Mirror words</w:t>
      </w:r>
    </w:p>
    <w:p w14:paraId="28C8196A" w14:textId="6F251161" w:rsidR="00552968" w:rsidRDefault="00552968" w:rsidP="00552968">
      <w:pPr>
        <w:spacing w:before="0" w:after="0" w:line="240" w:lineRule="auto"/>
        <w:ind w:left="360"/>
        <w:jc w:val="center"/>
        <w:rPr>
          <w:lang w:val="bg-BG"/>
        </w:rPr>
      </w:pPr>
      <w:r>
        <w:rPr>
          <w:lang w:val="bg-BG"/>
        </w:rPr>
        <w:t xml:space="preserve">Problem for </w:t>
      </w:r>
      <w:r>
        <w:t>exam preparation</w:t>
      </w:r>
      <w:r>
        <w:rPr>
          <w:lang w:val="bg-BG"/>
        </w:rPr>
        <w:t xml:space="preserve"> for the </w:t>
      </w:r>
      <w:hyperlink r:id="rId10" w:history="1"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>Fundamentals Course @SoftUni</w:t>
        </w:r>
      </w:hyperlink>
      <w:r>
        <w:rPr>
          <w:lang w:val="bg-BG"/>
        </w:rPr>
        <w:t>.</w:t>
      </w:r>
    </w:p>
    <w:p w14:paraId="1F83B660" w14:textId="08B94CD4" w:rsidR="00552968" w:rsidRPr="00134997" w:rsidRDefault="00552968" w:rsidP="00552968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hyperlink r:id="rId11" w:anchor="1" w:history="1">
        <w:r>
          <w:rPr>
            <w:rStyle w:val="InternetLink"/>
            <w:lang w:val="bg-BG"/>
          </w:rPr>
          <w:t>https://judge.softuni.org/Contests/Practice/Index/2307#1</w:t>
        </w:r>
      </w:hyperlink>
      <w:r>
        <w:rPr>
          <w:lang w:val="bg-BG"/>
        </w:rPr>
        <w:t>.</w:t>
      </w:r>
    </w:p>
    <w:p w14:paraId="1AF84390" w14:textId="77777777" w:rsidR="00552968" w:rsidRPr="00AC606E" w:rsidRDefault="00552968" w:rsidP="00552968">
      <w:pPr>
        <w:rPr>
          <w:lang w:val="en-GB"/>
        </w:rPr>
      </w:pPr>
    </w:p>
    <w:p w14:paraId="4144B81D" w14:textId="77777777" w:rsidR="00552968" w:rsidRPr="00EA7FF7" w:rsidRDefault="00552968" w:rsidP="00552968">
      <w:pPr>
        <w:jc w:val="both"/>
        <w:rPr>
          <w:i/>
          <w:lang w:val="en-GB"/>
        </w:rPr>
      </w:pPr>
      <w:r w:rsidRPr="00EC0C0B">
        <w:rPr>
          <w:i/>
          <w:lang w:val="en-GB"/>
        </w:rPr>
        <w:t>The SoftUni Spelling Bee competition is here.</w:t>
      </w:r>
      <w:r>
        <w:rPr>
          <w:i/>
          <w:lang w:val="en-GB"/>
        </w:rPr>
        <w:t xml:space="preserve"> But it`s not like any other Spelling Bee competition out there. It`s different and a lot more fun! You, of course, are a participant, and you are eager to show the competition that you are the best, so go ahead, learn the rules and win!</w:t>
      </w:r>
    </w:p>
    <w:p w14:paraId="04581159" w14:textId="77777777" w:rsidR="00552968" w:rsidRDefault="00552968" w:rsidP="00552968">
      <w:r>
        <w:t xml:space="preserve">On the first line of the input, you will be given a </w:t>
      </w:r>
      <w:r w:rsidRPr="00EA7FF7">
        <w:rPr>
          <w:b/>
        </w:rPr>
        <w:t>text string</w:t>
      </w:r>
      <w:r>
        <w:t xml:space="preserve">. To win the competition, you have to find all hidden </w:t>
      </w:r>
      <w:r w:rsidRPr="00EA7FF7">
        <w:rPr>
          <w:b/>
        </w:rPr>
        <w:t>word pairs</w:t>
      </w:r>
      <w:r>
        <w:t xml:space="preserve">, read them, and mark the ones that are </w:t>
      </w:r>
      <w:r w:rsidRPr="00EA7FF7">
        <w:rPr>
          <w:b/>
        </w:rPr>
        <w:t>mirror</w:t>
      </w:r>
      <w:r>
        <w:t xml:space="preserve"> </w:t>
      </w:r>
      <w:r w:rsidRPr="00EA7FF7">
        <w:rPr>
          <w:b/>
        </w:rPr>
        <w:t>images</w:t>
      </w:r>
      <w:r>
        <w:t xml:space="preserve"> of each other.</w:t>
      </w:r>
    </w:p>
    <w:p w14:paraId="419E2A85" w14:textId="77777777" w:rsidR="00552968" w:rsidRDefault="00552968" w:rsidP="00552968">
      <w:r>
        <w:t xml:space="preserve">First of all, you have to </w:t>
      </w:r>
      <w:r w:rsidRPr="00EA7FF7">
        <w:rPr>
          <w:b/>
        </w:rPr>
        <w:t>extract the hidden word pairs</w:t>
      </w:r>
      <w:r>
        <w:t>. Hidden word pairs are:</w:t>
      </w:r>
    </w:p>
    <w:p w14:paraId="6BD20A14" w14:textId="77777777" w:rsidR="00552968" w:rsidRPr="008E6398" w:rsidRDefault="00552968" w:rsidP="00552968">
      <w:pPr>
        <w:pStyle w:val="ListParagraph"/>
        <w:numPr>
          <w:ilvl w:val="0"/>
          <w:numId w:val="4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Surrounded by </w:t>
      </w:r>
      <w:r w:rsidRPr="00F532AA">
        <w:rPr>
          <w:rStyle w:val="CodeChar"/>
        </w:rPr>
        <w:t>"@"</w:t>
      </w:r>
      <w:r>
        <w:t xml:space="preserve"> or </w:t>
      </w:r>
      <w:r w:rsidRPr="00F532AA">
        <w:rPr>
          <w:rStyle w:val="CodeChar"/>
        </w:rPr>
        <w:t>"#"</w:t>
      </w:r>
      <w:r>
        <w:t xml:space="preserve"> (only one of the two) in the following pattern </w:t>
      </w:r>
      <w:r>
        <w:rPr>
          <w:rStyle w:val="CodeChar"/>
        </w:rPr>
        <w:t>#wordOne##</w:t>
      </w:r>
      <w:r w:rsidRPr="008E6398">
        <w:rPr>
          <w:rStyle w:val="CodeChar"/>
        </w:rPr>
        <w:t>word</w:t>
      </w:r>
      <w:r>
        <w:rPr>
          <w:rStyle w:val="CodeChar"/>
        </w:rPr>
        <w:t>Two</w:t>
      </w:r>
      <w:r w:rsidRPr="008E6398">
        <w:rPr>
          <w:rStyle w:val="CodeChar"/>
        </w:rPr>
        <w:t>#</w:t>
      </w:r>
      <w:r>
        <w:t xml:space="preserve"> or </w:t>
      </w:r>
      <w:r w:rsidRPr="008E6398">
        <w:rPr>
          <w:rStyle w:val="CodeChar"/>
        </w:rPr>
        <w:t>@word</w:t>
      </w:r>
      <w:r>
        <w:rPr>
          <w:rStyle w:val="CodeChar"/>
        </w:rPr>
        <w:t>One</w:t>
      </w:r>
      <w:r w:rsidRPr="008E6398">
        <w:rPr>
          <w:rStyle w:val="CodeChar"/>
        </w:rPr>
        <w:t>@@</w:t>
      </w:r>
      <w:r>
        <w:rPr>
          <w:rStyle w:val="CodeChar"/>
        </w:rPr>
        <w:t>wordTwo</w:t>
      </w:r>
      <w:r w:rsidRPr="008E6398">
        <w:rPr>
          <w:rStyle w:val="CodeChar"/>
        </w:rPr>
        <w:t>@</w:t>
      </w:r>
    </w:p>
    <w:p w14:paraId="73D99254" w14:textId="77777777" w:rsidR="00552968" w:rsidRDefault="00552968" w:rsidP="00552968">
      <w:pPr>
        <w:pStyle w:val="ListParagraph"/>
        <w:numPr>
          <w:ilvl w:val="0"/>
          <w:numId w:val="4"/>
        </w:numPr>
      </w:pPr>
      <w:r>
        <w:t xml:space="preserve">At least </w:t>
      </w:r>
      <w:r w:rsidRPr="00EA7FF7">
        <w:rPr>
          <w:b/>
        </w:rPr>
        <w:t>3 characters long each</w:t>
      </w:r>
      <w:r>
        <w:t xml:space="preserve"> (</w:t>
      </w:r>
      <w:r w:rsidRPr="00EA7FF7">
        <w:rPr>
          <w:b/>
        </w:rPr>
        <w:t>without the surrounding symbols</w:t>
      </w:r>
      <w:r>
        <w:t>)</w:t>
      </w:r>
    </w:p>
    <w:p w14:paraId="7CCFA476" w14:textId="77777777" w:rsidR="00552968" w:rsidRDefault="00552968" w:rsidP="00552968">
      <w:pPr>
        <w:pStyle w:val="ListParagraph"/>
        <w:numPr>
          <w:ilvl w:val="0"/>
          <w:numId w:val="4"/>
        </w:numPr>
      </w:pPr>
      <w:r>
        <w:t xml:space="preserve">Made up of </w:t>
      </w:r>
      <w:r w:rsidRPr="00EA7FF7">
        <w:rPr>
          <w:b/>
        </w:rPr>
        <w:t>letters</w:t>
      </w:r>
      <w:r>
        <w:t xml:space="preserve"> </w:t>
      </w:r>
      <w:r w:rsidRPr="00EA7FF7">
        <w:rPr>
          <w:b/>
        </w:rPr>
        <w:t>only</w:t>
      </w:r>
    </w:p>
    <w:p w14:paraId="44E53E20" w14:textId="77777777" w:rsidR="00552968" w:rsidRDefault="00552968" w:rsidP="00552968">
      <w:pPr>
        <w:rPr>
          <w:rStyle w:val="CodeChar"/>
        </w:rPr>
      </w:pPr>
      <w:r>
        <w:t xml:space="preserve">If the second word, </w:t>
      </w:r>
      <w:r w:rsidRPr="00EA7FF7">
        <w:rPr>
          <w:b/>
        </w:rPr>
        <w:t>spelled backward</w:t>
      </w:r>
      <w:r>
        <w:rPr>
          <w:b/>
        </w:rPr>
        <w:t>,</w:t>
      </w:r>
      <w:r>
        <w:t xml:space="preserve"> is the </w:t>
      </w:r>
      <w:r w:rsidRPr="00EA7FF7">
        <w:rPr>
          <w:b/>
        </w:rPr>
        <w:t>same</w:t>
      </w:r>
      <w:r>
        <w:t xml:space="preserve"> </w:t>
      </w:r>
      <w:r w:rsidRPr="00EA7FF7">
        <w:rPr>
          <w:b/>
        </w:rPr>
        <w:t>as the first word</w:t>
      </w:r>
      <w:r>
        <w:t xml:space="preserve"> </w:t>
      </w:r>
      <w:r w:rsidRPr="00EA7FF7">
        <w:rPr>
          <w:b/>
        </w:rPr>
        <w:t>and vice versa</w:t>
      </w:r>
      <w:r>
        <w:t xml:space="preserve"> (</w:t>
      </w:r>
      <w:r w:rsidRPr="00EA7FF7">
        <w:rPr>
          <w:b/>
        </w:rPr>
        <w:t>casing matters</w:t>
      </w:r>
      <w:r>
        <w:t xml:space="preserve">!), they are a </w:t>
      </w:r>
      <w:r w:rsidRPr="00EA7FF7">
        <w:rPr>
          <w:b/>
        </w:rPr>
        <w:t>match</w:t>
      </w:r>
      <w:r>
        <w:rPr>
          <w:b/>
        </w:rPr>
        <w:t>,</w:t>
      </w:r>
      <w:r>
        <w:t xml:space="preserve"> and you have to store them somewhere. </w:t>
      </w:r>
      <w:r w:rsidRPr="00EA7FF7">
        <w:rPr>
          <w:b/>
        </w:rPr>
        <w:t>Examples</w:t>
      </w:r>
      <w:r>
        <w:t xml:space="preserve"> of mirror words:</w:t>
      </w:r>
      <w:r w:rsidRPr="00F532AA">
        <w:rPr>
          <w:rStyle w:val="CodeChar"/>
        </w:rPr>
        <w:t xml:space="preserve"> </w:t>
      </w:r>
    </w:p>
    <w:p w14:paraId="298D23D3" w14:textId="77777777" w:rsidR="00552968" w:rsidRPr="00EA7FF7" w:rsidRDefault="00552968" w:rsidP="00552968">
      <w:pPr>
        <w:rPr>
          <w:rStyle w:val="CodeChar"/>
        </w:rPr>
      </w:pPr>
      <w:r w:rsidRPr="002730D3">
        <w:rPr>
          <w:rStyle w:val="CodeChar"/>
        </w:rPr>
        <w:t>#Part##traP# @leveL@@Level@ #sAw##wAs#</w:t>
      </w:r>
    </w:p>
    <w:p w14:paraId="26A41318" w14:textId="77777777" w:rsidR="00552968" w:rsidRDefault="00552968" w:rsidP="00552968">
      <w:pPr>
        <w:pStyle w:val="ListParagraph"/>
        <w:numPr>
          <w:ilvl w:val="0"/>
          <w:numId w:val="20"/>
        </w:numPr>
        <w:rPr>
          <w:noProof/>
        </w:rPr>
      </w:pPr>
      <w:r>
        <w:rPr>
          <w:noProof/>
        </w:rPr>
        <w:t xml:space="preserve">If you don`t find any valid pairs, print: </w:t>
      </w:r>
      <w:r w:rsidRPr="00EA7FF7">
        <w:rPr>
          <w:rFonts w:ascii="Consolas" w:hAnsi="Consolas"/>
          <w:b/>
        </w:rPr>
        <w:t>"No word pairs found!"</w:t>
      </w:r>
    </w:p>
    <w:p w14:paraId="7F7D5775" w14:textId="77777777" w:rsidR="00552968" w:rsidRPr="00EA7FF7" w:rsidRDefault="00552968" w:rsidP="00552968">
      <w:pPr>
        <w:pStyle w:val="ListParagraph"/>
        <w:numPr>
          <w:ilvl w:val="0"/>
          <w:numId w:val="20"/>
        </w:numPr>
        <w:rPr>
          <w:noProof/>
        </w:rPr>
      </w:pPr>
      <w:r>
        <w:rPr>
          <w:noProof/>
        </w:rPr>
        <w:t xml:space="preserve">If you find valid pairs print their count: </w:t>
      </w:r>
      <w:r w:rsidRPr="00EA7FF7">
        <w:rPr>
          <w:rFonts w:ascii="Consolas" w:hAnsi="Consolas"/>
          <w:b/>
        </w:rPr>
        <w:t>"{va</w:t>
      </w:r>
      <w:r>
        <w:rPr>
          <w:rFonts w:ascii="Consolas" w:hAnsi="Consolas"/>
          <w:b/>
        </w:rPr>
        <w:t>l</w:t>
      </w:r>
      <w:r w:rsidRPr="00EA7FF7">
        <w:rPr>
          <w:rFonts w:ascii="Consolas" w:hAnsi="Consolas"/>
          <w:b/>
        </w:rPr>
        <w:t>id pairs count} word pairs found!"</w:t>
      </w:r>
    </w:p>
    <w:p w14:paraId="0691183F" w14:textId="77777777" w:rsidR="00552968" w:rsidRDefault="00552968" w:rsidP="00552968">
      <w:pPr>
        <w:pStyle w:val="ListParagraph"/>
        <w:numPr>
          <w:ilvl w:val="0"/>
          <w:numId w:val="20"/>
        </w:numPr>
        <w:rPr>
          <w:noProof/>
        </w:rPr>
      </w:pPr>
      <w:r>
        <w:rPr>
          <w:noProof/>
        </w:rPr>
        <w:t xml:space="preserve">If there are no mirror words, print: </w:t>
      </w:r>
      <w:r w:rsidRPr="00EA7FF7">
        <w:rPr>
          <w:rFonts w:ascii="Consolas" w:hAnsi="Consolas"/>
          <w:b/>
        </w:rPr>
        <w:t>"No mirror words!"</w:t>
      </w:r>
    </w:p>
    <w:p w14:paraId="075BDC5E" w14:textId="77777777" w:rsidR="00552968" w:rsidRDefault="00552968" w:rsidP="00552968">
      <w:pPr>
        <w:pStyle w:val="ListParagraph"/>
        <w:numPr>
          <w:ilvl w:val="0"/>
          <w:numId w:val="20"/>
        </w:numPr>
        <w:rPr>
          <w:noProof/>
        </w:rPr>
      </w:pPr>
      <w:r>
        <w:rPr>
          <w:noProof/>
        </w:rPr>
        <w:t>If there are mirror words print:</w:t>
      </w:r>
    </w:p>
    <w:p w14:paraId="6A21AD74" w14:textId="77777777" w:rsidR="00552968" w:rsidRPr="006067FE" w:rsidRDefault="00552968" w:rsidP="00552968">
      <w:pPr>
        <w:pStyle w:val="Code"/>
        <w:ind w:left="720"/>
      </w:pPr>
      <w:r w:rsidRPr="00F532AA">
        <w:lastRenderedPageBreak/>
        <w:t>"</w:t>
      </w:r>
      <w:r>
        <w:t>The mirror words are:</w:t>
      </w:r>
    </w:p>
    <w:p w14:paraId="29083AE5" w14:textId="77777777" w:rsidR="00552968" w:rsidRDefault="00552968" w:rsidP="00552968">
      <w:pPr>
        <w:pStyle w:val="Code"/>
        <w:ind w:left="720"/>
      </w:pPr>
      <w:r>
        <w:t>{wordOne} &lt;=&gt; {wordtwo}, {wordOne} &lt;=&gt; {wordtwo}, … {wordOne} &lt;=&gt; {wordtwo}</w:t>
      </w:r>
      <w:r w:rsidRPr="00F532AA">
        <w:t>"</w:t>
      </w:r>
    </w:p>
    <w:p w14:paraId="3BC8316B" w14:textId="77777777" w:rsidR="00552968" w:rsidRPr="004777E6" w:rsidRDefault="00552968" w:rsidP="00552968">
      <w:pPr>
        <w:pStyle w:val="Heading3"/>
      </w:pPr>
      <w:r>
        <w:t>Input / Constraints</w:t>
      </w:r>
    </w:p>
    <w:p w14:paraId="0A1CA1A1" w14:textId="77777777" w:rsidR="00552968" w:rsidRPr="00EA7FF7" w:rsidRDefault="00552968" w:rsidP="00552968">
      <w:pPr>
        <w:pStyle w:val="Code"/>
        <w:numPr>
          <w:ilvl w:val="0"/>
          <w:numId w:val="21"/>
        </w:numPr>
        <w:rPr>
          <w:rStyle w:val="CodeChar"/>
          <w:rFonts w:asciiTheme="minorHAnsi" w:hAnsiTheme="minorHAnsi" w:cstheme="minorHAnsi"/>
        </w:rPr>
      </w:pPr>
      <w:r w:rsidRPr="00EA7FF7">
        <w:rPr>
          <w:rStyle w:val="CodeChar"/>
          <w:rFonts w:asciiTheme="minorHAnsi" w:hAnsiTheme="minorHAnsi" w:cstheme="minorHAnsi"/>
        </w:rPr>
        <w:t>You will recive a string.</w:t>
      </w:r>
    </w:p>
    <w:p w14:paraId="0771431B" w14:textId="77777777" w:rsidR="00552968" w:rsidRDefault="00552968" w:rsidP="00552968">
      <w:pPr>
        <w:pStyle w:val="Heading3"/>
      </w:pPr>
      <w:r>
        <w:t>Output</w:t>
      </w:r>
    </w:p>
    <w:p w14:paraId="1F281D54" w14:textId="77777777" w:rsidR="00552968" w:rsidRDefault="00552968" w:rsidP="00552968">
      <w:pPr>
        <w:pStyle w:val="ListParagraph"/>
        <w:numPr>
          <w:ilvl w:val="0"/>
          <w:numId w:val="19"/>
        </w:numPr>
      </w:pPr>
      <w:r>
        <w:t>Print the proper output messages in the proper cases as described in the problem description.</w:t>
      </w:r>
    </w:p>
    <w:p w14:paraId="60F9F408" w14:textId="77777777" w:rsidR="00552968" w:rsidRDefault="00552968" w:rsidP="00552968">
      <w:pPr>
        <w:pStyle w:val="ListParagraph"/>
        <w:numPr>
          <w:ilvl w:val="0"/>
          <w:numId w:val="19"/>
        </w:numPr>
      </w:pPr>
      <w:r>
        <w:t xml:space="preserve">If there are pairs of mirror words, print them in the end, each pair separated by </w:t>
      </w:r>
      <w:r w:rsidRPr="00534B4B">
        <w:rPr>
          <w:rFonts w:ascii="Consolas" w:hAnsi="Consolas"/>
          <w:b/>
        </w:rPr>
        <w:t>", "</w:t>
      </w:r>
      <w:r>
        <w:t>.</w:t>
      </w:r>
    </w:p>
    <w:p w14:paraId="7013D2E9" w14:textId="77777777" w:rsidR="00552968" w:rsidRPr="002730D3" w:rsidRDefault="00552968" w:rsidP="00552968">
      <w:pPr>
        <w:pStyle w:val="ListParagraph"/>
        <w:numPr>
          <w:ilvl w:val="0"/>
          <w:numId w:val="19"/>
        </w:numPr>
      </w:pPr>
      <w:r>
        <w:t xml:space="preserve">Each pair of mirror word must be printed with </w:t>
      </w:r>
      <w:r w:rsidRPr="00534B4B">
        <w:rPr>
          <w:rFonts w:ascii="Consolas" w:hAnsi="Consolas"/>
          <w:b/>
        </w:rPr>
        <w:t>" &lt;=&gt; "</w:t>
      </w:r>
      <w:r>
        <w:t xml:space="preserve"> between the words.</w:t>
      </w:r>
    </w:p>
    <w:p w14:paraId="438F2616" w14:textId="77777777" w:rsidR="00552968" w:rsidRPr="00EF2B5F" w:rsidRDefault="00552968" w:rsidP="00552968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838"/>
        <w:gridCol w:w="5587"/>
      </w:tblGrid>
      <w:tr w:rsidR="00552968" w14:paraId="6A068388" w14:textId="77777777" w:rsidTr="00A85B15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65B4F421" w14:textId="77777777" w:rsidR="00552968" w:rsidRPr="004149D0" w:rsidRDefault="00552968" w:rsidP="00A85B15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552968" w14:paraId="32F4A793" w14:textId="77777777" w:rsidTr="00A85B15">
        <w:trPr>
          <w:cantSplit/>
        </w:trPr>
        <w:tc>
          <w:tcPr>
            <w:tcW w:w="0" w:type="auto"/>
            <w:gridSpan w:val="2"/>
          </w:tcPr>
          <w:p w14:paraId="16F0E7AD" w14:textId="77777777" w:rsidR="00552968" w:rsidRPr="00AE4168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27615">
              <w:rPr>
                <w:rFonts w:ascii="Consolas" w:eastAsia="Calibri" w:hAnsi="Consolas" w:cs="Times New Roman"/>
                <w:noProof/>
              </w:rPr>
              <w:t>@mix#tix3dj</w:t>
            </w:r>
            <w:r w:rsidRPr="00027615">
              <w:rPr>
                <w:rFonts w:ascii="Consolas" w:eastAsia="Calibri" w:hAnsi="Consolas" w:cs="Times New Roman"/>
                <w:noProof/>
                <w:highlight w:val="yellow"/>
              </w:rPr>
              <w:t>#poOl##loOp#</w:t>
            </w:r>
            <w:r w:rsidRPr="00027615">
              <w:rPr>
                <w:rFonts w:ascii="Consolas" w:eastAsia="Calibri" w:hAnsi="Consolas" w:cs="Times New Roman"/>
                <w:noProof/>
              </w:rPr>
              <w:t>wl@@bong&amp;song%4very$long@thong</w:t>
            </w:r>
            <w:r w:rsidRPr="00027615">
              <w:rPr>
                <w:rFonts w:ascii="Consolas" w:eastAsia="Calibri" w:hAnsi="Consolas" w:cs="Times New Roman"/>
                <w:noProof/>
                <w:highlight w:val="green"/>
              </w:rPr>
              <w:t>#Part##traP#</w:t>
            </w:r>
            <w:r w:rsidRPr="00027615">
              <w:rPr>
                <w:rFonts w:ascii="Consolas" w:eastAsia="Calibri" w:hAnsi="Consolas" w:cs="Times New Roman"/>
                <w:noProof/>
              </w:rPr>
              <w:t>#@</w:t>
            </w:r>
            <w:r w:rsidRPr="00027615">
              <w:rPr>
                <w:rFonts w:ascii="Consolas" w:eastAsia="Calibri" w:hAnsi="Consolas" w:cs="Times New Roman"/>
                <w:noProof/>
                <w:highlight w:val="green"/>
              </w:rPr>
              <w:t>@leveL@@Level@</w:t>
            </w:r>
            <w:r w:rsidRPr="00027615">
              <w:rPr>
                <w:rFonts w:ascii="Consolas" w:eastAsia="Calibri" w:hAnsi="Consolas" w:cs="Times New Roman"/>
                <w:noProof/>
              </w:rPr>
              <w:t>#</w:t>
            </w:r>
            <w:r w:rsidRPr="00027615">
              <w:rPr>
                <w:rFonts w:ascii="Consolas" w:eastAsia="Calibri" w:hAnsi="Consolas" w:cs="Times New Roman"/>
                <w:noProof/>
                <w:highlight w:val="red"/>
              </w:rPr>
              <w:t>#car#rac##</w:t>
            </w:r>
            <w:r w:rsidRPr="00027615">
              <w:rPr>
                <w:rFonts w:ascii="Consolas" w:eastAsia="Calibri" w:hAnsi="Consolas" w:cs="Times New Roman"/>
                <w:noProof/>
              </w:rPr>
              <w:t>tu</w:t>
            </w:r>
            <w:r w:rsidRPr="00027615">
              <w:rPr>
                <w:rFonts w:ascii="Consolas" w:eastAsia="Calibri" w:hAnsi="Consolas" w:cs="Times New Roman"/>
                <w:noProof/>
                <w:highlight w:val="yellow"/>
              </w:rPr>
              <w:t>@pack@@ckap@</w:t>
            </w:r>
            <w:r w:rsidRPr="00027615">
              <w:rPr>
                <w:rFonts w:ascii="Consolas" w:eastAsia="Calibri" w:hAnsi="Consolas" w:cs="Times New Roman"/>
                <w:noProof/>
              </w:rPr>
              <w:t>#rr</w:t>
            </w:r>
            <w:r w:rsidRPr="00027615">
              <w:rPr>
                <w:rFonts w:ascii="Consolas" w:eastAsia="Calibri" w:hAnsi="Consolas" w:cs="Times New Roman"/>
                <w:noProof/>
                <w:highlight w:val="green"/>
              </w:rPr>
              <w:t>#sAw##wAs#</w:t>
            </w:r>
            <w:r w:rsidRPr="00027615">
              <w:rPr>
                <w:rFonts w:ascii="Consolas" w:eastAsia="Calibri" w:hAnsi="Consolas" w:cs="Times New Roman"/>
                <w:noProof/>
              </w:rPr>
              <w:t>r#@w1r</w:t>
            </w:r>
            <w:r>
              <w:rPr>
                <w:rFonts w:ascii="Consolas" w:eastAsia="Calibri" w:hAnsi="Consolas" w:cs="Times New Roman"/>
              </w:rPr>
              <w:tab/>
            </w:r>
          </w:p>
        </w:tc>
      </w:tr>
      <w:tr w:rsidR="00552968" w14:paraId="7697E8D0" w14:textId="77777777" w:rsidTr="00A85B15">
        <w:trPr>
          <w:cantSplit/>
        </w:trPr>
        <w:tc>
          <w:tcPr>
            <w:tcW w:w="5198" w:type="dxa"/>
            <w:shd w:val="clear" w:color="auto" w:fill="D9D9D9" w:themeFill="background1" w:themeFillShade="D9"/>
          </w:tcPr>
          <w:p w14:paraId="6ECD7011" w14:textId="77777777" w:rsidR="00552968" w:rsidRPr="00534B4B" w:rsidRDefault="00552968" w:rsidP="00A85B15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27" w:type="dxa"/>
            <w:shd w:val="clear" w:color="auto" w:fill="D9D9D9" w:themeFill="background1" w:themeFillShade="D9"/>
          </w:tcPr>
          <w:p w14:paraId="5A5128D2" w14:textId="77777777" w:rsidR="00552968" w:rsidRPr="00A930AE" w:rsidRDefault="00552968" w:rsidP="00A85B1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52968" w14:paraId="15593BDD" w14:textId="77777777" w:rsidTr="00A85B15">
        <w:trPr>
          <w:cantSplit/>
        </w:trPr>
        <w:tc>
          <w:tcPr>
            <w:tcW w:w="5198" w:type="dxa"/>
          </w:tcPr>
          <w:p w14:paraId="3CCB5C50" w14:textId="77777777" w:rsidR="00552968" w:rsidRPr="001C518A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5 word pairs found!</w:t>
            </w:r>
          </w:p>
          <w:p w14:paraId="60A14081" w14:textId="77777777" w:rsidR="00552968" w:rsidRPr="001C518A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The mirror words are:</w:t>
            </w:r>
          </w:p>
          <w:p w14:paraId="25346DBB" w14:textId="77777777" w:rsidR="00552968" w:rsidRPr="00F475E2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Part &lt;=&gt; traP, leveL &lt;=&gt; Level, sAw &lt;=&gt; wAs</w:t>
            </w:r>
          </w:p>
        </w:tc>
        <w:tc>
          <w:tcPr>
            <w:tcW w:w="5227" w:type="dxa"/>
          </w:tcPr>
          <w:p w14:paraId="676262BE" w14:textId="77777777" w:rsidR="00552968" w:rsidRPr="001C518A" w:rsidRDefault="00552968" w:rsidP="00A85B15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</w:rPr>
              <w:t xml:space="preserve">There are 5 </w:t>
            </w:r>
            <w:r w:rsidRPr="001C518A">
              <w:rPr>
                <w:rFonts w:eastAsia="Calibri" w:cstheme="minorHAnsi"/>
                <w:noProof/>
                <w:highlight w:val="green"/>
              </w:rPr>
              <w:t>green</w:t>
            </w:r>
            <w:r w:rsidRPr="001C518A">
              <w:rPr>
                <w:rFonts w:eastAsia="Calibri" w:cstheme="minorHAnsi"/>
                <w:noProof/>
              </w:rPr>
              <w:t xml:space="preserve"> and </w:t>
            </w:r>
            <w:r w:rsidRPr="001C518A">
              <w:rPr>
                <w:rFonts w:eastAsia="Calibri" w:cstheme="minorHAnsi"/>
                <w:noProof/>
                <w:highlight w:val="yellow"/>
              </w:rPr>
              <w:t>yellow</w:t>
            </w:r>
            <w:r w:rsidRPr="001C518A">
              <w:rPr>
                <w:rFonts w:eastAsia="Calibri" w:cstheme="minorHAnsi"/>
                <w:noProof/>
              </w:rPr>
              <w:t xml:space="preserve"> pairs that meet all requirements and thus are valid. </w:t>
            </w:r>
          </w:p>
          <w:p w14:paraId="4472FBA0" w14:textId="77777777" w:rsidR="00552968" w:rsidRPr="001C518A" w:rsidRDefault="00552968" w:rsidP="00A85B15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  <w:highlight w:val="yellow"/>
              </w:rPr>
              <w:t>#poOl##loOp#</w:t>
            </w:r>
            <w:r w:rsidRPr="001C518A">
              <w:rPr>
                <w:rFonts w:eastAsia="Calibri" w:cstheme="minorHAnsi"/>
                <w:noProof/>
              </w:rPr>
              <w:t xml:space="preserve"> is valid and looks very much like a mirror words pair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it isn`t because the casings don`t match.</w:t>
            </w:r>
          </w:p>
          <w:p w14:paraId="0A2BF27C" w14:textId="77777777" w:rsidR="00552968" w:rsidRPr="001C518A" w:rsidRDefault="00552968" w:rsidP="00A85B15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  <w:highlight w:val="red"/>
              </w:rPr>
              <w:t>#car#rac#</w:t>
            </w:r>
            <w:r w:rsidRPr="001C518A">
              <w:rPr>
                <w:rFonts w:eastAsia="Calibri" w:cstheme="minorHAnsi"/>
                <w:noProof/>
              </w:rPr>
              <w:t xml:space="preserve"> </w:t>
            </w:r>
            <w:r>
              <w:rPr>
                <w:rFonts w:eastAsia="Calibri" w:cstheme="minorHAnsi"/>
                <w:noProof/>
              </w:rPr>
              <w:t>"</w:t>
            </w:r>
            <w:r w:rsidRPr="001C518A">
              <w:rPr>
                <w:rFonts w:eastAsia="Calibri" w:cstheme="minorHAnsi"/>
                <w:noProof/>
              </w:rPr>
              <w:t>rac</w:t>
            </w:r>
            <w:r>
              <w:rPr>
                <w:rFonts w:eastAsia="Calibri" w:cstheme="minorHAnsi"/>
                <w:noProof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spelled backward i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car</w:t>
            </w:r>
            <w:r w:rsidRPr="001C518A">
              <w:rPr>
                <w:rFonts w:cstheme="minorHAnsi"/>
              </w:rPr>
              <w:t>"</w:t>
            </w:r>
            <w:r>
              <w:rPr>
                <w:rFonts w:eastAsia="Calibri" w:cstheme="minorHAnsi"/>
                <w:noProof/>
              </w:rPr>
              <w:t xml:space="preserve">, </w:t>
            </w:r>
            <w:r w:rsidRPr="001C518A">
              <w:rPr>
                <w:rFonts w:eastAsia="Calibri" w:cstheme="minorHAnsi"/>
                <w:noProof/>
              </w:rPr>
              <w:t xml:space="preserve">but this is not a valid pair because there is only one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#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etween the words.</w:t>
            </w:r>
          </w:p>
          <w:p w14:paraId="53022BDA" w14:textId="77777777" w:rsidR="00552968" w:rsidRPr="00D517EA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eastAsia="Calibri" w:cstheme="minorHAnsi"/>
                <w:noProof/>
                <w:highlight w:val="yellow"/>
              </w:rPr>
              <w:t>@pack@@ckap@</w:t>
            </w:r>
            <w:r w:rsidRPr="001C518A">
              <w:rPr>
                <w:rFonts w:eastAsia="Calibri" w:cstheme="minorHAnsi"/>
                <w:noProof/>
              </w:rPr>
              <w:t xml:space="preserve"> is also valid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ckap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ackward i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pakc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which is not the same a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pack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, so they are not mirror words.</w:t>
            </w:r>
          </w:p>
        </w:tc>
      </w:tr>
      <w:tr w:rsidR="00552968" w14:paraId="739B062B" w14:textId="77777777" w:rsidTr="00A85B15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1B5A55D1" w14:textId="77777777" w:rsidR="00552968" w:rsidRPr="004149D0" w:rsidRDefault="00552968" w:rsidP="00A85B15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552968" w14:paraId="0505E08A" w14:textId="77777777" w:rsidTr="00A85B15">
        <w:trPr>
          <w:cantSplit/>
        </w:trPr>
        <w:tc>
          <w:tcPr>
            <w:tcW w:w="0" w:type="auto"/>
            <w:gridSpan w:val="2"/>
          </w:tcPr>
          <w:p w14:paraId="1D489842" w14:textId="77777777" w:rsidR="00552968" w:rsidRPr="001C518A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 xml:space="preserve">#po0l##l0op# @bAc##cAB@ @LM@ML@ </w:t>
            </w: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#xxxXxx##xxxXxx#</w:t>
            </w:r>
            <w:r w:rsidRPr="001C518A"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@aba@@ababa@</w:t>
            </w:r>
          </w:p>
        </w:tc>
      </w:tr>
      <w:tr w:rsidR="00552968" w:rsidRPr="00A930AE" w14:paraId="55F05718" w14:textId="77777777" w:rsidTr="00A85B15">
        <w:trPr>
          <w:cantSplit/>
        </w:trPr>
        <w:tc>
          <w:tcPr>
            <w:tcW w:w="5198" w:type="dxa"/>
            <w:shd w:val="clear" w:color="auto" w:fill="D9D9D9" w:themeFill="background1" w:themeFillShade="D9"/>
          </w:tcPr>
          <w:p w14:paraId="4D83C953" w14:textId="77777777" w:rsidR="00552968" w:rsidRPr="00A930AE" w:rsidRDefault="00552968" w:rsidP="00A85B15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27" w:type="dxa"/>
            <w:shd w:val="clear" w:color="auto" w:fill="D9D9D9" w:themeFill="background1" w:themeFillShade="D9"/>
          </w:tcPr>
          <w:p w14:paraId="53CF6206" w14:textId="77777777" w:rsidR="00552968" w:rsidRPr="00A930AE" w:rsidRDefault="00552968" w:rsidP="00A85B1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52968" w:rsidRPr="00D517EA" w14:paraId="5DF4AD73" w14:textId="77777777" w:rsidTr="00A85B15">
        <w:trPr>
          <w:cantSplit/>
        </w:trPr>
        <w:tc>
          <w:tcPr>
            <w:tcW w:w="5198" w:type="dxa"/>
          </w:tcPr>
          <w:p w14:paraId="004A2889" w14:textId="77777777" w:rsidR="00552968" w:rsidRPr="001C518A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2</w:t>
            </w:r>
            <w:r w:rsidRPr="001C518A">
              <w:rPr>
                <w:rFonts w:ascii="Consolas" w:eastAsia="Calibri" w:hAnsi="Consolas" w:cs="Times New Roman"/>
                <w:noProof/>
              </w:rPr>
              <w:t xml:space="preserve"> word pairs found!</w:t>
            </w:r>
          </w:p>
          <w:p w14:paraId="3801CA11" w14:textId="77777777" w:rsidR="00552968" w:rsidRPr="009C24A6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mirror words!</w:t>
            </w:r>
          </w:p>
        </w:tc>
        <w:tc>
          <w:tcPr>
            <w:tcW w:w="5227" w:type="dxa"/>
          </w:tcPr>
          <w:p w14:paraId="37B1ADCB" w14:textId="77777777" w:rsidR="00552968" w:rsidRPr="001C518A" w:rsidRDefault="00552968" w:rsidP="00A85B15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xxxXxx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ackward is not the same a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xxxXxx</w:t>
            </w:r>
            <w:r w:rsidRPr="001C518A">
              <w:rPr>
                <w:rFonts w:cstheme="minorHAnsi"/>
              </w:rPr>
              <w:t>"</w:t>
            </w:r>
          </w:p>
          <w:p w14:paraId="36650EC7" w14:textId="77777777" w:rsidR="00552968" w:rsidRPr="009C24A6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1C518A">
              <w:rPr>
                <w:rFonts w:eastAsia="Calibri" w:cstheme="minorHAnsi"/>
                <w:noProof/>
              </w:rPr>
              <w:t>@aba@@ababa@ is a valid pair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the word lengths are different</w:t>
            </w:r>
            <w:r>
              <w:rPr>
                <w:rFonts w:eastAsia="Calibri" w:cstheme="minorHAnsi"/>
                <w:noProof/>
              </w:rPr>
              <w:t xml:space="preserve"> - </w:t>
            </w:r>
            <w:r w:rsidRPr="001C518A">
              <w:rPr>
                <w:rFonts w:eastAsia="Calibri" w:cstheme="minorHAnsi"/>
                <w:noProof/>
              </w:rPr>
              <w:t>these are definitely not mirror words</w:t>
            </w:r>
          </w:p>
        </w:tc>
      </w:tr>
      <w:tr w:rsidR="00552968" w14:paraId="6BC7E9BE" w14:textId="77777777" w:rsidTr="00A85B15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0EAF07B8" w14:textId="77777777" w:rsidR="00552968" w:rsidRPr="004149D0" w:rsidRDefault="00552968" w:rsidP="00A85B15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552968" w14:paraId="2F1A489D" w14:textId="77777777" w:rsidTr="00A85B15">
        <w:trPr>
          <w:cantSplit/>
        </w:trPr>
        <w:tc>
          <w:tcPr>
            <w:tcW w:w="0" w:type="auto"/>
            <w:gridSpan w:val="2"/>
          </w:tcPr>
          <w:p w14:paraId="6F5F1E4C" w14:textId="77777777" w:rsidR="00552968" w:rsidRPr="00027615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27615">
              <w:rPr>
                <w:rFonts w:ascii="Consolas" w:eastAsia="Calibri" w:hAnsi="Consolas" w:cs="Times New Roman"/>
                <w:noProof/>
              </w:rPr>
              <w:t>#lol#lol# @#God@@doG@# #abC@@Cba# @Xyu@#uyX#</w:t>
            </w:r>
          </w:p>
        </w:tc>
      </w:tr>
      <w:tr w:rsidR="00552968" w:rsidRPr="00A930AE" w14:paraId="1B4C9350" w14:textId="77777777" w:rsidTr="00A85B15">
        <w:trPr>
          <w:cantSplit/>
        </w:trPr>
        <w:tc>
          <w:tcPr>
            <w:tcW w:w="5198" w:type="dxa"/>
            <w:shd w:val="clear" w:color="auto" w:fill="D9D9D9" w:themeFill="background1" w:themeFillShade="D9"/>
          </w:tcPr>
          <w:p w14:paraId="1E608461" w14:textId="77777777" w:rsidR="00552968" w:rsidRPr="00A930AE" w:rsidRDefault="00552968" w:rsidP="00A85B15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27" w:type="dxa"/>
            <w:shd w:val="clear" w:color="auto" w:fill="D9D9D9" w:themeFill="background1" w:themeFillShade="D9"/>
          </w:tcPr>
          <w:p w14:paraId="77C352CE" w14:textId="77777777" w:rsidR="00552968" w:rsidRPr="00A930AE" w:rsidRDefault="00552968" w:rsidP="00A85B1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52968" w:rsidRPr="00D517EA" w14:paraId="5945AD0E" w14:textId="77777777" w:rsidTr="00A85B15">
        <w:trPr>
          <w:cantSplit/>
        </w:trPr>
        <w:tc>
          <w:tcPr>
            <w:tcW w:w="5198" w:type="dxa"/>
          </w:tcPr>
          <w:p w14:paraId="63BC1BE2" w14:textId="77777777" w:rsidR="00552968" w:rsidRPr="001C518A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lastRenderedPageBreak/>
              <w:t>No word pairs found!</w:t>
            </w:r>
          </w:p>
          <w:p w14:paraId="4286934E" w14:textId="77777777" w:rsidR="00552968" w:rsidRPr="001C518A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mirror words!</w:t>
            </w:r>
          </w:p>
        </w:tc>
        <w:tc>
          <w:tcPr>
            <w:tcW w:w="5227" w:type="dxa"/>
          </w:tcPr>
          <w:p w14:paraId="3FCDE7E2" w14:textId="77777777" w:rsidR="00552968" w:rsidRPr="009C24A6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</w:tr>
    </w:tbl>
    <w:p w14:paraId="610CD7C3" w14:textId="77777777" w:rsidR="00552968" w:rsidRPr="001C518A" w:rsidRDefault="00552968" w:rsidP="00552968">
      <w:pPr>
        <w:pStyle w:val="Heading3"/>
        <w:rPr>
          <w:noProof/>
          <w:lang w:val="en-GB"/>
        </w:rPr>
      </w:pPr>
      <w:r>
        <w:rPr>
          <w:noProof/>
          <w:lang w:val="en-GB"/>
        </w:rPr>
        <w:t>JS 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573"/>
        <w:gridCol w:w="5852"/>
      </w:tblGrid>
      <w:tr w:rsidR="00552968" w14:paraId="51B6FDAE" w14:textId="77777777" w:rsidTr="00A85B15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44BE4056" w14:textId="77777777" w:rsidR="00552968" w:rsidRPr="004149D0" w:rsidRDefault="00552968" w:rsidP="00A85B15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552968" w14:paraId="50B5FAAA" w14:textId="77777777" w:rsidTr="00A85B15">
        <w:trPr>
          <w:cantSplit/>
        </w:trPr>
        <w:tc>
          <w:tcPr>
            <w:tcW w:w="0" w:type="auto"/>
            <w:gridSpan w:val="2"/>
          </w:tcPr>
          <w:p w14:paraId="742EDF43" w14:textId="77777777" w:rsidR="00552968" w:rsidRPr="005D1291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[</w:t>
            </w:r>
          </w:p>
          <w:p w14:paraId="4538127D" w14:textId="77777777" w:rsidR="00552968" w:rsidRPr="005D1291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'@mix#tix3dj</w:t>
            </w:r>
            <w:r w:rsidRPr="005D1291">
              <w:rPr>
                <w:rFonts w:ascii="Consolas" w:eastAsia="Calibri" w:hAnsi="Consolas" w:cs="Times New Roman"/>
                <w:noProof/>
                <w:highlight w:val="yellow"/>
              </w:rPr>
              <w:t>#poOl##loOp#</w:t>
            </w:r>
            <w:r w:rsidRPr="005D1291">
              <w:rPr>
                <w:rFonts w:ascii="Consolas" w:eastAsia="Calibri" w:hAnsi="Consolas" w:cs="Times New Roman"/>
                <w:noProof/>
              </w:rPr>
              <w:t>wl@@bong&amp;song%4very$long@thong</w:t>
            </w:r>
            <w:r w:rsidRPr="005D1291">
              <w:rPr>
                <w:rFonts w:ascii="Consolas" w:eastAsia="Calibri" w:hAnsi="Consolas" w:cs="Times New Roman"/>
                <w:noProof/>
                <w:highlight w:val="green"/>
              </w:rPr>
              <w:t>#Part##traP#</w:t>
            </w:r>
            <w:r w:rsidRPr="005D1291">
              <w:rPr>
                <w:rFonts w:ascii="Consolas" w:eastAsia="Calibri" w:hAnsi="Consolas" w:cs="Times New Roman"/>
                <w:noProof/>
              </w:rPr>
              <w:t>#@</w:t>
            </w:r>
            <w:r w:rsidRPr="005D1291">
              <w:rPr>
                <w:rFonts w:ascii="Consolas" w:eastAsia="Calibri" w:hAnsi="Consolas" w:cs="Times New Roman"/>
                <w:noProof/>
                <w:highlight w:val="green"/>
              </w:rPr>
              <w:t>@leveL@@Level@</w:t>
            </w:r>
            <w:r w:rsidRPr="005D1291">
              <w:rPr>
                <w:rFonts w:ascii="Consolas" w:eastAsia="Calibri" w:hAnsi="Consolas" w:cs="Times New Roman"/>
                <w:noProof/>
              </w:rPr>
              <w:t>#</w:t>
            </w:r>
            <w:r w:rsidRPr="005D1291">
              <w:rPr>
                <w:rFonts w:ascii="Consolas" w:eastAsia="Calibri" w:hAnsi="Consolas" w:cs="Times New Roman"/>
                <w:noProof/>
                <w:highlight w:val="red"/>
              </w:rPr>
              <w:t>#car#rac#</w:t>
            </w:r>
            <w:r w:rsidRPr="005D1291">
              <w:rPr>
                <w:rFonts w:ascii="Consolas" w:eastAsia="Calibri" w:hAnsi="Consolas" w:cs="Times New Roman"/>
                <w:noProof/>
              </w:rPr>
              <w:t>#tu</w:t>
            </w:r>
            <w:r w:rsidRPr="005D1291">
              <w:rPr>
                <w:rFonts w:ascii="Consolas" w:eastAsia="Calibri" w:hAnsi="Consolas" w:cs="Times New Roman"/>
                <w:noProof/>
                <w:highlight w:val="yellow"/>
              </w:rPr>
              <w:t>@pack@@ckap@</w:t>
            </w:r>
            <w:r w:rsidRPr="005D1291">
              <w:rPr>
                <w:rFonts w:ascii="Consolas" w:eastAsia="Calibri" w:hAnsi="Consolas" w:cs="Times New Roman"/>
                <w:noProof/>
              </w:rPr>
              <w:t>#rr</w:t>
            </w:r>
            <w:r w:rsidRPr="005D1291">
              <w:rPr>
                <w:rFonts w:ascii="Consolas" w:eastAsia="Calibri" w:hAnsi="Consolas" w:cs="Times New Roman"/>
                <w:noProof/>
                <w:highlight w:val="green"/>
              </w:rPr>
              <w:t>#sAw##wAs#</w:t>
            </w:r>
            <w:r w:rsidRPr="005D1291">
              <w:rPr>
                <w:rFonts w:ascii="Consolas" w:eastAsia="Calibri" w:hAnsi="Consolas" w:cs="Times New Roman"/>
                <w:noProof/>
              </w:rPr>
              <w:t>r#@w1r'</w:t>
            </w:r>
          </w:p>
          <w:p w14:paraId="132A16B6" w14:textId="77777777" w:rsidR="00552968" w:rsidRPr="00AE4168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]</w:t>
            </w:r>
          </w:p>
        </w:tc>
      </w:tr>
      <w:tr w:rsidR="00552968" w14:paraId="4CAAAA08" w14:textId="77777777" w:rsidTr="00A85B15">
        <w:trPr>
          <w:cantSplit/>
        </w:trPr>
        <w:tc>
          <w:tcPr>
            <w:tcW w:w="4855" w:type="dxa"/>
            <w:shd w:val="clear" w:color="auto" w:fill="D9D9D9" w:themeFill="background1" w:themeFillShade="D9"/>
          </w:tcPr>
          <w:p w14:paraId="705E2E96" w14:textId="77777777" w:rsidR="00552968" w:rsidRPr="00534B4B" w:rsidRDefault="00552968" w:rsidP="00A85B15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570" w:type="dxa"/>
            <w:shd w:val="clear" w:color="auto" w:fill="D9D9D9" w:themeFill="background1" w:themeFillShade="D9"/>
          </w:tcPr>
          <w:p w14:paraId="682E20BC" w14:textId="77777777" w:rsidR="00552968" w:rsidRPr="00A930AE" w:rsidRDefault="00552968" w:rsidP="00A85B1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52968" w14:paraId="139475ED" w14:textId="77777777" w:rsidTr="00A85B15">
        <w:trPr>
          <w:cantSplit/>
        </w:trPr>
        <w:tc>
          <w:tcPr>
            <w:tcW w:w="4855" w:type="dxa"/>
          </w:tcPr>
          <w:p w14:paraId="4A49D7A9" w14:textId="77777777" w:rsidR="00552968" w:rsidRPr="001C518A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5 word pairs found!</w:t>
            </w:r>
          </w:p>
          <w:p w14:paraId="0DE357AC" w14:textId="77777777" w:rsidR="00552968" w:rsidRPr="001C518A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The mirror words are:</w:t>
            </w:r>
          </w:p>
          <w:p w14:paraId="65A71CD3" w14:textId="77777777" w:rsidR="00552968" w:rsidRPr="001C518A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Part &lt;=&gt; traP, leveL &lt;=&gt; Level, sAw &lt;=&gt; wAs</w:t>
            </w:r>
          </w:p>
        </w:tc>
        <w:tc>
          <w:tcPr>
            <w:tcW w:w="5570" w:type="dxa"/>
          </w:tcPr>
          <w:p w14:paraId="5709C575" w14:textId="77777777" w:rsidR="00552968" w:rsidRPr="001C518A" w:rsidRDefault="00552968" w:rsidP="00A85B15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</w:rPr>
              <w:t xml:space="preserve">There are 5 </w:t>
            </w:r>
            <w:r w:rsidRPr="001C518A">
              <w:rPr>
                <w:rFonts w:eastAsia="Calibri" w:cstheme="minorHAnsi"/>
                <w:noProof/>
                <w:highlight w:val="green"/>
              </w:rPr>
              <w:t>green</w:t>
            </w:r>
            <w:r w:rsidRPr="001C518A">
              <w:rPr>
                <w:rFonts w:eastAsia="Calibri" w:cstheme="minorHAnsi"/>
                <w:noProof/>
              </w:rPr>
              <w:t xml:space="preserve"> and </w:t>
            </w:r>
            <w:r w:rsidRPr="001C518A">
              <w:rPr>
                <w:rFonts w:eastAsia="Calibri" w:cstheme="minorHAnsi"/>
                <w:noProof/>
                <w:highlight w:val="yellow"/>
              </w:rPr>
              <w:t>yellow</w:t>
            </w:r>
            <w:r w:rsidRPr="001C518A">
              <w:rPr>
                <w:rFonts w:eastAsia="Calibri" w:cstheme="minorHAnsi"/>
                <w:noProof/>
              </w:rPr>
              <w:t xml:space="preserve"> pairs that meet all requirements and thus are valid. </w:t>
            </w:r>
          </w:p>
          <w:p w14:paraId="2CE90E8B" w14:textId="77777777" w:rsidR="00552968" w:rsidRPr="001C518A" w:rsidRDefault="00552968" w:rsidP="00A85B15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  <w:highlight w:val="yellow"/>
              </w:rPr>
              <w:t>#poOl##loOp#</w:t>
            </w:r>
            <w:r w:rsidRPr="001C518A">
              <w:rPr>
                <w:rFonts w:eastAsia="Calibri" w:cstheme="minorHAnsi"/>
                <w:noProof/>
              </w:rPr>
              <w:t xml:space="preserve"> is valid and looks very much like a mirror words pair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it isn`t because the casings don`t match.</w:t>
            </w:r>
          </w:p>
          <w:p w14:paraId="03DFB9B3" w14:textId="77777777" w:rsidR="00552968" w:rsidRPr="001C518A" w:rsidRDefault="00552968" w:rsidP="00A85B15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  <w:highlight w:val="red"/>
              </w:rPr>
              <w:t>#car#rac#</w:t>
            </w:r>
            <w:r w:rsidRPr="001C518A">
              <w:rPr>
                <w:rFonts w:eastAsia="Calibri" w:cstheme="minorHAnsi"/>
                <w:noProof/>
              </w:rPr>
              <w:t xml:space="preserve"> </w:t>
            </w:r>
            <w:r>
              <w:rPr>
                <w:rFonts w:eastAsia="Calibri" w:cstheme="minorHAnsi"/>
                <w:noProof/>
              </w:rPr>
              <w:t>"</w:t>
            </w:r>
            <w:r w:rsidRPr="001C518A">
              <w:rPr>
                <w:rFonts w:eastAsia="Calibri" w:cstheme="minorHAnsi"/>
                <w:noProof/>
              </w:rPr>
              <w:t>rac</w:t>
            </w:r>
            <w:r>
              <w:rPr>
                <w:rFonts w:eastAsia="Calibri" w:cstheme="minorHAnsi"/>
                <w:noProof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spelled backward i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car</w:t>
            </w:r>
            <w:r w:rsidRPr="001C518A">
              <w:rPr>
                <w:rFonts w:cstheme="minorHAnsi"/>
              </w:rPr>
              <w:t>"</w:t>
            </w:r>
            <w:r>
              <w:rPr>
                <w:rFonts w:eastAsia="Calibri" w:cstheme="minorHAnsi"/>
                <w:noProof/>
              </w:rPr>
              <w:t xml:space="preserve">, </w:t>
            </w:r>
            <w:r w:rsidRPr="001C518A">
              <w:rPr>
                <w:rFonts w:eastAsia="Calibri" w:cstheme="minorHAnsi"/>
                <w:noProof/>
              </w:rPr>
              <w:t xml:space="preserve">but this is not a valid pair because there is only one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#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etween the words.</w:t>
            </w:r>
          </w:p>
          <w:p w14:paraId="38E3BB47" w14:textId="77777777" w:rsidR="00552968" w:rsidRPr="001C518A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eastAsia="Calibri" w:cstheme="minorHAnsi"/>
                <w:noProof/>
                <w:highlight w:val="yellow"/>
              </w:rPr>
              <w:t>@pack@@ckap@</w:t>
            </w:r>
            <w:r w:rsidRPr="001C518A">
              <w:rPr>
                <w:rFonts w:eastAsia="Calibri" w:cstheme="minorHAnsi"/>
                <w:noProof/>
              </w:rPr>
              <w:t xml:space="preserve"> is also valid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ckap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ackward i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pakc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which is not the same a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pack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, so they are not mirror words.</w:t>
            </w:r>
          </w:p>
        </w:tc>
      </w:tr>
      <w:tr w:rsidR="00552968" w14:paraId="6A8ABC82" w14:textId="77777777" w:rsidTr="00A85B15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417CC47D" w14:textId="77777777" w:rsidR="00552968" w:rsidRPr="004149D0" w:rsidRDefault="00552968" w:rsidP="00A85B15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552968" w14:paraId="1F5E7EB7" w14:textId="77777777" w:rsidTr="00A85B15">
        <w:trPr>
          <w:cantSplit/>
        </w:trPr>
        <w:tc>
          <w:tcPr>
            <w:tcW w:w="0" w:type="auto"/>
            <w:gridSpan w:val="2"/>
          </w:tcPr>
          <w:p w14:paraId="676EC3E8" w14:textId="77777777" w:rsidR="00552968" w:rsidRPr="001C518A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 xml:space="preserve">[ '#po0l##l0op# @bAc##cAB@ @LM@ML@ </w:t>
            </w: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#xxxXxx##xxxXxx#</w:t>
            </w:r>
            <w:r w:rsidRPr="001C518A"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@aba@@ababa@</w:t>
            </w:r>
            <w:r w:rsidRPr="001C518A">
              <w:rPr>
                <w:rFonts w:ascii="Consolas" w:eastAsia="Calibri" w:hAnsi="Consolas" w:cs="Times New Roman"/>
                <w:noProof/>
              </w:rPr>
              <w:t>' ]</w:t>
            </w:r>
          </w:p>
        </w:tc>
      </w:tr>
      <w:tr w:rsidR="00552968" w:rsidRPr="00A930AE" w14:paraId="613AD728" w14:textId="77777777" w:rsidTr="00A85B15">
        <w:trPr>
          <w:cantSplit/>
        </w:trPr>
        <w:tc>
          <w:tcPr>
            <w:tcW w:w="4855" w:type="dxa"/>
            <w:shd w:val="clear" w:color="auto" w:fill="D9D9D9" w:themeFill="background1" w:themeFillShade="D9"/>
          </w:tcPr>
          <w:p w14:paraId="072FE762" w14:textId="77777777" w:rsidR="00552968" w:rsidRPr="00A930AE" w:rsidRDefault="00552968" w:rsidP="00A85B15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570" w:type="dxa"/>
            <w:shd w:val="clear" w:color="auto" w:fill="D9D9D9" w:themeFill="background1" w:themeFillShade="D9"/>
          </w:tcPr>
          <w:p w14:paraId="53CC5738" w14:textId="77777777" w:rsidR="00552968" w:rsidRPr="00A930AE" w:rsidRDefault="00552968" w:rsidP="00A85B1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52968" w:rsidRPr="00D517EA" w14:paraId="02815AEB" w14:textId="77777777" w:rsidTr="00A85B15">
        <w:trPr>
          <w:cantSplit/>
        </w:trPr>
        <w:tc>
          <w:tcPr>
            <w:tcW w:w="4855" w:type="dxa"/>
          </w:tcPr>
          <w:p w14:paraId="295D153D" w14:textId="77777777" w:rsidR="00552968" w:rsidRPr="001C518A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2</w:t>
            </w:r>
            <w:r w:rsidRPr="001C518A">
              <w:rPr>
                <w:rFonts w:ascii="Consolas" w:eastAsia="Calibri" w:hAnsi="Consolas" w:cs="Times New Roman"/>
                <w:noProof/>
              </w:rPr>
              <w:t xml:space="preserve"> word pairs found!</w:t>
            </w:r>
          </w:p>
          <w:p w14:paraId="73049ABA" w14:textId="77777777" w:rsidR="00552968" w:rsidRPr="009C24A6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mirror words!</w:t>
            </w:r>
          </w:p>
        </w:tc>
        <w:tc>
          <w:tcPr>
            <w:tcW w:w="5570" w:type="dxa"/>
          </w:tcPr>
          <w:p w14:paraId="12B0BC0C" w14:textId="77777777" w:rsidR="00552968" w:rsidRPr="001C518A" w:rsidRDefault="00552968" w:rsidP="00A85B15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xxxXxx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ackward is not the same a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xxxXxx</w:t>
            </w:r>
            <w:r w:rsidRPr="001C518A">
              <w:rPr>
                <w:rFonts w:cstheme="minorHAnsi"/>
              </w:rPr>
              <w:t>"</w:t>
            </w:r>
          </w:p>
          <w:p w14:paraId="212AD02F" w14:textId="77777777" w:rsidR="00552968" w:rsidRPr="001C518A" w:rsidRDefault="00552968" w:rsidP="00A85B15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</w:rPr>
              <w:t>@aba@@ababa@ is a valid pair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the word lengths are different</w:t>
            </w:r>
            <w:r>
              <w:rPr>
                <w:rFonts w:eastAsia="Calibri" w:cstheme="minorHAnsi"/>
                <w:noProof/>
              </w:rPr>
              <w:t xml:space="preserve"> - </w:t>
            </w:r>
            <w:r w:rsidRPr="001C518A">
              <w:rPr>
                <w:rFonts w:eastAsia="Calibri" w:cstheme="minorHAnsi"/>
                <w:noProof/>
              </w:rPr>
              <w:t>these are definitely not mirror words</w:t>
            </w:r>
          </w:p>
        </w:tc>
      </w:tr>
      <w:tr w:rsidR="00552968" w14:paraId="33EE928B" w14:textId="77777777" w:rsidTr="00A85B15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3789938E" w14:textId="77777777" w:rsidR="00552968" w:rsidRPr="004149D0" w:rsidRDefault="00552968" w:rsidP="00A85B15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552968" w14:paraId="4BBD72FE" w14:textId="77777777" w:rsidTr="00A85B15">
        <w:trPr>
          <w:cantSplit/>
        </w:trPr>
        <w:tc>
          <w:tcPr>
            <w:tcW w:w="0" w:type="auto"/>
            <w:gridSpan w:val="2"/>
          </w:tcPr>
          <w:p w14:paraId="6278B4D0" w14:textId="77777777" w:rsidR="00552968" w:rsidRPr="00027615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[ '#lol#lol# @#God@@doG@# #abC@@Cba# @Xyu@#uyX#' ]</w:t>
            </w:r>
          </w:p>
        </w:tc>
      </w:tr>
      <w:tr w:rsidR="00552968" w:rsidRPr="00A930AE" w14:paraId="2545DC91" w14:textId="77777777" w:rsidTr="00A85B15">
        <w:trPr>
          <w:cantSplit/>
        </w:trPr>
        <w:tc>
          <w:tcPr>
            <w:tcW w:w="4855" w:type="dxa"/>
            <w:shd w:val="clear" w:color="auto" w:fill="D9D9D9" w:themeFill="background1" w:themeFillShade="D9"/>
          </w:tcPr>
          <w:p w14:paraId="3DF15589" w14:textId="77777777" w:rsidR="00552968" w:rsidRPr="00A930AE" w:rsidRDefault="00552968" w:rsidP="00A85B15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570" w:type="dxa"/>
            <w:shd w:val="clear" w:color="auto" w:fill="D9D9D9" w:themeFill="background1" w:themeFillShade="D9"/>
          </w:tcPr>
          <w:p w14:paraId="6E6B4BBF" w14:textId="77777777" w:rsidR="00552968" w:rsidRPr="00A930AE" w:rsidRDefault="00552968" w:rsidP="00A85B1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52968" w:rsidRPr="00D517EA" w14:paraId="3E571203" w14:textId="77777777" w:rsidTr="00A85B15">
        <w:trPr>
          <w:cantSplit/>
        </w:trPr>
        <w:tc>
          <w:tcPr>
            <w:tcW w:w="4855" w:type="dxa"/>
          </w:tcPr>
          <w:p w14:paraId="042B7C06" w14:textId="77777777" w:rsidR="00552968" w:rsidRPr="001C518A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word pairs found!</w:t>
            </w:r>
          </w:p>
          <w:p w14:paraId="1341A163" w14:textId="77777777" w:rsidR="00552968" w:rsidRPr="009C24A6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mirror words!</w:t>
            </w:r>
          </w:p>
        </w:tc>
        <w:tc>
          <w:tcPr>
            <w:tcW w:w="5570" w:type="dxa"/>
          </w:tcPr>
          <w:p w14:paraId="57D91713" w14:textId="77777777" w:rsidR="00552968" w:rsidRPr="009C24A6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</w:tr>
    </w:tbl>
    <w:p w14:paraId="2D5ADC53" w14:textId="77777777" w:rsidR="00552968" w:rsidRPr="007C7A82" w:rsidRDefault="00552968" w:rsidP="00552968"/>
    <w:p w14:paraId="11C330D3" w14:textId="77777777" w:rsidR="00552968" w:rsidRPr="007C7A82" w:rsidRDefault="00552968" w:rsidP="00552968"/>
    <w:p w14:paraId="4DFFEBEB" w14:textId="77777777" w:rsidR="00552968" w:rsidRDefault="00552968" w:rsidP="00552968">
      <w:pPr>
        <w:pStyle w:val="Heading2"/>
        <w:numPr>
          <w:ilvl w:val="0"/>
          <w:numId w:val="0"/>
        </w:numPr>
        <w:ind w:left="360"/>
        <w:jc w:val="center"/>
        <w:rPr>
          <w:noProof/>
        </w:rPr>
      </w:pPr>
      <w:r w:rsidRPr="0052043F">
        <w:lastRenderedPageBreak/>
        <w:t>Problem 3</w:t>
      </w:r>
      <w:r>
        <w:t xml:space="preserve"> -</w:t>
      </w:r>
      <w:r w:rsidRPr="0052043F">
        <w:t xml:space="preserve"> Need for S</w:t>
      </w:r>
      <w:r>
        <w:t>p</w:t>
      </w:r>
      <w:r w:rsidRPr="0052043F">
        <w:t xml:space="preserve">eed </w:t>
      </w:r>
      <w:r w:rsidRPr="0052043F">
        <w:rPr>
          <w:noProof/>
        </w:rPr>
        <w:t>III</w:t>
      </w:r>
    </w:p>
    <w:p w14:paraId="6E0A6245" w14:textId="23B6B269" w:rsidR="00552968" w:rsidRDefault="00552968" w:rsidP="00552968">
      <w:pPr>
        <w:spacing w:before="0" w:after="0" w:line="240" w:lineRule="auto"/>
        <w:ind w:left="360"/>
        <w:jc w:val="center"/>
        <w:rPr>
          <w:lang w:val="bg-BG"/>
        </w:rPr>
      </w:pPr>
      <w:r>
        <w:rPr>
          <w:lang w:val="bg-BG"/>
        </w:rPr>
        <w:t xml:space="preserve">Problem for </w:t>
      </w:r>
      <w:r>
        <w:t>exam preparation</w:t>
      </w:r>
      <w:r>
        <w:rPr>
          <w:lang w:val="bg-BG"/>
        </w:rPr>
        <w:t xml:space="preserve"> for the </w:t>
      </w:r>
      <w:hyperlink r:id="rId12" w:history="1"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>Fundamentals Course @SoftUni</w:t>
        </w:r>
      </w:hyperlink>
      <w:r>
        <w:rPr>
          <w:lang w:val="bg-BG"/>
        </w:rPr>
        <w:t>.</w:t>
      </w:r>
    </w:p>
    <w:p w14:paraId="1F68F159" w14:textId="2D90D6F6" w:rsidR="00552968" w:rsidRDefault="00552968" w:rsidP="00552968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hyperlink r:id="rId13" w:anchor="2" w:history="1">
        <w:r>
          <w:rPr>
            <w:rStyle w:val="InternetLink"/>
            <w:lang w:val="bg-BG"/>
          </w:rPr>
          <w:t>https://judge.softuni.org/Contests/Practice/Index/2307#2</w:t>
        </w:r>
      </w:hyperlink>
      <w:r>
        <w:rPr>
          <w:lang w:val="bg-BG"/>
        </w:rPr>
        <w:t>.</w:t>
      </w:r>
    </w:p>
    <w:p w14:paraId="17FF959D" w14:textId="77777777" w:rsidR="00552968" w:rsidRPr="0052043F" w:rsidRDefault="00552968" w:rsidP="00552968">
      <w:pPr>
        <w:rPr>
          <w:lang w:val="bg-BG"/>
        </w:rPr>
      </w:pPr>
    </w:p>
    <w:p w14:paraId="431B56F1" w14:textId="77777777" w:rsidR="00552968" w:rsidRPr="0052043F" w:rsidRDefault="00552968" w:rsidP="00552968">
      <w:pPr>
        <w:jc w:val="both"/>
        <w:rPr>
          <w:i/>
          <w:lang w:val="bg-BG"/>
        </w:rPr>
      </w:pPr>
      <w:r w:rsidRPr="0052043F">
        <w:rPr>
          <w:i/>
        </w:rPr>
        <w:t xml:space="preserve">You have just bought the latest and greatest computer game – Need for Seed </w:t>
      </w:r>
      <w:r w:rsidRPr="0052043F">
        <w:rPr>
          <w:i/>
          <w:noProof/>
        </w:rPr>
        <w:t>III</w:t>
      </w:r>
      <w:r w:rsidRPr="0052043F">
        <w:rPr>
          <w:i/>
        </w:rPr>
        <w:t xml:space="preserve">. </w:t>
      </w:r>
      <w:r>
        <w:rPr>
          <w:i/>
        </w:rPr>
        <w:t>Pick your favorite cars and drive them all you want! We know that you can't wait to start playing.</w:t>
      </w:r>
    </w:p>
    <w:p w14:paraId="0AE32A27" w14:textId="77777777" w:rsidR="00552968" w:rsidRPr="00DE4C46" w:rsidRDefault="00552968" w:rsidP="00552968">
      <w:pPr>
        <w:rPr>
          <w:rFonts w:ascii="Consolas" w:hAnsi="Consolas"/>
          <w:b/>
          <w:noProof/>
          <w:lang w:val="bg-BG"/>
        </w:rPr>
      </w:pPr>
      <w:r w:rsidRPr="0052043F">
        <w:t>On the first line of the standard input</w:t>
      </w:r>
      <w:r>
        <w:t>,</w:t>
      </w:r>
      <w:r w:rsidRPr="0052043F">
        <w:t xml:space="preserve"> you will receive an integer </w:t>
      </w:r>
      <w:r w:rsidRPr="00C002EF">
        <w:rPr>
          <w:b/>
        </w:rPr>
        <w:t>n</w:t>
      </w:r>
      <w:r w:rsidRPr="0052043F">
        <w:t xml:space="preserve"> – the </w:t>
      </w:r>
      <w:r w:rsidRPr="00C002EF">
        <w:rPr>
          <w:b/>
        </w:rPr>
        <w:t>number of cars</w:t>
      </w:r>
      <w:r w:rsidRPr="0052043F">
        <w:t xml:space="preserve"> that you can obtain. On the next </w:t>
      </w:r>
      <w:r w:rsidRPr="00C002EF">
        <w:rPr>
          <w:b/>
        </w:rPr>
        <w:t>n</w:t>
      </w:r>
      <w:r w:rsidRPr="0052043F">
        <w:t xml:space="preserve"> lines</w:t>
      </w:r>
      <w:r>
        <w:t>,</w:t>
      </w:r>
      <w:r w:rsidRPr="0052043F">
        <w:t xml:space="preserve"> the </w:t>
      </w:r>
      <w:r w:rsidRPr="00C002EF">
        <w:rPr>
          <w:b/>
        </w:rPr>
        <w:t>cars themselves</w:t>
      </w:r>
      <w:r w:rsidRPr="0052043F">
        <w:t xml:space="preserve"> will follow with their </w:t>
      </w:r>
      <w:r w:rsidRPr="00C002EF">
        <w:rPr>
          <w:b/>
        </w:rPr>
        <w:t>mileage</w:t>
      </w:r>
      <w:r w:rsidRPr="0052043F">
        <w:t xml:space="preserve"> and </w:t>
      </w:r>
      <w:r w:rsidRPr="00C002EF">
        <w:rPr>
          <w:b/>
        </w:rPr>
        <w:t>fuel</w:t>
      </w:r>
      <w:r w:rsidRPr="0052043F">
        <w:t xml:space="preserve"> </w:t>
      </w:r>
      <w:r w:rsidRPr="00C002EF">
        <w:rPr>
          <w:b/>
        </w:rPr>
        <w:t>available</w:t>
      </w:r>
      <w:r w:rsidRPr="0052043F">
        <w:t xml:space="preserve">, separated by </w:t>
      </w:r>
      <w:r w:rsidRPr="0052043F">
        <w:rPr>
          <w:rStyle w:val="CodeChar"/>
        </w:rPr>
        <w:t>"|"</w:t>
      </w:r>
      <w:r w:rsidRPr="0052043F">
        <w:rPr>
          <w:noProof/>
        </w:rPr>
        <w:t xml:space="preserve"> </w:t>
      </w:r>
      <w:r w:rsidRPr="0052043F">
        <w:t>in the following format:</w:t>
      </w:r>
    </w:p>
    <w:p w14:paraId="47D4E266" w14:textId="77777777" w:rsidR="00552968" w:rsidRDefault="00552968" w:rsidP="00552968">
      <w:pPr>
        <w:rPr>
          <w:rStyle w:val="CodeChar"/>
        </w:rPr>
      </w:pPr>
      <w:r>
        <w:rPr>
          <w:rStyle w:val="CodeChar"/>
        </w:rPr>
        <w:t>"</w:t>
      </w:r>
      <w:r w:rsidRPr="0052043F">
        <w:rPr>
          <w:rStyle w:val="CodeChar"/>
        </w:rPr>
        <w:t>{car}|{mileage}|{fuel}</w:t>
      </w:r>
      <w:r>
        <w:rPr>
          <w:rStyle w:val="CodeChar"/>
        </w:rPr>
        <w:t>"</w:t>
      </w:r>
    </w:p>
    <w:p w14:paraId="4CFE40CA" w14:textId="77777777" w:rsidR="00552968" w:rsidRPr="0052043F" w:rsidRDefault="00552968" w:rsidP="00552968">
      <w:pPr>
        <w:rPr>
          <w:lang w:val="bg-BG"/>
        </w:rPr>
      </w:pPr>
      <w:r>
        <w:t>Then, y</w:t>
      </w:r>
      <w:r w:rsidRPr="0052043F">
        <w:t xml:space="preserve">ou will be receiving different </w:t>
      </w:r>
      <w:r w:rsidRPr="00C002EF">
        <w:rPr>
          <w:b/>
        </w:rPr>
        <w:t>commands</w:t>
      </w:r>
      <w:r w:rsidRPr="0052043F">
        <w:t xml:space="preserve">, each on a new line, separated by </w:t>
      </w:r>
      <w:r w:rsidRPr="0052043F">
        <w:rPr>
          <w:rStyle w:val="CodeChar"/>
        </w:rPr>
        <w:t>" : "</w:t>
      </w:r>
      <w:r w:rsidRPr="00A91DC7">
        <w:rPr>
          <w:rStyle w:val="CodeChar"/>
          <w:rFonts w:asciiTheme="minorHAnsi" w:hAnsiTheme="minorHAnsi" w:cstheme="minorHAnsi"/>
          <w:b w:val="0"/>
          <w:bCs/>
        </w:rPr>
        <w:t xml:space="preserve">, </w:t>
      </w:r>
      <w:r w:rsidRPr="0052043F">
        <w:t xml:space="preserve">until the </w:t>
      </w:r>
      <w:r w:rsidRPr="0052043F">
        <w:rPr>
          <w:rStyle w:val="CodeChar"/>
        </w:rPr>
        <w:t>"Stop"</w:t>
      </w:r>
      <w:r w:rsidRPr="00A91DC7">
        <w:rPr>
          <w:rStyle w:val="CodeChar"/>
          <w:rFonts w:asciiTheme="minorHAnsi" w:hAnsiTheme="minorHAnsi" w:cstheme="minorHAnsi"/>
        </w:rPr>
        <w:t xml:space="preserve"> </w:t>
      </w:r>
      <w:r w:rsidRPr="0052043F">
        <w:t>command is given</w:t>
      </w:r>
      <w:r>
        <w:t>:</w:t>
      </w:r>
    </w:p>
    <w:p w14:paraId="51086823" w14:textId="77777777" w:rsidR="00552968" w:rsidRPr="00C002EF" w:rsidRDefault="00552968" w:rsidP="00552968">
      <w:pPr>
        <w:pStyle w:val="ListParagraph"/>
        <w:numPr>
          <w:ilvl w:val="0"/>
          <w:numId w:val="23"/>
        </w:numPr>
        <w:rPr>
          <w:lang w:val="bg-BG"/>
        </w:rPr>
      </w:pPr>
      <w:r>
        <w:rPr>
          <w:rStyle w:val="CodeChar"/>
        </w:rPr>
        <w:t>"</w:t>
      </w:r>
      <w:r w:rsidRPr="00C002EF">
        <w:rPr>
          <w:rStyle w:val="CodeChar"/>
        </w:rPr>
        <w:t>Drive : {car} : {distance} : {fuel}</w:t>
      </w:r>
      <w:r w:rsidRPr="00A91DC7">
        <w:rPr>
          <w:rFonts w:ascii="Consolas" w:hAnsi="Consolas"/>
          <w:b/>
          <w:bCs/>
          <w:noProof/>
        </w:rPr>
        <w:t>"</w:t>
      </w:r>
      <w:r>
        <w:rPr>
          <w:noProof/>
        </w:rPr>
        <w:t>:</w:t>
      </w:r>
    </w:p>
    <w:p w14:paraId="4A8FEFFD" w14:textId="77777777" w:rsidR="00552968" w:rsidRPr="00C002EF" w:rsidRDefault="00552968" w:rsidP="00552968">
      <w:pPr>
        <w:pStyle w:val="ListParagraph"/>
        <w:numPr>
          <w:ilvl w:val="1"/>
          <w:numId w:val="23"/>
        </w:numPr>
        <w:rPr>
          <w:lang w:val="bg-BG"/>
        </w:rPr>
      </w:pPr>
      <w:r w:rsidRPr="0052043F">
        <w:t xml:space="preserve">You need to </w:t>
      </w:r>
      <w:r w:rsidRPr="00C002EF">
        <w:rPr>
          <w:b/>
        </w:rPr>
        <w:t>drive the given distance</w:t>
      </w:r>
      <w:r w:rsidRPr="00A91DC7">
        <w:rPr>
          <w:bCs/>
        </w:rPr>
        <w:t>,</w:t>
      </w:r>
      <w:r>
        <w:t xml:space="preserve"> and </w:t>
      </w:r>
      <w:r w:rsidRPr="0052043F">
        <w:t xml:space="preserve">you will </w:t>
      </w:r>
      <w:r w:rsidRPr="00C002EF">
        <w:rPr>
          <w:b/>
        </w:rPr>
        <w:t>need the given</w:t>
      </w:r>
      <w:r w:rsidRPr="0052043F">
        <w:t xml:space="preserve"> fuel to do that. If the car </w:t>
      </w:r>
      <w:r w:rsidRPr="00C002EF">
        <w:rPr>
          <w:b/>
        </w:rPr>
        <w:t>doesn</w:t>
      </w:r>
      <w:r>
        <w:rPr>
          <w:b/>
        </w:rPr>
        <w:t>'</w:t>
      </w:r>
      <w:r w:rsidRPr="00C002EF">
        <w:rPr>
          <w:b/>
        </w:rPr>
        <w:t>t have enough fuel</w:t>
      </w:r>
      <w:r w:rsidRPr="00A91DC7">
        <w:rPr>
          <w:bCs/>
        </w:rPr>
        <w:t>,</w:t>
      </w:r>
      <w:r w:rsidRPr="0052043F">
        <w:t xml:space="preserve"> print:</w:t>
      </w:r>
      <w:r>
        <w:t xml:space="preserve"> </w:t>
      </w:r>
      <w:r w:rsidRPr="00C002EF">
        <w:rPr>
          <w:rStyle w:val="CodeChar"/>
          <w:b w:val="0"/>
        </w:rPr>
        <w:t>"</w:t>
      </w:r>
      <w:r w:rsidRPr="00C002EF">
        <w:rPr>
          <w:rFonts w:ascii="Consolas" w:hAnsi="Consolas"/>
          <w:b/>
        </w:rPr>
        <w:t>Not enough fuel to make that ride</w:t>
      </w:r>
      <w:r w:rsidRPr="00C002EF">
        <w:rPr>
          <w:rStyle w:val="CodeChar"/>
          <w:b w:val="0"/>
        </w:rPr>
        <w:t>"</w:t>
      </w:r>
    </w:p>
    <w:p w14:paraId="0EF69E9F" w14:textId="77777777" w:rsidR="00552968" w:rsidRPr="00C002EF" w:rsidRDefault="00552968" w:rsidP="00552968">
      <w:pPr>
        <w:pStyle w:val="ListParagraph"/>
        <w:numPr>
          <w:ilvl w:val="1"/>
          <w:numId w:val="23"/>
        </w:numPr>
        <w:rPr>
          <w:lang w:val="bg-BG"/>
        </w:rPr>
      </w:pPr>
      <w:r w:rsidRPr="0052043F">
        <w:t xml:space="preserve">If the car has the required fuel available in the tank, </w:t>
      </w:r>
      <w:r w:rsidRPr="00C002EF">
        <w:rPr>
          <w:b/>
        </w:rPr>
        <w:t>increase its mileage</w:t>
      </w:r>
      <w:r w:rsidRPr="0052043F">
        <w:t xml:space="preserve"> with </w:t>
      </w:r>
      <w:r w:rsidRPr="00C002EF">
        <w:rPr>
          <w:b/>
        </w:rPr>
        <w:t>the given distance</w:t>
      </w:r>
      <w:r w:rsidRPr="0052043F">
        <w:t xml:space="preserve">, </w:t>
      </w:r>
      <w:r w:rsidRPr="00C002EF">
        <w:rPr>
          <w:b/>
        </w:rPr>
        <w:t>decrease its fuel with the given fuel</w:t>
      </w:r>
      <w:r>
        <w:rPr>
          <w:b/>
        </w:rPr>
        <w:t>,</w:t>
      </w:r>
      <w:r w:rsidRPr="0052043F">
        <w:t xml:space="preserve"> and </w:t>
      </w:r>
      <w:r w:rsidRPr="00C002EF">
        <w:rPr>
          <w:b/>
        </w:rPr>
        <w:t>print</w:t>
      </w:r>
      <w:r w:rsidRPr="0052043F">
        <w:t xml:space="preserve">: </w:t>
      </w:r>
      <w:r>
        <w:br/>
      </w:r>
      <w:r w:rsidRPr="00C002EF">
        <w:rPr>
          <w:rStyle w:val="CodeChar"/>
          <w:b w:val="0"/>
        </w:rPr>
        <w:t>"</w:t>
      </w:r>
      <w:r w:rsidRPr="00C002EF">
        <w:rPr>
          <w:rStyle w:val="CodeChar"/>
        </w:rPr>
        <w:t>{car} driven for {distance} kilometers. {fuel} liters of fuel consumed.</w:t>
      </w:r>
      <w:r w:rsidRPr="00C002EF">
        <w:rPr>
          <w:rStyle w:val="CodeChar"/>
          <w:b w:val="0"/>
        </w:rPr>
        <w:t>"</w:t>
      </w:r>
    </w:p>
    <w:p w14:paraId="262FE7D8" w14:textId="77777777" w:rsidR="00552968" w:rsidRPr="00262A95" w:rsidRDefault="00552968" w:rsidP="00552968">
      <w:pPr>
        <w:pStyle w:val="ListParagraph"/>
        <w:numPr>
          <w:ilvl w:val="1"/>
          <w:numId w:val="23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52043F">
        <w:t xml:space="preserve">You like driving new cars only, so if </w:t>
      </w:r>
      <w:r>
        <w:t>a car's mileage</w:t>
      </w:r>
      <w:r w:rsidRPr="0052043F">
        <w:t xml:space="preserve"> reaches </w:t>
      </w:r>
      <w:r w:rsidRPr="00262A95">
        <w:rPr>
          <w:b/>
          <w:bCs/>
        </w:rPr>
        <w:t>100 000</w:t>
      </w:r>
      <w:r w:rsidRPr="0052043F">
        <w:t xml:space="preserve"> km, remove it from the collection</w:t>
      </w:r>
      <w:r w:rsidRPr="0052043F">
        <w:rPr>
          <w:noProof/>
        </w:rPr>
        <w:t>(</w:t>
      </w:r>
      <w:r w:rsidRPr="0052043F">
        <w:t>s)</w:t>
      </w:r>
      <w:r>
        <w:t xml:space="preserve"> and p</w:t>
      </w:r>
      <w:r w:rsidRPr="0052043F">
        <w:t>rint:</w:t>
      </w:r>
      <w:r>
        <w:t xml:space="preserve"> </w:t>
      </w:r>
      <w:r w:rsidRPr="00262A95">
        <w:rPr>
          <w:rStyle w:val="CodeChar"/>
          <w:b w:val="0"/>
        </w:rPr>
        <w:t>"</w:t>
      </w:r>
      <w:r w:rsidRPr="00262A95">
        <w:rPr>
          <w:rFonts w:ascii="Consolas" w:hAnsi="Consolas"/>
          <w:b/>
        </w:rPr>
        <w:t>Time to sell the {car}!</w:t>
      </w:r>
      <w:r w:rsidRPr="00262A95">
        <w:rPr>
          <w:rStyle w:val="CodeChar"/>
          <w:b w:val="0"/>
        </w:rPr>
        <w:t>"</w:t>
      </w:r>
    </w:p>
    <w:p w14:paraId="16DE1825" w14:textId="77777777" w:rsidR="00552968" w:rsidRPr="00262A95" w:rsidRDefault="00552968" w:rsidP="00552968">
      <w:pPr>
        <w:pStyle w:val="ListParagraph"/>
        <w:numPr>
          <w:ilvl w:val="0"/>
          <w:numId w:val="23"/>
        </w:numPr>
        <w:rPr>
          <w:rStyle w:val="CodeChar"/>
          <w:lang w:val="bg-BG"/>
        </w:rPr>
      </w:pPr>
      <w:r>
        <w:rPr>
          <w:rStyle w:val="CodeChar"/>
        </w:rPr>
        <w:t>"</w:t>
      </w:r>
      <w:r w:rsidRPr="00262A95">
        <w:rPr>
          <w:rStyle w:val="CodeChar"/>
        </w:rPr>
        <w:t>Refuel : {car} : {fuel}</w:t>
      </w:r>
      <w:r w:rsidRPr="00A91DC7">
        <w:rPr>
          <w:rFonts w:ascii="Consolas" w:hAnsi="Consolas"/>
          <w:b/>
          <w:bCs/>
          <w:noProof/>
        </w:rPr>
        <w:t>"</w:t>
      </w:r>
      <w:r>
        <w:rPr>
          <w:noProof/>
        </w:rPr>
        <w:t>:</w:t>
      </w:r>
    </w:p>
    <w:p w14:paraId="615112A4" w14:textId="77777777" w:rsidR="00552968" w:rsidRPr="00262A95" w:rsidRDefault="00552968" w:rsidP="00552968">
      <w:pPr>
        <w:pStyle w:val="ListParagraph"/>
        <w:numPr>
          <w:ilvl w:val="1"/>
          <w:numId w:val="23"/>
        </w:numPr>
        <w:rPr>
          <w:rFonts w:ascii="Consolas" w:hAnsi="Consolas"/>
          <w:b/>
          <w:noProof/>
          <w:lang w:val="bg-BG"/>
        </w:rPr>
      </w:pPr>
      <w:r w:rsidRPr="00A91DC7">
        <w:rPr>
          <w:b/>
          <w:bCs/>
        </w:rPr>
        <w:t>Refill</w:t>
      </w:r>
      <w:r w:rsidRPr="0052043F">
        <w:t xml:space="preserve"> the tank of your car. </w:t>
      </w:r>
    </w:p>
    <w:p w14:paraId="7E44F730" w14:textId="77777777" w:rsidR="00552968" w:rsidRPr="00262A95" w:rsidRDefault="00552968" w:rsidP="00552968">
      <w:pPr>
        <w:pStyle w:val="ListParagraph"/>
        <w:numPr>
          <w:ilvl w:val="1"/>
          <w:numId w:val="23"/>
        </w:numPr>
        <w:rPr>
          <w:rFonts w:ascii="Consolas" w:hAnsi="Consolas"/>
          <w:b/>
          <w:noProof/>
          <w:lang w:val="bg-BG"/>
        </w:rPr>
      </w:pPr>
      <w:r w:rsidRPr="0052043F">
        <w:t xml:space="preserve">Each tank can hold a </w:t>
      </w:r>
      <w:r w:rsidRPr="00262A95">
        <w:rPr>
          <w:b/>
        </w:rPr>
        <w:t>maximum of 75 liters of fuel</w:t>
      </w:r>
      <w:r w:rsidRPr="0052043F">
        <w:t xml:space="preserve">, so if the given amount of fuel is more than you can fit in the tank, take only what is required to fill it up. </w:t>
      </w:r>
    </w:p>
    <w:p w14:paraId="36CBF5EF" w14:textId="77777777" w:rsidR="00552968" w:rsidRPr="00262A95" w:rsidRDefault="00552968" w:rsidP="00552968">
      <w:pPr>
        <w:pStyle w:val="ListParagraph"/>
        <w:numPr>
          <w:ilvl w:val="1"/>
          <w:numId w:val="23"/>
        </w:numPr>
        <w:rPr>
          <w:rStyle w:val="CodeChar"/>
          <w:lang w:val="bg-BG"/>
        </w:rPr>
      </w:pPr>
      <w:r w:rsidRPr="0052043F">
        <w:t>Print a message in the following format:</w:t>
      </w:r>
      <w:r>
        <w:t xml:space="preserve"> </w:t>
      </w:r>
      <w:r w:rsidRPr="0052043F">
        <w:rPr>
          <w:rStyle w:val="CodeChar"/>
        </w:rPr>
        <w:t>"{car} refueled with {fuel} liters"</w:t>
      </w:r>
    </w:p>
    <w:p w14:paraId="49A6914A" w14:textId="77777777" w:rsidR="00552968" w:rsidRPr="00262A95" w:rsidRDefault="00552968" w:rsidP="00552968">
      <w:pPr>
        <w:pStyle w:val="ListParagraph"/>
        <w:numPr>
          <w:ilvl w:val="0"/>
          <w:numId w:val="23"/>
        </w:numPr>
        <w:rPr>
          <w:rStyle w:val="CodeChar"/>
          <w:lang w:val="bg-BG"/>
        </w:rPr>
      </w:pPr>
      <w:r>
        <w:rPr>
          <w:rStyle w:val="CodeChar"/>
        </w:rPr>
        <w:t>"Revert : {car} : {kilometers}</w:t>
      </w:r>
      <w:r w:rsidRPr="00A91DC7">
        <w:rPr>
          <w:rFonts w:ascii="Consolas" w:hAnsi="Consolas"/>
          <w:b/>
          <w:bCs/>
          <w:noProof/>
        </w:rPr>
        <w:t>"</w:t>
      </w:r>
      <w:r>
        <w:rPr>
          <w:noProof/>
        </w:rPr>
        <w:t>:</w:t>
      </w:r>
    </w:p>
    <w:p w14:paraId="162097F5" w14:textId="77777777" w:rsidR="00552968" w:rsidRPr="0058685B" w:rsidRDefault="00552968" w:rsidP="00552968">
      <w:pPr>
        <w:pStyle w:val="ListParagraph"/>
        <w:numPr>
          <w:ilvl w:val="1"/>
          <w:numId w:val="23"/>
        </w:numPr>
        <w:rPr>
          <w:rFonts w:ascii="Consolas" w:hAnsi="Consolas"/>
          <w:b/>
          <w:noProof/>
          <w:lang w:val="bg-BG"/>
        </w:rPr>
      </w:pPr>
      <w:r>
        <w:t xml:space="preserve">Decrease the </w:t>
      </w:r>
      <w:r w:rsidRPr="0058685B">
        <w:rPr>
          <w:b/>
        </w:rPr>
        <w:t>mileage</w:t>
      </w:r>
      <w:r>
        <w:t xml:space="preserve"> of the given </w:t>
      </w:r>
      <w:r w:rsidRPr="0058685B">
        <w:rPr>
          <w:b/>
        </w:rPr>
        <w:t>car with the given kilometers</w:t>
      </w:r>
      <w:r>
        <w:t xml:space="preserve"> and print the kilometers you have decreased it with in the following format:</w:t>
      </w:r>
      <w:r>
        <w:br/>
      </w:r>
      <w:r w:rsidRPr="0052043F">
        <w:rPr>
          <w:rStyle w:val="CodeChar"/>
        </w:rPr>
        <w:t>"{car} mileage decreased by {amount reverted} kilometers"</w:t>
      </w:r>
    </w:p>
    <w:p w14:paraId="7B723DD5" w14:textId="77777777" w:rsidR="00552968" w:rsidRPr="00BD6B55" w:rsidRDefault="00552968" w:rsidP="00552968">
      <w:pPr>
        <w:pStyle w:val="ListParagraph"/>
        <w:numPr>
          <w:ilvl w:val="1"/>
          <w:numId w:val="23"/>
        </w:numPr>
        <w:rPr>
          <w:rFonts w:ascii="Consolas" w:hAnsi="Consolas"/>
          <w:b/>
          <w:noProof/>
          <w:lang w:val="bg-BG"/>
        </w:rPr>
      </w:pPr>
      <w:r>
        <w:t xml:space="preserve">If the mileage becomes </w:t>
      </w:r>
      <w:r w:rsidRPr="00D84315">
        <w:rPr>
          <w:b/>
        </w:rPr>
        <w:t>less</w:t>
      </w:r>
      <w:r>
        <w:t xml:space="preserve"> </w:t>
      </w:r>
      <w:r w:rsidRPr="00D84315">
        <w:rPr>
          <w:b/>
        </w:rPr>
        <w:t>than</w:t>
      </w:r>
      <w:r>
        <w:t xml:space="preserve"> </w:t>
      </w:r>
      <w:r w:rsidRPr="0058685B">
        <w:rPr>
          <w:b/>
        </w:rPr>
        <w:t>10 000km</w:t>
      </w:r>
      <w:r>
        <w:t xml:space="preserve"> </w:t>
      </w:r>
      <w:r w:rsidRPr="00D84315">
        <w:rPr>
          <w:b/>
        </w:rPr>
        <w:t>after</w:t>
      </w:r>
      <w:r>
        <w:t xml:space="preserve"> it is decreased, </w:t>
      </w:r>
      <w:r w:rsidRPr="0058685B">
        <w:rPr>
          <w:b/>
        </w:rPr>
        <w:t>just set it to 10 000km</w:t>
      </w:r>
      <w:r>
        <w:t xml:space="preserve"> and </w:t>
      </w:r>
      <w:r>
        <w:br/>
      </w:r>
      <w:r>
        <w:rPr>
          <w:b/>
        </w:rPr>
        <w:t>DO NOT</w:t>
      </w:r>
      <w:r w:rsidRPr="00BD6B55">
        <w:rPr>
          <w:b/>
        </w:rPr>
        <w:t xml:space="preserve"> print anything.</w:t>
      </w:r>
    </w:p>
    <w:p w14:paraId="68BB1E8B" w14:textId="77777777" w:rsidR="00552968" w:rsidRPr="00DE4C46" w:rsidRDefault="00552968" w:rsidP="00552968">
      <w:pPr>
        <w:rPr>
          <w:rStyle w:val="CodeChar"/>
          <w:rFonts w:asciiTheme="minorHAnsi" w:hAnsiTheme="minorHAnsi"/>
          <w:b w:val="0"/>
          <w:lang w:val="bg-BG"/>
        </w:rPr>
      </w:pPr>
      <w:r>
        <w:rPr>
          <w:noProof/>
        </w:rPr>
        <w:t>U</w:t>
      </w:r>
      <w:r w:rsidRPr="0052043F">
        <w:rPr>
          <w:noProof/>
        </w:rPr>
        <w:t xml:space="preserve">pon receiving the </w:t>
      </w:r>
      <w:r w:rsidRPr="0052043F">
        <w:rPr>
          <w:rStyle w:val="CodeChar"/>
        </w:rPr>
        <w:t>"Stop"</w:t>
      </w:r>
      <w:r w:rsidRPr="0052043F">
        <w:rPr>
          <w:noProof/>
        </w:rPr>
        <w:t xml:space="preserve"> command</w:t>
      </w:r>
      <w:r>
        <w:rPr>
          <w:noProof/>
        </w:rPr>
        <w:t>,</w:t>
      </w:r>
      <w:r w:rsidRPr="0052043F">
        <w:rPr>
          <w:noProof/>
        </w:rPr>
        <w:t xml:space="preserve"> you need to print all cars in your possession in the following format:</w:t>
      </w:r>
      <w:r>
        <w:rPr>
          <w:noProof/>
        </w:rPr>
        <w:br/>
      </w:r>
      <w:r w:rsidRPr="00DE4C46">
        <w:rPr>
          <w:rStyle w:val="CodeChar"/>
          <w:b w:val="0"/>
        </w:rPr>
        <w:t>"</w:t>
      </w:r>
      <w:r w:rsidRPr="00DE4C46">
        <w:rPr>
          <w:rFonts w:ascii="Consolas" w:hAnsi="Consolas"/>
          <w:b/>
        </w:rPr>
        <w:t>{car} -&gt; Mileage: {mileage} kms, Fuel in the tank: {fuel} lt.</w:t>
      </w:r>
      <w:r w:rsidRPr="00DE4C46">
        <w:rPr>
          <w:rStyle w:val="CodeChar"/>
          <w:b w:val="0"/>
        </w:rPr>
        <w:t>"</w:t>
      </w:r>
    </w:p>
    <w:p w14:paraId="6D8FB899" w14:textId="77777777" w:rsidR="00552968" w:rsidRPr="0052043F" w:rsidRDefault="00552968" w:rsidP="00552968">
      <w:pPr>
        <w:pStyle w:val="Heading3"/>
        <w:rPr>
          <w:lang w:val="bg-BG"/>
        </w:rPr>
      </w:pPr>
      <w:r>
        <w:t>Input/</w:t>
      </w:r>
      <w:r w:rsidRPr="0052043F">
        <w:t>Constraints</w:t>
      </w:r>
    </w:p>
    <w:p w14:paraId="3DA9BA52" w14:textId="77777777" w:rsidR="00552968" w:rsidRPr="0052043F" w:rsidRDefault="00552968" w:rsidP="00552968">
      <w:pPr>
        <w:pStyle w:val="ListParagraph"/>
        <w:numPr>
          <w:ilvl w:val="0"/>
          <w:numId w:val="22"/>
        </w:numPr>
        <w:rPr>
          <w:lang w:val="bg-BG"/>
        </w:rPr>
      </w:pPr>
      <w:r w:rsidRPr="0052043F">
        <w:t xml:space="preserve">The </w:t>
      </w:r>
      <w:r w:rsidRPr="00D2727D">
        <w:rPr>
          <w:b/>
        </w:rPr>
        <w:t>mileage</w:t>
      </w:r>
      <w:r w:rsidRPr="0052043F">
        <w:t xml:space="preserve"> and </w:t>
      </w:r>
      <w:r w:rsidRPr="00D2727D">
        <w:rPr>
          <w:b/>
        </w:rPr>
        <w:t>fuel</w:t>
      </w:r>
      <w:r w:rsidRPr="00D2727D">
        <w:t xml:space="preserve"> </w:t>
      </w:r>
      <w:r w:rsidRPr="0052043F">
        <w:t xml:space="preserve">of the cars will be </w:t>
      </w:r>
      <w:r>
        <w:t>valid, 32-bit integers, and will never be negative.</w:t>
      </w:r>
    </w:p>
    <w:p w14:paraId="335DB5A1" w14:textId="77777777" w:rsidR="00552968" w:rsidRPr="0052043F" w:rsidRDefault="00552968" w:rsidP="00552968">
      <w:pPr>
        <w:pStyle w:val="ListParagraph"/>
        <w:numPr>
          <w:ilvl w:val="0"/>
          <w:numId w:val="22"/>
        </w:numPr>
        <w:rPr>
          <w:lang w:val="bg-BG"/>
        </w:rPr>
      </w:pPr>
      <w:r w:rsidRPr="0052043F">
        <w:t xml:space="preserve">The </w:t>
      </w:r>
      <w:r w:rsidRPr="00D2727D">
        <w:rPr>
          <w:b/>
        </w:rPr>
        <w:t>fuel</w:t>
      </w:r>
      <w:r w:rsidRPr="0052043F">
        <w:t xml:space="preserve"> and </w:t>
      </w:r>
      <w:r w:rsidRPr="00D2727D">
        <w:rPr>
          <w:b/>
        </w:rPr>
        <w:t>distance</w:t>
      </w:r>
      <w:r w:rsidRPr="0052043F">
        <w:t xml:space="preserve"> amounts </w:t>
      </w:r>
      <w:r w:rsidRPr="00D2727D">
        <w:rPr>
          <w:b/>
        </w:rPr>
        <w:t>in the commands will never be negative</w:t>
      </w:r>
      <w:r w:rsidRPr="0052043F">
        <w:t>.</w:t>
      </w:r>
    </w:p>
    <w:p w14:paraId="2D0DB329" w14:textId="77777777" w:rsidR="00552968" w:rsidRPr="00D2727D" w:rsidRDefault="00552968" w:rsidP="00552968">
      <w:pPr>
        <w:pStyle w:val="ListParagraph"/>
        <w:numPr>
          <w:ilvl w:val="0"/>
          <w:numId w:val="22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52043F">
        <w:t xml:space="preserve">The </w:t>
      </w:r>
      <w:r w:rsidRPr="00D2727D">
        <w:rPr>
          <w:b/>
        </w:rPr>
        <w:t>car</w:t>
      </w:r>
      <w:r w:rsidRPr="0052043F">
        <w:t xml:space="preserve"> </w:t>
      </w:r>
      <w:r w:rsidRPr="00D2727D">
        <w:rPr>
          <w:b/>
        </w:rPr>
        <w:t>names</w:t>
      </w:r>
      <w:r w:rsidRPr="0052043F">
        <w:t xml:space="preserve"> in the </w:t>
      </w:r>
      <w:r w:rsidRPr="00D2727D">
        <w:rPr>
          <w:b/>
        </w:rPr>
        <w:t>commands</w:t>
      </w:r>
      <w:r w:rsidRPr="0052043F">
        <w:t xml:space="preserve"> will always be </w:t>
      </w:r>
      <w:r w:rsidRPr="00D2727D">
        <w:rPr>
          <w:b/>
        </w:rPr>
        <w:t>valid cars in your possession</w:t>
      </w:r>
      <w:r>
        <w:t>.</w:t>
      </w:r>
    </w:p>
    <w:p w14:paraId="019F054A" w14:textId="77777777" w:rsidR="00552968" w:rsidRPr="0052043F" w:rsidRDefault="00552968" w:rsidP="00552968">
      <w:pPr>
        <w:pStyle w:val="Heading3"/>
        <w:rPr>
          <w:lang w:val="bg-BG"/>
        </w:rPr>
      </w:pPr>
      <w:r w:rsidRPr="0052043F">
        <w:t>Output</w:t>
      </w:r>
    </w:p>
    <w:p w14:paraId="4C9A8FBF" w14:textId="77777777" w:rsidR="00552968" w:rsidRPr="00DE4C46" w:rsidRDefault="00552968" w:rsidP="00552968">
      <w:pPr>
        <w:pStyle w:val="ListParagraph"/>
        <w:numPr>
          <w:ilvl w:val="0"/>
          <w:numId w:val="24"/>
        </w:numPr>
        <w:rPr>
          <w:lang w:val="bg-BG"/>
        </w:rPr>
      </w:pPr>
      <w:r>
        <w:rPr>
          <w:noProof/>
        </w:rPr>
        <w:t>All the output messages with the appropriate formats are described in the problem description.</w:t>
      </w:r>
    </w:p>
    <w:p w14:paraId="60895E24" w14:textId="77777777" w:rsidR="00552968" w:rsidRPr="0052043F" w:rsidRDefault="00552968" w:rsidP="00552968">
      <w:pPr>
        <w:pStyle w:val="Heading3"/>
        <w:rPr>
          <w:noProof/>
          <w:lang w:val="bg-BG"/>
        </w:rPr>
      </w:pPr>
      <w:r w:rsidRPr="0052043F">
        <w:rPr>
          <w:noProof/>
        </w:rPr>
        <w:lastRenderedPageBreak/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627"/>
        <w:gridCol w:w="4803"/>
      </w:tblGrid>
      <w:tr w:rsidR="00552968" w:rsidRPr="0052043F" w14:paraId="7D420BE2" w14:textId="77777777" w:rsidTr="00A85B15">
        <w:trPr>
          <w:trHeight w:val="348"/>
        </w:trPr>
        <w:tc>
          <w:tcPr>
            <w:tcW w:w="5411" w:type="dxa"/>
            <w:shd w:val="clear" w:color="auto" w:fill="D9D9D9" w:themeFill="background1" w:themeFillShade="D9"/>
          </w:tcPr>
          <w:p w14:paraId="10ED6286" w14:textId="77777777" w:rsidR="00552968" w:rsidRPr="0052043F" w:rsidRDefault="00552968" w:rsidP="00A85B15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5019" w:type="dxa"/>
            <w:shd w:val="clear" w:color="auto" w:fill="D9D9D9" w:themeFill="background1" w:themeFillShade="D9"/>
          </w:tcPr>
          <w:p w14:paraId="7DE9612E" w14:textId="77777777" w:rsidR="00552968" w:rsidRPr="0052043F" w:rsidRDefault="00552968" w:rsidP="00A85B1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552968" w:rsidRPr="0052043F" w14:paraId="0BFA4CFD" w14:textId="77777777" w:rsidTr="00A85B15">
        <w:trPr>
          <w:trHeight w:val="4989"/>
        </w:trPr>
        <w:tc>
          <w:tcPr>
            <w:tcW w:w="5411" w:type="dxa"/>
          </w:tcPr>
          <w:p w14:paraId="69CEC5C6" w14:textId="77777777" w:rsidR="00552968" w:rsidRPr="00636960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3</w:t>
            </w:r>
          </w:p>
          <w:p w14:paraId="3C8633B1" w14:textId="77777777" w:rsidR="00552968" w:rsidRPr="00636960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Audi A6|38000|62</w:t>
            </w:r>
          </w:p>
          <w:p w14:paraId="0379E353" w14:textId="77777777" w:rsidR="00552968" w:rsidRPr="00636960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Mercedes CLS|11000|35</w:t>
            </w:r>
          </w:p>
          <w:p w14:paraId="76128858" w14:textId="77777777" w:rsidR="00552968" w:rsidRPr="00636960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Volkswagen Passat CC|45678|5</w:t>
            </w:r>
          </w:p>
          <w:p w14:paraId="400583B7" w14:textId="77777777" w:rsidR="00552968" w:rsidRPr="00636960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Audi A6 : 543 : 47</w:t>
            </w:r>
          </w:p>
          <w:p w14:paraId="2E9AE51D" w14:textId="77777777" w:rsidR="00552968" w:rsidRPr="00636960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Mercedes CLS : 94 : 11</w:t>
            </w:r>
          </w:p>
          <w:p w14:paraId="07545704" w14:textId="77777777" w:rsidR="00552968" w:rsidRPr="00636960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Volkswagen Passat CC : 69 : 8</w:t>
            </w:r>
          </w:p>
          <w:p w14:paraId="499AE0E3" w14:textId="77777777" w:rsidR="00552968" w:rsidRPr="00636960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fuel : Audi A6 : 50</w:t>
            </w:r>
          </w:p>
          <w:p w14:paraId="55B2334A" w14:textId="77777777" w:rsidR="00552968" w:rsidRPr="00636960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vert : Mercedes CLS : 500</w:t>
            </w:r>
          </w:p>
          <w:p w14:paraId="30667B05" w14:textId="77777777" w:rsidR="00552968" w:rsidRPr="00636960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vert : Audi A6 : 30000</w:t>
            </w:r>
          </w:p>
          <w:p w14:paraId="668A4030" w14:textId="77777777" w:rsidR="00552968" w:rsidRPr="0052043F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Stop</w:t>
            </w:r>
          </w:p>
        </w:tc>
        <w:tc>
          <w:tcPr>
            <w:tcW w:w="5019" w:type="dxa"/>
          </w:tcPr>
          <w:p w14:paraId="60CD5551" w14:textId="77777777" w:rsidR="00552968" w:rsidRPr="008452DA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udi A6 driven for 543 kilometers. 47 liters of fuel consumed.</w:t>
            </w:r>
          </w:p>
          <w:p w14:paraId="404EE323" w14:textId="77777777" w:rsidR="00552968" w:rsidRPr="008452DA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Mercedes CLS driven for 94 kilometers. 11 liters of fuel consumed.</w:t>
            </w:r>
          </w:p>
          <w:p w14:paraId="2D6C7FF8" w14:textId="77777777" w:rsidR="00552968" w:rsidRPr="008452DA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Not enough fuel to make that ride</w:t>
            </w:r>
          </w:p>
          <w:p w14:paraId="36762729" w14:textId="77777777" w:rsidR="00552968" w:rsidRPr="008452DA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udi A6 refueled with 50 liters</w:t>
            </w:r>
          </w:p>
          <w:p w14:paraId="6DC9101B" w14:textId="77777777" w:rsidR="00552968" w:rsidRPr="008452DA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Mercedes CLS mileage decreased by 500 kilometers</w:t>
            </w:r>
          </w:p>
          <w:p w14:paraId="557BCF32" w14:textId="77777777" w:rsidR="00552968" w:rsidRPr="008452DA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udi A6 -&gt; Mileage: 10000 kms, Fuel in the tank: 65 lt.</w:t>
            </w:r>
          </w:p>
          <w:p w14:paraId="09C8A6E1" w14:textId="77777777" w:rsidR="00552968" w:rsidRPr="008452DA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Mercedes CLS -&gt; Mileage: 10594 kms, Fuel in the tank: 24 lt.</w:t>
            </w:r>
          </w:p>
          <w:p w14:paraId="71B6C6EC" w14:textId="77777777" w:rsidR="00552968" w:rsidRPr="0052043F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Volkswagen Passat CC -&gt; Mileage: 45678 kms, Fuel in the tank: 5 lt.</w:t>
            </w:r>
          </w:p>
        </w:tc>
      </w:tr>
      <w:tr w:rsidR="00552968" w:rsidRPr="0052043F" w14:paraId="675706A6" w14:textId="77777777" w:rsidTr="00A85B15">
        <w:trPr>
          <w:trHeight w:val="561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1C684620" w14:textId="77777777" w:rsidR="00552968" w:rsidRPr="0052043F" w:rsidRDefault="00552968" w:rsidP="00A85B15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 w:rsidRPr="0052043F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52968" w:rsidRPr="0052043F" w14:paraId="6C3037D3" w14:textId="77777777" w:rsidTr="00A85B15">
        <w:trPr>
          <w:trHeight w:val="930"/>
        </w:trPr>
        <w:tc>
          <w:tcPr>
            <w:tcW w:w="0" w:type="auto"/>
            <w:gridSpan w:val="2"/>
            <w:shd w:val="clear" w:color="auto" w:fill="FFFFFF" w:themeFill="background1"/>
          </w:tcPr>
          <w:p w14:paraId="10A70405" w14:textId="77777777" w:rsidR="00552968" w:rsidRPr="00A91DC7" w:rsidRDefault="00552968" w:rsidP="00A85B15">
            <w:pPr>
              <w:rPr>
                <w:rFonts w:eastAsia="Calibri" w:cstheme="minorHAnsi"/>
                <w:noProof/>
              </w:rPr>
            </w:pPr>
            <w:r w:rsidRPr="00A91DC7">
              <w:rPr>
                <w:rFonts w:eastAsia="Calibri" w:cstheme="minorHAnsi"/>
                <w:noProof/>
              </w:rPr>
              <w:t>After we receive the cars with their mileage and fuel, we start driving them. When we get to "</w:t>
            </w:r>
            <w:r w:rsidRPr="00A91DC7">
              <w:rPr>
                <w:rFonts w:eastAsia="Calibri" w:cstheme="minorHAnsi"/>
                <w:b/>
                <w:noProof/>
              </w:rPr>
              <w:t>Drive : Volkswagen Passat CC : 69 : 8</w:t>
            </w:r>
            <w:r w:rsidRPr="00A91DC7">
              <w:rPr>
                <w:rFonts w:eastAsia="Calibri" w:cstheme="minorHAnsi"/>
                <w:noProof/>
              </w:rPr>
              <w:t>" command, our program calculates that there is not enough fuel, and we print the appropriate message. Then we refuel the Audi A6 with 50 l of fuel and Revert the Mercedes with 500 kilometers.</w:t>
            </w:r>
          </w:p>
          <w:p w14:paraId="7251F500" w14:textId="77777777" w:rsidR="00552968" w:rsidRPr="00A91DC7" w:rsidRDefault="00552968" w:rsidP="00A85B15">
            <w:pPr>
              <w:rPr>
                <w:rFonts w:eastAsia="Calibri" w:cstheme="minorHAnsi"/>
                <w:noProof/>
              </w:rPr>
            </w:pPr>
            <w:r w:rsidRPr="00A91DC7">
              <w:rPr>
                <w:rFonts w:eastAsia="Calibri" w:cstheme="minorHAnsi"/>
                <w:noProof/>
              </w:rPr>
              <w:t xml:space="preserve">When we receive the "Revert : Audi A6 : 30000", we set its mileage to </w:t>
            </w:r>
            <w:r w:rsidRPr="00A91DC7">
              <w:rPr>
                <w:rFonts w:eastAsia="Calibri" w:cstheme="minorHAnsi"/>
                <w:b/>
                <w:noProof/>
              </w:rPr>
              <w:t>10000</w:t>
            </w:r>
            <w:r w:rsidRPr="00A91DC7">
              <w:rPr>
                <w:rFonts w:eastAsia="Calibri" w:cstheme="minorHAnsi"/>
                <w:noProof/>
              </w:rPr>
              <w:t xml:space="preserve"> km, because if the current mileage of the Audi is </w:t>
            </w:r>
            <w:r w:rsidRPr="00A91DC7">
              <w:rPr>
                <w:rFonts w:eastAsia="Calibri" w:cstheme="minorHAnsi"/>
                <w:b/>
                <w:noProof/>
              </w:rPr>
              <w:t>38543</w:t>
            </w:r>
            <w:r w:rsidRPr="00A91DC7">
              <w:rPr>
                <w:rFonts w:eastAsia="Calibri" w:cstheme="minorHAnsi"/>
                <w:noProof/>
              </w:rPr>
              <w:t xml:space="preserve"> kms and if we subtract </w:t>
            </w:r>
            <w:r w:rsidRPr="00A91DC7">
              <w:rPr>
                <w:rFonts w:eastAsia="Calibri" w:cstheme="minorHAnsi"/>
                <w:b/>
                <w:noProof/>
              </w:rPr>
              <w:t>30000</w:t>
            </w:r>
            <w:r w:rsidRPr="00A91DC7">
              <w:rPr>
                <w:rFonts w:eastAsia="Calibri" w:cstheme="minorHAnsi"/>
                <w:noProof/>
              </w:rPr>
              <w:t xml:space="preserve"> from it, we receive </w:t>
            </w:r>
            <w:r w:rsidRPr="00A91DC7">
              <w:rPr>
                <w:rFonts w:eastAsia="Calibri" w:cstheme="minorHAnsi"/>
                <w:b/>
                <w:noProof/>
              </w:rPr>
              <w:t>8543</w:t>
            </w:r>
            <w:r w:rsidRPr="00A91DC7">
              <w:rPr>
                <w:rFonts w:eastAsia="Calibri" w:cstheme="minorHAnsi"/>
                <w:noProof/>
              </w:rPr>
              <w:t xml:space="preserve"> kms, which is less than 10000 kms.</w:t>
            </w:r>
          </w:p>
          <w:p w14:paraId="4D310240" w14:textId="77777777" w:rsidR="00552968" w:rsidRPr="001913F1" w:rsidRDefault="00552968" w:rsidP="00A85B15">
            <w:pPr>
              <w:rPr>
                <w:rFonts w:ascii="Consolas" w:eastAsia="Calibri" w:hAnsi="Consolas" w:cs="Times New Roman"/>
                <w:noProof/>
              </w:rPr>
            </w:pPr>
            <w:r w:rsidRPr="00A91DC7">
              <w:rPr>
                <w:rFonts w:eastAsia="Calibri" w:cstheme="minorHAnsi"/>
                <w:noProof/>
              </w:rPr>
              <w:t>After all the commands, we print our current collection of cars with their current mileage and current fuel.</w:t>
            </w:r>
          </w:p>
        </w:tc>
      </w:tr>
      <w:tr w:rsidR="00552968" w:rsidRPr="0052043F" w14:paraId="5D6A4D85" w14:textId="77777777" w:rsidTr="00A85B15">
        <w:trPr>
          <w:trHeight w:val="348"/>
        </w:trPr>
        <w:tc>
          <w:tcPr>
            <w:tcW w:w="5411" w:type="dxa"/>
            <w:shd w:val="clear" w:color="auto" w:fill="D9D9D9" w:themeFill="background1" w:themeFillShade="D9"/>
          </w:tcPr>
          <w:p w14:paraId="10DA8D0C" w14:textId="77777777" w:rsidR="00552968" w:rsidRPr="0052043F" w:rsidRDefault="00552968" w:rsidP="00A85B15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5019" w:type="dxa"/>
            <w:shd w:val="clear" w:color="auto" w:fill="D9D9D9" w:themeFill="background1" w:themeFillShade="D9"/>
          </w:tcPr>
          <w:p w14:paraId="2B61AE59" w14:textId="77777777" w:rsidR="00552968" w:rsidRPr="0052043F" w:rsidRDefault="00552968" w:rsidP="00A85B1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552968" w:rsidRPr="0052043F" w14:paraId="22CFE5B0" w14:textId="77777777" w:rsidTr="00A85B15">
        <w:trPr>
          <w:trHeight w:val="5304"/>
        </w:trPr>
        <w:tc>
          <w:tcPr>
            <w:tcW w:w="5411" w:type="dxa"/>
          </w:tcPr>
          <w:p w14:paraId="522CC234" w14:textId="77777777" w:rsidR="00552968" w:rsidRPr="00636960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lastRenderedPageBreak/>
              <w:t>4</w:t>
            </w:r>
          </w:p>
          <w:p w14:paraId="1A232B65" w14:textId="77777777" w:rsidR="00552968" w:rsidRPr="00636960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Lamborghini Veneno|11111|74</w:t>
            </w:r>
          </w:p>
          <w:p w14:paraId="524487C0" w14:textId="77777777" w:rsidR="00552968" w:rsidRPr="00636960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Bugatti Veyron|12345|67</w:t>
            </w:r>
          </w:p>
          <w:p w14:paraId="2A18A439" w14:textId="77777777" w:rsidR="00552968" w:rsidRPr="00636960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Koenigsegg CCXR|67890|12</w:t>
            </w:r>
          </w:p>
          <w:p w14:paraId="0E60DF86" w14:textId="77777777" w:rsidR="00552968" w:rsidRPr="00636960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Aston Martin Valkryie|99900|50</w:t>
            </w:r>
          </w:p>
          <w:p w14:paraId="356BCFBA" w14:textId="77777777" w:rsidR="00552968" w:rsidRPr="00636960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Koenigsegg CCXR : 382 : 82</w:t>
            </w:r>
          </w:p>
          <w:p w14:paraId="040CE751" w14:textId="77777777" w:rsidR="00552968" w:rsidRPr="00636960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Aston Martin Valkryie : 99 : 23</w:t>
            </w:r>
          </w:p>
          <w:p w14:paraId="7E12D29B" w14:textId="77777777" w:rsidR="00552968" w:rsidRPr="00636960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Aston Martin Valkryie : 2 : 1</w:t>
            </w:r>
          </w:p>
          <w:p w14:paraId="33268FC0" w14:textId="77777777" w:rsidR="00552968" w:rsidRPr="00636960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fuel : Lamborghini Veneno : 40</w:t>
            </w:r>
          </w:p>
          <w:p w14:paraId="696593EF" w14:textId="77777777" w:rsidR="00552968" w:rsidRPr="00636960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vert : Bugatti Veyron : 2000</w:t>
            </w:r>
          </w:p>
          <w:p w14:paraId="78E93A32" w14:textId="77777777" w:rsidR="00552968" w:rsidRPr="0052043F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Stop</w:t>
            </w:r>
          </w:p>
        </w:tc>
        <w:tc>
          <w:tcPr>
            <w:tcW w:w="5019" w:type="dxa"/>
          </w:tcPr>
          <w:p w14:paraId="266A9277" w14:textId="77777777" w:rsidR="00552968" w:rsidRPr="008452DA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Not enough fuel to make that ride</w:t>
            </w:r>
          </w:p>
          <w:p w14:paraId="6181B446" w14:textId="77777777" w:rsidR="00552968" w:rsidRPr="008452DA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ston Martin Valkryie driven for 99 kilometers. 23 liters of fuel consumed.</w:t>
            </w:r>
          </w:p>
          <w:p w14:paraId="47EDC17D" w14:textId="77777777" w:rsidR="00552968" w:rsidRPr="008452DA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ston Martin Valkryie driven for 2 kilometers. 1 liters of fuel consumed.</w:t>
            </w:r>
          </w:p>
          <w:p w14:paraId="0724AD02" w14:textId="77777777" w:rsidR="00552968" w:rsidRPr="008452DA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Time to sell the Aston Martin Valkryie!</w:t>
            </w:r>
          </w:p>
          <w:p w14:paraId="250DDBFA" w14:textId="77777777" w:rsidR="00552968" w:rsidRPr="008452DA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Lamborghini Veneno refueled with 1 liters</w:t>
            </w:r>
          </w:p>
          <w:p w14:paraId="1FBCCCC8" w14:textId="77777777" w:rsidR="00552968" w:rsidRPr="008452DA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Bugatti Veyron mileage decreased by 2000 kilometers</w:t>
            </w:r>
          </w:p>
          <w:p w14:paraId="2908C8A9" w14:textId="77777777" w:rsidR="00552968" w:rsidRPr="008452DA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Lamborghini Veneno -&gt; Mileage: 11111 kms, Fuel in the tank: 75 lt.</w:t>
            </w:r>
          </w:p>
          <w:p w14:paraId="5106B11E" w14:textId="77777777" w:rsidR="00552968" w:rsidRPr="008452DA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Bugatti Veyron -&gt; Mileage: 10345 kms, Fuel in the tank: 67 lt.</w:t>
            </w:r>
          </w:p>
          <w:p w14:paraId="08C5AECF" w14:textId="77777777" w:rsidR="00552968" w:rsidRPr="0052043F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Koenigsegg CCXR -&gt; Mileage: 67890 kms, Fuel in the tank: 12 lt.</w:t>
            </w:r>
          </w:p>
        </w:tc>
      </w:tr>
    </w:tbl>
    <w:p w14:paraId="1CAB440B" w14:textId="77777777" w:rsidR="00552968" w:rsidRPr="0052043F" w:rsidRDefault="00552968" w:rsidP="00552968">
      <w:pPr>
        <w:pStyle w:val="Heading3"/>
        <w:rPr>
          <w:noProof/>
          <w:lang w:val="bg-BG"/>
        </w:rPr>
      </w:pPr>
      <w:r>
        <w:rPr>
          <w:noProof/>
        </w:rPr>
        <w:t>JS 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900"/>
        <w:gridCol w:w="4530"/>
      </w:tblGrid>
      <w:tr w:rsidR="00552968" w:rsidRPr="0052043F" w14:paraId="7DD8D0A7" w14:textId="77777777" w:rsidTr="00A85B15">
        <w:trPr>
          <w:trHeight w:val="348"/>
        </w:trPr>
        <w:tc>
          <w:tcPr>
            <w:tcW w:w="5670" w:type="dxa"/>
            <w:shd w:val="clear" w:color="auto" w:fill="D9D9D9" w:themeFill="background1" w:themeFillShade="D9"/>
          </w:tcPr>
          <w:p w14:paraId="715E08D3" w14:textId="77777777" w:rsidR="00552968" w:rsidRPr="0052043F" w:rsidRDefault="00552968" w:rsidP="00A85B15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4760" w:type="dxa"/>
            <w:shd w:val="clear" w:color="auto" w:fill="D9D9D9" w:themeFill="background1" w:themeFillShade="D9"/>
          </w:tcPr>
          <w:p w14:paraId="3F8574A6" w14:textId="77777777" w:rsidR="00552968" w:rsidRPr="0052043F" w:rsidRDefault="00552968" w:rsidP="00A85B1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552968" w:rsidRPr="0052043F" w14:paraId="09C106EE" w14:textId="77777777" w:rsidTr="00A85B15">
        <w:trPr>
          <w:trHeight w:val="1799"/>
        </w:trPr>
        <w:tc>
          <w:tcPr>
            <w:tcW w:w="5670" w:type="dxa"/>
          </w:tcPr>
          <w:p w14:paraId="01C99A65" w14:textId="77777777" w:rsidR="00552968" w:rsidRPr="00146B8A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[</w:t>
            </w:r>
          </w:p>
          <w:p w14:paraId="2E34D4C2" w14:textId="77777777" w:rsidR="00552968" w:rsidRPr="00146B8A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3',</w:t>
            </w:r>
          </w:p>
          <w:p w14:paraId="3BD2D592" w14:textId="77777777" w:rsidR="00552968" w:rsidRPr="00146B8A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Audi A6|38000|62',</w:t>
            </w:r>
          </w:p>
          <w:p w14:paraId="22580A46" w14:textId="77777777" w:rsidR="00552968" w:rsidRPr="00146B8A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Mercedes CLS|11000|35',</w:t>
            </w:r>
          </w:p>
          <w:p w14:paraId="268ED6CE" w14:textId="77777777" w:rsidR="00552968" w:rsidRPr="00146B8A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Volkswagen Passat CC|45678|5',</w:t>
            </w:r>
          </w:p>
          <w:p w14:paraId="50D3593A" w14:textId="77777777" w:rsidR="00552968" w:rsidRPr="00146B8A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Drive : Audi A6 : 543 : 47',</w:t>
            </w:r>
          </w:p>
          <w:p w14:paraId="5712EF58" w14:textId="77777777" w:rsidR="00552968" w:rsidRPr="00146B8A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Drive : Mercedes CLS : 94 : 11',</w:t>
            </w:r>
          </w:p>
          <w:p w14:paraId="0C74E4AE" w14:textId="77777777" w:rsidR="00552968" w:rsidRPr="00146B8A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Drive : Volkswagen Passat CC : 69 : 8',</w:t>
            </w:r>
          </w:p>
          <w:p w14:paraId="7B75954A" w14:textId="77777777" w:rsidR="00552968" w:rsidRPr="00146B8A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Refuel : Audi A6 : 50',</w:t>
            </w:r>
          </w:p>
          <w:p w14:paraId="68ED2CEB" w14:textId="77777777" w:rsidR="00552968" w:rsidRPr="00146B8A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Revert : Mercedes CLS : 500',</w:t>
            </w:r>
          </w:p>
          <w:p w14:paraId="6DE12915" w14:textId="77777777" w:rsidR="00552968" w:rsidRPr="00146B8A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Revert : Audi A6 : 30000',</w:t>
            </w:r>
          </w:p>
          <w:p w14:paraId="71F1F22D" w14:textId="77777777" w:rsidR="00552968" w:rsidRPr="00146B8A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lastRenderedPageBreak/>
              <w:t xml:space="preserve">  'Stop'</w:t>
            </w:r>
          </w:p>
          <w:p w14:paraId="69E4A9BF" w14:textId="77777777" w:rsidR="00552968" w:rsidRPr="0052043F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4760" w:type="dxa"/>
          </w:tcPr>
          <w:p w14:paraId="0450F8E7" w14:textId="77777777" w:rsidR="00552968" w:rsidRPr="008452DA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lastRenderedPageBreak/>
              <w:t>Audi A6 driven for 543 kilometers. 47 liters of fuel consumed.</w:t>
            </w:r>
          </w:p>
          <w:p w14:paraId="31697AB4" w14:textId="77777777" w:rsidR="00552968" w:rsidRPr="008452DA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Mercedes CLS driven for 94 kilometers. 11 liters of fuel consumed.</w:t>
            </w:r>
          </w:p>
          <w:p w14:paraId="36951B7D" w14:textId="77777777" w:rsidR="00552968" w:rsidRPr="008452DA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Not enough fuel to make that ride</w:t>
            </w:r>
          </w:p>
          <w:p w14:paraId="114C6AEC" w14:textId="77777777" w:rsidR="00552968" w:rsidRPr="008452DA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udi A6 refueled with 50 liters</w:t>
            </w:r>
          </w:p>
          <w:p w14:paraId="3BAE916A" w14:textId="77777777" w:rsidR="00552968" w:rsidRPr="008452DA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Mercedes CLS mileage decreased by 500 kilometers</w:t>
            </w:r>
          </w:p>
          <w:p w14:paraId="330D5365" w14:textId="77777777" w:rsidR="00552968" w:rsidRPr="008452DA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udi A6 -&gt; Mileage: 10000 kms, Fuel in the tank: 65 lt.</w:t>
            </w:r>
          </w:p>
          <w:p w14:paraId="214512E6" w14:textId="77777777" w:rsidR="00552968" w:rsidRPr="008452DA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lastRenderedPageBreak/>
              <w:t>Mercedes CLS -&gt; Mileage: 10594 kms, Fuel in the tank: 24 lt.</w:t>
            </w:r>
          </w:p>
          <w:p w14:paraId="71F2C6C9" w14:textId="77777777" w:rsidR="00552968" w:rsidRPr="0052043F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Volkswagen Passat CC -&gt; Mileage: 45678 kms, Fuel in the tank: 5 lt.</w:t>
            </w:r>
          </w:p>
        </w:tc>
      </w:tr>
      <w:tr w:rsidR="00552968" w:rsidRPr="0052043F" w14:paraId="509A24AF" w14:textId="77777777" w:rsidTr="00A85B15">
        <w:trPr>
          <w:trHeight w:val="561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4D33A051" w14:textId="77777777" w:rsidR="00552968" w:rsidRPr="0052043F" w:rsidRDefault="00552968" w:rsidP="00A85B15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 w:rsidRPr="0052043F">
              <w:rPr>
                <w:rFonts w:cstheme="minorHAnsi"/>
                <w:b/>
                <w:szCs w:val="24"/>
              </w:rPr>
              <w:lastRenderedPageBreak/>
              <w:t>Comments</w:t>
            </w:r>
          </w:p>
        </w:tc>
      </w:tr>
      <w:tr w:rsidR="00552968" w:rsidRPr="0052043F" w14:paraId="2A9FD8BF" w14:textId="77777777" w:rsidTr="00A85B15">
        <w:trPr>
          <w:trHeight w:val="930"/>
        </w:trPr>
        <w:tc>
          <w:tcPr>
            <w:tcW w:w="0" w:type="auto"/>
            <w:gridSpan w:val="2"/>
            <w:shd w:val="clear" w:color="auto" w:fill="FFFFFF" w:themeFill="background1"/>
          </w:tcPr>
          <w:p w14:paraId="447E1E92" w14:textId="77777777" w:rsidR="00552968" w:rsidRPr="00C30FE3" w:rsidRDefault="00552968" w:rsidP="00A85B15">
            <w:pPr>
              <w:rPr>
                <w:rFonts w:eastAsia="Calibri" w:cstheme="minorHAnsi"/>
                <w:noProof/>
              </w:rPr>
            </w:pPr>
            <w:r w:rsidRPr="00C30FE3">
              <w:rPr>
                <w:rFonts w:eastAsia="Calibri" w:cstheme="minorHAnsi"/>
                <w:noProof/>
              </w:rPr>
              <w:t>After we receive the cars with their mileage and fuel, we start driving them. When we get to "</w:t>
            </w:r>
            <w:r w:rsidRPr="00C30FE3">
              <w:rPr>
                <w:rFonts w:eastAsia="Calibri" w:cstheme="minorHAnsi"/>
                <w:b/>
                <w:noProof/>
              </w:rPr>
              <w:t>Drive : Volkswagen Passat CC : 69 : 8</w:t>
            </w:r>
            <w:r w:rsidRPr="00C30FE3">
              <w:rPr>
                <w:rFonts w:eastAsia="Calibri" w:cstheme="minorHAnsi"/>
                <w:noProof/>
              </w:rPr>
              <w:t>" command, our program calculates that there is not enough fuel</w:t>
            </w:r>
            <w:r>
              <w:rPr>
                <w:rFonts w:eastAsia="Calibri" w:cstheme="minorHAnsi"/>
                <w:noProof/>
              </w:rPr>
              <w:t>,0</w:t>
            </w:r>
            <w:r w:rsidRPr="00C30FE3">
              <w:rPr>
                <w:rFonts w:eastAsia="Calibri" w:cstheme="minorHAnsi"/>
                <w:noProof/>
              </w:rPr>
              <w:t xml:space="preserve"> and we print the appropriate message. Then we refuel the Audi A6 with 50 l of fuel and Revert the Mercedes with 500 kilometers.</w:t>
            </w:r>
          </w:p>
          <w:p w14:paraId="3567AE71" w14:textId="77777777" w:rsidR="00552968" w:rsidRPr="00C30FE3" w:rsidRDefault="00552968" w:rsidP="00A85B15">
            <w:pPr>
              <w:rPr>
                <w:rFonts w:eastAsia="Calibri" w:cstheme="minorHAnsi"/>
                <w:noProof/>
              </w:rPr>
            </w:pPr>
            <w:r w:rsidRPr="00C30FE3">
              <w:rPr>
                <w:rFonts w:eastAsia="Calibri" w:cstheme="minorHAnsi"/>
                <w:noProof/>
              </w:rPr>
              <w:t xml:space="preserve">When we receive the "Revert : Audi A6 : 30000", we set its mileage to </w:t>
            </w:r>
            <w:r w:rsidRPr="00C30FE3">
              <w:rPr>
                <w:rFonts w:eastAsia="Calibri" w:cstheme="minorHAnsi"/>
                <w:b/>
                <w:noProof/>
              </w:rPr>
              <w:t>10000</w:t>
            </w:r>
            <w:r w:rsidRPr="00C30FE3">
              <w:rPr>
                <w:rFonts w:eastAsia="Calibri" w:cstheme="minorHAnsi"/>
                <w:noProof/>
              </w:rPr>
              <w:t xml:space="preserve"> km, because if the current mileage of the Audi is </w:t>
            </w:r>
            <w:r w:rsidRPr="00C30FE3">
              <w:rPr>
                <w:rFonts w:eastAsia="Calibri" w:cstheme="minorHAnsi"/>
                <w:b/>
                <w:noProof/>
              </w:rPr>
              <w:t>38543</w:t>
            </w:r>
            <w:r w:rsidRPr="00C30FE3">
              <w:rPr>
                <w:rFonts w:eastAsia="Calibri" w:cstheme="minorHAnsi"/>
                <w:noProof/>
              </w:rPr>
              <w:t xml:space="preserve"> kms and if we subtract </w:t>
            </w:r>
            <w:r w:rsidRPr="00C30FE3">
              <w:rPr>
                <w:rFonts w:eastAsia="Calibri" w:cstheme="minorHAnsi"/>
                <w:b/>
                <w:noProof/>
              </w:rPr>
              <w:t>30000</w:t>
            </w:r>
            <w:r w:rsidRPr="00C30FE3">
              <w:rPr>
                <w:rFonts w:eastAsia="Calibri" w:cstheme="minorHAnsi"/>
                <w:noProof/>
              </w:rPr>
              <w:t xml:space="preserve"> from it, we receive </w:t>
            </w:r>
            <w:r w:rsidRPr="00C30FE3">
              <w:rPr>
                <w:rFonts w:eastAsia="Calibri" w:cstheme="minorHAnsi"/>
                <w:b/>
                <w:noProof/>
              </w:rPr>
              <w:t>8543</w:t>
            </w:r>
            <w:r w:rsidRPr="00C30FE3">
              <w:rPr>
                <w:rFonts w:eastAsia="Calibri" w:cstheme="minorHAnsi"/>
                <w:noProof/>
              </w:rPr>
              <w:t xml:space="preserve"> kms, which is less than 10000 kms.</w:t>
            </w:r>
          </w:p>
          <w:p w14:paraId="659BF200" w14:textId="77777777" w:rsidR="00552968" w:rsidRPr="001913F1" w:rsidRDefault="00552968" w:rsidP="00A85B15">
            <w:pPr>
              <w:rPr>
                <w:rFonts w:ascii="Consolas" w:eastAsia="Calibri" w:hAnsi="Consolas" w:cs="Times New Roman"/>
                <w:noProof/>
              </w:rPr>
            </w:pPr>
            <w:r w:rsidRPr="00C30FE3">
              <w:rPr>
                <w:rFonts w:eastAsia="Calibri" w:cstheme="minorHAnsi"/>
                <w:noProof/>
              </w:rPr>
              <w:t>After all the commands, we print our current collection of cars with their current mileage and current fuel.</w:t>
            </w:r>
          </w:p>
        </w:tc>
      </w:tr>
      <w:tr w:rsidR="00552968" w:rsidRPr="0052043F" w14:paraId="12AC6F60" w14:textId="77777777" w:rsidTr="00A85B15">
        <w:trPr>
          <w:trHeight w:val="348"/>
        </w:trPr>
        <w:tc>
          <w:tcPr>
            <w:tcW w:w="5670" w:type="dxa"/>
            <w:shd w:val="clear" w:color="auto" w:fill="D9D9D9" w:themeFill="background1" w:themeFillShade="D9"/>
          </w:tcPr>
          <w:p w14:paraId="514ADCB2" w14:textId="77777777" w:rsidR="00552968" w:rsidRPr="0052043F" w:rsidRDefault="00552968" w:rsidP="00A85B15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4760" w:type="dxa"/>
            <w:shd w:val="clear" w:color="auto" w:fill="D9D9D9" w:themeFill="background1" w:themeFillShade="D9"/>
          </w:tcPr>
          <w:p w14:paraId="4001732E" w14:textId="77777777" w:rsidR="00552968" w:rsidRPr="0052043F" w:rsidRDefault="00552968" w:rsidP="00A85B1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552968" w:rsidRPr="0052043F" w14:paraId="0BBD8BBA" w14:textId="77777777" w:rsidTr="00A85B15">
        <w:trPr>
          <w:trHeight w:val="5304"/>
        </w:trPr>
        <w:tc>
          <w:tcPr>
            <w:tcW w:w="5670" w:type="dxa"/>
          </w:tcPr>
          <w:p w14:paraId="7C396A2C" w14:textId="77777777" w:rsidR="00552968" w:rsidRPr="00146B8A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[</w:t>
            </w:r>
          </w:p>
          <w:p w14:paraId="41AB11F2" w14:textId="77777777" w:rsidR="00552968" w:rsidRPr="00146B8A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4',</w:t>
            </w:r>
          </w:p>
          <w:p w14:paraId="5ADC4369" w14:textId="77777777" w:rsidR="00552968" w:rsidRPr="00146B8A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Lamborghini Veneno|11111|74',</w:t>
            </w:r>
          </w:p>
          <w:p w14:paraId="4F12EC75" w14:textId="77777777" w:rsidR="00552968" w:rsidRPr="00146B8A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Bugatti Veyron|12345|67',</w:t>
            </w:r>
          </w:p>
          <w:p w14:paraId="24063220" w14:textId="77777777" w:rsidR="00552968" w:rsidRPr="00146B8A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Koenigsegg CCXR|67890|12',</w:t>
            </w:r>
          </w:p>
          <w:p w14:paraId="1CBDC580" w14:textId="77777777" w:rsidR="00552968" w:rsidRPr="00146B8A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Aston Martin Valkryie|99900|50',</w:t>
            </w:r>
          </w:p>
          <w:p w14:paraId="374E8B1A" w14:textId="77777777" w:rsidR="00552968" w:rsidRPr="00146B8A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Drive : Koenigsegg CCXR : 382 : 82',</w:t>
            </w:r>
          </w:p>
          <w:p w14:paraId="5B3B48D9" w14:textId="77777777" w:rsidR="00552968" w:rsidRPr="00146B8A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Drive : Aston Martin Valkryie : 99 : 23',</w:t>
            </w:r>
          </w:p>
          <w:p w14:paraId="0C6695F6" w14:textId="77777777" w:rsidR="00552968" w:rsidRPr="00146B8A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Drive : Aston Martin Valkryie : 2 : 1',</w:t>
            </w:r>
          </w:p>
          <w:p w14:paraId="5693ABC6" w14:textId="77777777" w:rsidR="00552968" w:rsidRPr="00146B8A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Refuel : Lamborghini Veneno : 40',</w:t>
            </w:r>
          </w:p>
          <w:p w14:paraId="7A31A79D" w14:textId="77777777" w:rsidR="00552968" w:rsidRPr="00146B8A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Revert : Bugatti Veyron : 2000',</w:t>
            </w:r>
          </w:p>
          <w:p w14:paraId="5DF82653" w14:textId="77777777" w:rsidR="00552968" w:rsidRPr="00146B8A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Stop'</w:t>
            </w:r>
          </w:p>
          <w:p w14:paraId="13E31466" w14:textId="77777777" w:rsidR="00552968" w:rsidRPr="0052043F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4760" w:type="dxa"/>
          </w:tcPr>
          <w:p w14:paraId="09924328" w14:textId="77777777" w:rsidR="00552968" w:rsidRPr="008452DA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Not enough fuel to make that ride</w:t>
            </w:r>
          </w:p>
          <w:p w14:paraId="4B270E8D" w14:textId="77777777" w:rsidR="00552968" w:rsidRPr="008452DA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ston Martin Valkryie driven for 99 kilometers. 23 liters of fuel consumed.</w:t>
            </w:r>
          </w:p>
          <w:p w14:paraId="346619D4" w14:textId="77777777" w:rsidR="00552968" w:rsidRPr="008452DA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ston Martin Valkryie driven for 2 kilometers. 1 liters of fuel consumed.</w:t>
            </w:r>
          </w:p>
          <w:p w14:paraId="4BF9B55A" w14:textId="77777777" w:rsidR="00552968" w:rsidRPr="008452DA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Time to sell the Aston Martin Valkryie!</w:t>
            </w:r>
          </w:p>
          <w:p w14:paraId="45AF27A5" w14:textId="77777777" w:rsidR="00552968" w:rsidRPr="008452DA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Lamborghini Veneno refueled with 1 liters</w:t>
            </w:r>
          </w:p>
          <w:p w14:paraId="6B90B8A2" w14:textId="77777777" w:rsidR="00552968" w:rsidRPr="008452DA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Bugatti Veyron mileage decreased by 2000 kilometers</w:t>
            </w:r>
          </w:p>
          <w:p w14:paraId="2A081AEF" w14:textId="77777777" w:rsidR="00552968" w:rsidRPr="008452DA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Lamborghini Veneno -&gt; Mileage: 11111 kms, Fuel in the tank: 75 lt.</w:t>
            </w:r>
          </w:p>
          <w:p w14:paraId="13FE14E0" w14:textId="77777777" w:rsidR="00552968" w:rsidRPr="008452DA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Bugatti Veyron -&gt; Mileage: 10345 kms, Fuel in the tank: 67 lt.</w:t>
            </w:r>
          </w:p>
          <w:p w14:paraId="157384E2" w14:textId="77777777" w:rsidR="00552968" w:rsidRPr="0052043F" w:rsidRDefault="00552968" w:rsidP="00A85B1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Koenigsegg CCXR -&gt; Mileage: 67890 kms, Fuel in the tank: 12 lt.</w:t>
            </w:r>
          </w:p>
        </w:tc>
      </w:tr>
    </w:tbl>
    <w:p w14:paraId="263E83C2" w14:textId="77777777" w:rsidR="00552968" w:rsidRPr="00151034" w:rsidRDefault="00552968" w:rsidP="00151034"/>
    <w:sectPr w:rsidR="00552968" w:rsidRPr="00151034" w:rsidSect="009254B7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4A27AF" w14:textId="77777777" w:rsidR="006577E3" w:rsidRDefault="006577E3" w:rsidP="008068A2">
      <w:pPr>
        <w:spacing w:after="0" w:line="240" w:lineRule="auto"/>
      </w:pPr>
      <w:r>
        <w:separator/>
      </w:r>
    </w:p>
  </w:endnote>
  <w:endnote w:type="continuationSeparator" w:id="0">
    <w:p w14:paraId="4EF8F09C" w14:textId="77777777" w:rsidR="006577E3" w:rsidRDefault="006577E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AFCCA" w14:textId="77777777" w:rsidR="00DE52C8" w:rsidRDefault="00DE52C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973FE0" w14:textId="77777777" w:rsidR="00DE52C8" w:rsidRDefault="00DE52C8" w:rsidP="00DE52C8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1AB62C95" wp14:editId="59D9100B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F2B7039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77494D82" wp14:editId="522F7A6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6F1B0639" w14:textId="70FE9888" w:rsidR="00DE52C8" w:rsidRDefault="00DE52C8" w:rsidP="00DE52C8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7ACABC34" w14:textId="77777777" w:rsidR="00DE52C8" w:rsidRDefault="00DE52C8" w:rsidP="00DE52C8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EA30EB3" wp14:editId="6077D3F3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00AF2D5" wp14:editId="6F12C23F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DB2E83E" wp14:editId="13846805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99744F5" wp14:editId="1B3D4D3D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9C8D5A9" wp14:editId="48B96639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B936A88" wp14:editId="316AA45F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330967E" wp14:editId="5A0A52A3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9112283" wp14:editId="0165D9A1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B5AA764" wp14:editId="1FD4801F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7494D82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" filled="f" stroked="f" strokeweight=".26mm">
              <v:textbox inset=".49mm,1.2mm,.49mm,.49mm">
                <w:txbxContent>
                  <w:p w14:paraId="6F1B0639" w14:textId="70FE9888" w:rsidR="00DE52C8" w:rsidRDefault="00DE52C8" w:rsidP="00DE52C8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3" w:name="_Hlk24191091"/>
                    <w:bookmarkEnd w:id="3"/>
                  </w:p>
                  <w:p w14:paraId="7ACABC34" w14:textId="77777777" w:rsidR="00DE52C8" w:rsidRDefault="00DE52C8" w:rsidP="00DE52C8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EA30EB3" wp14:editId="6077D3F3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00AF2D5" wp14:editId="6F12C23F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DB2E83E" wp14:editId="13846805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99744F5" wp14:editId="1B3D4D3D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9C8D5A9" wp14:editId="48B96639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B936A88" wp14:editId="316AA45F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330967E" wp14:editId="5A0A52A3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9112283" wp14:editId="0165D9A1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B5AA764" wp14:editId="1FD4801F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0278675E" wp14:editId="6022245D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643ED92" w14:textId="77777777" w:rsidR="00DE52C8" w:rsidRDefault="00DE52C8" w:rsidP="00DE52C8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278675E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" filled="f" stroked="f" strokeweight=".18mm">
              <v:textbox inset=".49mm,0,0,0">
                <w:txbxContent>
                  <w:p w14:paraId="3643ED92" w14:textId="77777777" w:rsidR="00DE52C8" w:rsidRDefault="00DE52C8" w:rsidP="00DE52C8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18D9EBDE" wp14:editId="7B3A533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6FDB861" w14:textId="77777777" w:rsidR="00DE52C8" w:rsidRDefault="00DE52C8" w:rsidP="00DE52C8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8D9EBDE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" filled="f" stroked="f" strokeweight=".18mm">
              <v:textbox inset="0,0,0,0">
                <w:txbxContent>
                  <w:p w14:paraId="66FDB861" w14:textId="77777777" w:rsidR="00DE52C8" w:rsidRDefault="00DE52C8" w:rsidP="00DE52C8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0797BF07" wp14:editId="638812D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6230F5A4" w:rsidR="00057148" w:rsidRPr="00DE52C8" w:rsidRDefault="00057148" w:rsidP="00DE52C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32C3AE" w14:textId="77777777" w:rsidR="00DE52C8" w:rsidRDefault="00DE52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AD71CF" w14:textId="77777777" w:rsidR="006577E3" w:rsidRDefault="006577E3" w:rsidP="008068A2">
      <w:pPr>
        <w:spacing w:after="0" w:line="240" w:lineRule="auto"/>
      </w:pPr>
      <w:r>
        <w:separator/>
      </w:r>
    </w:p>
  </w:footnote>
  <w:footnote w:type="continuationSeparator" w:id="0">
    <w:p w14:paraId="36608A9B" w14:textId="77777777" w:rsidR="006577E3" w:rsidRDefault="006577E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6B72D" w14:textId="77777777" w:rsidR="00DE52C8" w:rsidRDefault="00DE52C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25606C" w14:textId="77777777" w:rsidR="00DE52C8" w:rsidRDefault="00DE52C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D2F9A"/>
    <w:multiLevelType w:val="hybridMultilevel"/>
    <w:tmpl w:val="B0927A8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577E6F"/>
    <w:multiLevelType w:val="hybridMultilevel"/>
    <w:tmpl w:val="A8A2C3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7F2A49"/>
    <w:multiLevelType w:val="hybridMultilevel"/>
    <w:tmpl w:val="DA7456A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F1180A"/>
    <w:multiLevelType w:val="hybridMultilevel"/>
    <w:tmpl w:val="D612FE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AA4A30"/>
    <w:multiLevelType w:val="hybridMultilevel"/>
    <w:tmpl w:val="912486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4A6B16"/>
    <w:multiLevelType w:val="hybridMultilevel"/>
    <w:tmpl w:val="EB7A67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D92145"/>
    <w:multiLevelType w:val="hybridMultilevel"/>
    <w:tmpl w:val="24B828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1D644D"/>
    <w:multiLevelType w:val="hybridMultilevel"/>
    <w:tmpl w:val="78608D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EF1789"/>
    <w:multiLevelType w:val="hybridMultilevel"/>
    <w:tmpl w:val="1416EB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D92805"/>
    <w:multiLevelType w:val="hybridMultilevel"/>
    <w:tmpl w:val="E9B442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12595F"/>
    <w:multiLevelType w:val="hybridMultilevel"/>
    <w:tmpl w:val="456E00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AB7CE6"/>
    <w:multiLevelType w:val="hybridMultilevel"/>
    <w:tmpl w:val="C884EE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540C6B"/>
    <w:multiLevelType w:val="hybridMultilevel"/>
    <w:tmpl w:val="2BCE02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CB075C"/>
    <w:multiLevelType w:val="hybridMultilevel"/>
    <w:tmpl w:val="F6AAA08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C81B98"/>
    <w:multiLevelType w:val="hybridMultilevel"/>
    <w:tmpl w:val="E6F844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51454E"/>
    <w:multiLevelType w:val="hybridMultilevel"/>
    <w:tmpl w:val="0E6A4D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E555506"/>
    <w:multiLevelType w:val="hybridMultilevel"/>
    <w:tmpl w:val="07C6B9B6"/>
    <w:lvl w:ilvl="0" w:tplc="BDBA317E">
      <w:numFmt w:val="bullet"/>
      <w:lvlText w:val="-"/>
      <w:lvlJc w:val="left"/>
      <w:pPr>
        <w:ind w:left="465" w:hanging="360"/>
      </w:pPr>
      <w:rPr>
        <w:rFonts w:ascii="Consolas" w:eastAsia="Calibri" w:hAnsi="Consolas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num w:numId="1" w16cid:durableId="1721979564">
    <w:abstractNumId w:val="4"/>
  </w:num>
  <w:num w:numId="2" w16cid:durableId="1023478524">
    <w:abstractNumId w:val="5"/>
  </w:num>
  <w:num w:numId="3" w16cid:durableId="773130804">
    <w:abstractNumId w:val="16"/>
  </w:num>
  <w:num w:numId="4" w16cid:durableId="570849536">
    <w:abstractNumId w:val="17"/>
  </w:num>
  <w:num w:numId="5" w16cid:durableId="469589687">
    <w:abstractNumId w:val="8"/>
  </w:num>
  <w:num w:numId="6" w16cid:durableId="1951469891">
    <w:abstractNumId w:val="20"/>
  </w:num>
  <w:num w:numId="7" w16cid:durableId="1919905685">
    <w:abstractNumId w:val="23"/>
  </w:num>
  <w:num w:numId="8" w16cid:durableId="749349226">
    <w:abstractNumId w:val="11"/>
  </w:num>
  <w:num w:numId="9" w16cid:durableId="1957172573">
    <w:abstractNumId w:val="10"/>
  </w:num>
  <w:num w:numId="10" w16cid:durableId="1315722283">
    <w:abstractNumId w:val="14"/>
  </w:num>
  <w:num w:numId="11" w16cid:durableId="1452550063">
    <w:abstractNumId w:val="12"/>
  </w:num>
  <w:num w:numId="12" w16cid:durableId="2027630483">
    <w:abstractNumId w:val="13"/>
  </w:num>
  <w:num w:numId="13" w16cid:durableId="573005361">
    <w:abstractNumId w:val="9"/>
  </w:num>
  <w:num w:numId="14" w16cid:durableId="2033413361">
    <w:abstractNumId w:val="0"/>
  </w:num>
  <w:num w:numId="15" w16cid:durableId="1575050430">
    <w:abstractNumId w:val="6"/>
  </w:num>
  <w:num w:numId="16" w16cid:durableId="415175877">
    <w:abstractNumId w:val="7"/>
  </w:num>
  <w:num w:numId="17" w16cid:durableId="878855947">
    <w:abstractNumId w:val="22"/>
  </w:num>
  <w:num w:numId="18" w16cid:durableId="667902987">
    <w:abstractNumId w:val="18"/>
  </w:num>
  <w:num w:numId="19" w16cid:durableId="1654219985">
    <w:abstractNumId w:val="3"/>
  </w:num>
  <w:num w:numId="20" w16cid:durableId="2085643155">
    <w:abstractNumId w:val="1"/>
  </w:num>
  <w:num w:numId="21" w16cid:durableId="1562056733">
    <w:abstractNumId w:val="2"/>
  </w:num>
  <w:num w:numId="22" w16cid:durableId="81875227">
    <w:abstractNumId w:val="19"/>
  </w:num>
  <w:num w:numId="23" w16cid:durableId="782460597">
    <w:abstractNumId w:val="21"/>
  </w:num>
  <w:num w:numId="24" w16cid:durableId="181163382">
    <w:abstractNumId w:val="1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NzcxMjUzsDA3NTVX0lEKTi0uzszPAykwqgUAv8zUuCwAAAA="/>
  </w:docVars>
  <w:rsids>
    <w:rsidRoot w:val="008068A2"/>
    <w:rsid w:val="000006BB"/>
    <w:rsid w:val="00002C1C"/>
    <w:rsid w:val="000065D2"/>
    <w:rsid w:val="000068FB"/>
    <w:rsid w:val="00007044"/>
    <w:rsid w:val="00011ECB"/>
    <w:rsid w:val="00023DC6"/>
    <w:rsid w:val="00025F04"/>
    <w:rsid w:val="00027690"/>
    <w:rsid w:val="00032E2C"/>
    <w:rsid w:val="00046682"/>
    <w:rsid w:val="000478D4"/>
    <w:rsid w:val="00053E2B"/>
    <w:rsid w:val="000547AB"/>
    <w:rsid w:val="00057148"/>
    <w:rsid w:val="00064D15"/>
    <w:rsid w:val="00086727"/>
    <w:rsid w:val="00096159"/>
    <w:rsid w:val="00097052"/>
    <w:rsid w:val="000A22B5"/>
    <w:rsid w:val="000A55B2"/>
    <w:rsid w:val="000A6794"/>
    <w:rsid w:val="000B39E6"/>
    <w:rsid w:val="000B56F0"/>
    <w:rsid w:val="000C412C"/>
    <w:rsid w:val="000D38B8"/>
    <w:rsid w:val="000D4E6A"/>
    <w:rsid w:val="000D5DED"/>
    <w:rsid w:val="000E2AA4"/>
    <w:rsid w:val="000E77B2"/>
    <w:rsid w:val="000F2F0E"/>
    <w:rsid w:val="000F5D4E"/>
    <w:rsid w:val="0010313B"/>
    <w:rsid w:val="00103906"/>
    <w:rsid w:val="0010752B"/>
    <w:rsid w:val="0012277F"/>
    <w:rsid w:val="00122956"/>
    <w:rsid w:val="00124551"/>
    <w:rsid w:val="0012577E"/>
    <w:rsid w:val="001261B9"/>
    <w:rsid w:val="001275B9"/>
    <w:rsid w:val="0013479B"/>
    <w:rsid w:val="0014070D"/>
    <w:rsid w:val="00142C75"/>
    <w:rsid w:val="001473E1"/>
    <w:rsid w:val="00147AED"/>
    <w:rsid w:val="00151034"/>
    <w:rsid w:val="00152C18"/>
    <w:rsid w:val="0016035B"/>
    <w:rsid w:val="001607B0"/>
    <w:rsid w:val="001619DF"/>
    <w:rsid w:val="00163729"/>
    <w:rsid w:val="001645B3"/>
    <w:rsid w:val="00164CDC"/>
    <w:rsid w:val="00165035"/>
    <w:rsid w:val="001660F0"/>
    <w:rsid w:val="001679B6"/>
    <w:rsid w:val="00167CF1"/>
    <w:rsid w:val="00170444"/>
    <w:rsid w:val="00171021"/>
    <w:rsid w:val="001720E9"/>
    <w:rsid w:val="00173721"/>
    <w:rsid w:val="0017733F"/>
    <w:rsid w:val="00180400"/>
    <w:rsid w:val="001837BD"/>
    <w:rsid w:val="00183A2C"/>
    <w:rsid w:val="00190BE7"/>
    <w:rsid w:val="00196A31"/>
    <w:rsid w:val="00197FB8"/>
    <w:rsid w:val="001A6728"/>
    <w:rsid w:val="001B2A13"/>
    <w:rsid w:val="001B448E"/>
    <w:rsid w:val="001B7060"/>
    <w:rsid w:val="001C1FCD"/>
    <w:rsid w:val="001D2464"/>
    <w:rsid w:val="001E0B05"/>
    <w:rsid w:val="001E1161"/>
    <w:rsid w:val="001E3FEF"/>
    <w:rsid w:val="001F24D6"/>
    <w:rsid w:val="001F2D33"/>
    <w:rsid w:val="001F43CC"/>
    <w:rsid w:val="002011E4"/>
    <w:rsid w:val="00202683"/>
    <w:rsid w:val="00203D84"/>
    <w:rsid w:val="00210CD7"/>
    <w:rsid w:val="00215FCE"/>
    <w:rsid w:val="002166D6"/>
    <w:rsid w:val="0022644A"/>
    <w:rsid w:val="00231105"/>
    <w:rsid w:val="00231C29"/>
    <w:rsid w:val="002326A7"/>
    <w:rsid w:val="00244E59"/>
    <w:rsid w:val="0025151A"/>
    <w:rsid w:val="00255B7B"/>
    <w:rsid w:val="00264287"/>
    <w:rsid w:val="0026542E"/>
    <w:rsid w:val="0026589D"/>
    <w:rsid w:val="002664E1"/>
    <w:rsid w:val="002674C4"/>
    <w:rsid w:val="0026759D"/>
    <w:rsid w:val="002730D3"/>
    <w:rsid w:val="00276A0C"/>
    <w:rsid w:val="002812C3"/>
    <w:rsid w:val="002819B5"/>
    <w:rsid w:val="00282D8C"/>
    <w:rsid w:val="00286C2D"/>
    <w:rsid w:val="00292025"/>
    <w:rsid w:val="002A0252"/>
    <w:rsid w:val="002A2D2D"/>
    <w:rsid w:val="002B2581"/>
    <w:rsid w:val="002B3AA1"/>
    <w:rsid w:val="002B5D86"/>
    <w:rsid w:val="002C0D27"/>
    <w:rsid w:val="002C0E2D"/>
    <w:rsid w:val="002C71C6"/>
    <w:rsid w:val="002F4C95"/>
    <w:rsid w:val="002F5BD7"/>
    <w:rsid w:val="00300744"/>
    <w:rsid w:val="00301AF2"/>
    <w:rsid w:val="00302EEE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2EDF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6A53"/>
    <w:rsid w:val="003C061B"/>
    <w:rsid w:val="003C21BD"/>
    <w:rsid w:val="003D4229"/>
    <w:rsid w:val="003D7A4D"/>
    <w:rsid w:val="003E1013"/>
    <w:rsid w:val="003E167F"/>
    <w:rsid w:val="003E2A3C"/>
    <w:rsid w:val="003E2F33"/>
    <w:rsid w:val="003E6BFB"/>
    <w:rsid w:val="003F1864"/>
    <w:rsid w:val="003F6A1D"/>
    <w:rsid w:val="003F74DE"/>
    <w:rsid w:val="0040386D"/>
    <w:rsid w:val="0041081C"/>
    <w:rsid w:val="00420C0F"/>
    <w:rsid w:val="00424783"/>
    <w:rsid w:val="004311CA"/>
    <w:rsid w:val="00433B56"/>
    <w:rsid w:val="00440060"/>
    <w:rsid w:val="00442286"/>
    <w:rsid w:val="00443809"/>
    <w:rsid w:val="0045480A"/>
    <w:rsid w:val="00463BAB"/>
    <w:rsid w:val="00465186"/>
    <w:rsid w:val="00465361"/>
    <w:rsid w:val="0047331A"/>
    <w:rsid w:val="0047640B"/>
    <w:rsid w:val="0047644B"/>
    <w:rsid w:val="00476AB7"/>
    <w:rsid w:val="00476D4B"/>
    <w:rsid w:val="004777E6"/>
    <w:rsid w:val="0047787D"/>
    <w:rsid w:val="0048061D"/>
    <w:rsid w:val="00485D1A"/>
    <w:rsid w:val="00491748"/>
    <w:rsid w:val="004960F7"/>
    <w:rsid w:val="004A5C9E"/>
    <w:rsid w:val="004A7CCE"/>
    <w:rsid w:val="004A7E77"/>
    <w:rsid w:val="004B1D7F"/>
    <w:rsid w:val="004C0A80"/>
    <w:rsid w:val="004C44A8"/>
    <w:rsid w:val="004C5D94"/>
    <w:rsid w:val="004D03E1"/>
    <w:rsid w:val="004D29A9"/>
    <w:rsid w:val="004E0D4F"/>
    <w:rsid w:val="004E27D1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1685"/>
    <w:rsid w:val="00524789"/>
    <w:rsid w:val="00534E57"/>
    <w:rsid w:val="00541EB5"/>
    <w:rsid w:val="005439C9"/>
    <w:rsid w:val="00546C8B"/>
    <w:rsid w:val="00546EFF"/>
    <w:rsid w:val="00552847"/>
    <w:rsid w:val="00552968"/>
    <w:rsid w:val="00553CCB"/>
    <w:rsid w:val="00563DC7"/>
    <w:rsid w:val="00564029"/>
    <w:rsid w:val="00564D7B"/>
    <w:rsid w:val="0056527D"/>
    <w:rsid w:val="0056786B"/>
    <w:rsid w:val="00570206"/>
    <w:rsid w:val="00571387"/>
    <w:rsid w:val="0057138C"/>
    <w:rsid w:val="005803E5"/>
    <w:rsid w:val="00583EE8"/>
    <w:rsid w:val="00584EDB"/>
    <w:rsid w:val="0058723E"/>
    <w:rsid w:val="005925FF"/>
    <w:rsid w:val="00594821"/>
    <w:rsid w:val="00596357"/>
    <w:rsid w:val="005974BA"/>
    <w:rsid w:val="005B0164"/>
    <w:rsid w:val="005B3EE0"/>
    <w:rsid w:val="005B407E"/>
    <w:rsid w:val="005C12D7"/>
    <w:rsid w:val="005C131C"/>
    <w:rsid w:val="005C6A24"/>
    <w:rsid w:val="005D1D50"/>
    <w:rsid w:val="005E04CE"/>
    <w:rsid w:val="005E41AF"/>
    <w:rsid w:val="005E6CC9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30"/>
    <w:rsid w:val="006242A9"/>
    <w:rsid w:val="00624DCF"/>
    <w:rsid w:val="0063342B"/>
    <w:rsid w:val="006416AB"/>
    <w:rsid w:val="00642C53"/>
    <w:rsid w:val="00644D27"/>
    <w:rsid w:val="00646C7F"/>
    <w:rsid w:val="00646F0F"/>
    <w:rsid w:val="00656EE1"/>
    <w:rsid w:val="006577E3"/>
    <w:rsid w:val="00660AE5"/>
    <w:rsid w:val="006640AE"/>
    <w:rsid w:val="00670041"/>
    <w:rsid w:val="00671FE2"/>
    <w:rsid w:val="00672A68"/>
    <w:rsid w:val="00676B38"/>
    <w:rsid w:val="00676D06"/>
    <w:rsid w:val="00692B44"/>
    <w:rsid w:val="006930A1"/>
    <w:rsid w:val="00695634"/>
    <w:rsid w:val="0069742D"/>
    <w:rsid w:val="00697EB7"/>
    <w:rsid w:val="006A3915"/>
    <w:rsid w:val="006B2D82"/>
    <w:rsid w:val="006B5FB6"/>
    <w:rsid w:val="006B7CC0"/>
    <w:rsid w:val="006D03EA"/>
    <w:rsid w:val="006D239A"/>
    <w:rsid w:val="006D7022"/>
    <w:rsid w:val="006D7B4A"/>
    <w:rsid w:val="006E196D"/>
    <w:rsid w:val="006E2245"/>
    <w:rsid w:val="006E4413"/>
    <w:rsid w:val="006E55B4"/>
    <w:rsid w:val="006E5AA4"/>
    <w:rsid w:val="006E6E79"/>
    <w:rsid w:val="006E7E0C"/>
    <w:rsid w:val="006E7E50"/>
    <w:rsid w:val="006F183F"/>
    <w:rsid w:val="006F351C"/>
    <w:rsid w:val="006F4B3A"/>
    <w:rsid w:val="00704432"/>
    <w:rsid w:val="007051DF"/>
    <w:rsid w:val="007061C9"/>
    <w:rsid w:val="00707525"/>
    <w:rsid w:val="00711198"/>
    <w:rsid w:val="007112BB"/>
    <w:rsid w:val="0072154F"/>
    <w:rsid w:val="00724DA4"/>
    <w:rsid w:val="007306AB"/>
    <w:rsid w:val="007372D0"/>
    <w:rsid w:val="0075673C"/>
    <w:rsid w:val="00761321"/>
    <w:rsid w:val="00763912"/>
    <w:rsid w:val="00770229"/>
    <w:rsid w:val="007721CB"/>
    <w:rsid w:val="00774676"/>
    <w:rsid w:val="00774E44"/>
    <w:rsid w:val="00784BE5"/>
    <w:rsid w:val="00785258"/>
    <w:rsid w:val="00791F02"/>
    <w:rsid w:val="0079324A"/>
    <w:rsid w:val="00794EEE"/>
    <w:rsid w:val="00796855"/>
    <w:rsid w:val="007A1E47"/>
    <w:rsid w:val="007A386C"/>
    <w:rsid w:val="007A635E"/>
    <w:rsid w:val="007B36E0"/>
    <w:rsid w:val="007C2C37"/>
    <w:rsid w:val="007C3B16"/>
    <w:rsid w:val="007C3B9E"/>
    <w:rsid w:val="007C3E81"/>
    <w:rsid w:val="007C42AC"/>
    <w:rsid w:val="007C5EEF"/>
    <w:rsid w:val="007C7A82"/>
    <w:rsid w:val="007D3976"/>
    <w:rsid w:val="007D742F"/>
    <w:rsid w:val="007E0960"/>
    <w:rsid w:val="007E4E4F"/>
    <w:rsid w:val="007E67D6"/>
    <w:rsid w:val="007E744D"/>
    <w:rsid w:val="007F04BF"/>
    <w:rsid w:val="007F177C"/>
    <w:rsid w:val="007F427F"/>
    <w:rsid w:val="007F475D"/>
    <w:rsid w:val="007F5F65"/>
    <w:rsid w:val="007F61BA"/>
    <w:rsid w:val="00801502"/>
    <w:rsid w:val="008063E1"/>
    <w:rsid w:val="008068A2"/>
    <w:rsid w:val="008105A0"/>
    <w:rsid w:val="00811577"/>
    <w:rsid w:val="008218B2"/>
    <w:rsid w:val="008236B5"/>
    <w:rsid w:val="00825CE5"/>
    <w:rsid w:val="00827C99"/>
    <w:rsid w:val="00830DA6"/>
    <w:rsid w:val="00836688"/>
    <w:rsid w:val="00836CA4"/>
    <w:rsid w:val="0083736F"/>
    <w:rsid w:val="00840092"/>
    <w:rsid w:val="0084226A"/>
    <w:rsid w:val="00842E38"/>
    <w:rsid w:val="0085184F"/>
    <w:rsid w:val="00861625"/>
    <w:rsid w:val="008617B5"/>
    <w:rsid w:val="00870828"/>
    <w:rsid w:val="0088080B"/>
    <w:rsid w:val="00883AF9"/>
    <w:rsid w:val="00885DB7"/>
    <w:rsid w:val="0088735C"/>
    <w:rsid w:val="00891FD8"/>
    <w:rsid w:val="00893589"/>
    <w:rsid w:val="0089651D"/>
    <w:rsid w:val="008A28E2"/>
    <w:rsid w:val="008A3346"/>
    <w:rsid w:val="008A5CDD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462"/>
    <w:rsid w:val="008D051F"/>
    <w:rsid w:val="008D3B29"/>
    <w:rsid w:val="008D58DE"/>
    <w:rsid w:val="008D6D5D"/>
    <w:rsid w:val="008E02A5"/>
    <w:rsid w:val="008E6398"/>
    <w:rsid w:val="008E6CF3"/>
    <w:rsid w:val="008E7C90"/>
    <w:rsid w:val="008F0000"/>
    <w:rsid w:val="008F202C"/>
    <w:rsid w:val="008F40B9"/>
    <w:rsid w:val="008F4D20"/>
    <w:rsid w:val="008F5B43"/>
    <w:rsid w:val="008F5FDB"/>
    <w:rsid w:val="00902A0C"/>
    <w:rsid w:val="00902E68"/>
    <w:rsid w:val="00912BC6"/>
    <w:rsid w:val="00915572"/>
    <w:rsid w:val="009163F5"/>
    <w:rsid w:val="009166BF"/>
    <w:rsid w:val="009207C2"/>
    <w:rsid w:val="009254B7"/>
    <w:rsid w:val="00926696"/>
    <w:rsid w:val="00930CEE"/>
    <w:rsid w:val="00936C6E"/>
    <w:rsid w:val="009377CA"/>
    <w:rsid w:val="00937A03"/>
    <w:rsid w:val="00940414"/>
    <w:rsid w:val="00941FFF"/>
    <w:rsid w:val="0094253B"/>
    <w:rsid w:val="00947E8C"/>
    <w:rsid w:val="00951EFE"/>
    <w:rsid w:val="00952690"/>
    <w:rsid w:val="00955691"/>
    <w:rsid w:val="00961157"/>
    <w:rsid w:val="00965A13"/>
    <w:rsid w:val="00965C5B"/>
    <w:rsid w:val="0096684B"/>
    <w:rsid w:val="0097613F"/>
    <w:rsid w:val="00976E46"/>
    <w:rsid w:val="00977B2E"/>
    <w:rsid w:val="00985333"/>
    <w:rsid w:val="00993A84"/>
    <w:rsid w:val="00996858"/>
    <w:rsid w:val="009A17F2"/>
    <w:rsid w:val="009B4FB4"/>
    <w:rsid w:val="009B7C82"/>
    <w:rsid w:val="009C0C39"/>
    <w:rsid w:val="009C4092"/>
    <w:rsid w:val="009D1805"/>
    <w:rsid w:val="009D681C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4A25"/>
    <w:rsid w:val="00A210BE"/>
    <w:rsid w:val="00A21F7D"/>
    <w:rsid w:val="00A273C6"/>
    <w:rsid w:val="00A32472"/>
    <w:rsid w:val="00A35790"/>
    <w:rsid w:val="00A45A89"/>
    <w:rsid w:val="00A4658D"/>
    <w:rsid w:val="00A47F12"/>
    <w:rsid w:val="00A55A43"/>
    <w:rsid w:val="00A5695A"/>
    <w:rsid w:val="00A57775"/>
    <w:rsid w:val="00A5782A"/>
    <w:rsid w:val="00A66DE2"/>
    <w:rsid w:val="00A70227"/>
    <w:rsid w:val="00A71C36"/>
    <w:rsid w:val="00A73DED"/>
    <w:rsid w:val="00A755A6"/>
    <w:rsid w:val="00A82CC4"/>
    <w:rsid w:val="00A831E4"/>
    <w:rsid w:val="00A84D6A"/>
    <w:rsid w:val="00A90D09"/>
    <w:rsid w:val="00AA3772"/>
    <w:rsid w:val="00AB106E"/>
    <w:rsid w:val="00AB2224"/>
    <w:rsid w:val="00AC05FE"/>
    <w:rsid w:val="00AC0D5B"/>
    <w:rsid w:val="00AC36D6"/>
    <w:rsid w:val="00AC606E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B00161"/>
    <w:rsid w:val="00B024A1"/>
    <w:rsid w:val="00B12DFC"/>
    <w:rsid w:val="00B132A8"/>
    <w:rsid w:val="00B132F2"/>
    <w:rsid w:val="00B13550"/>
    <w:rsid w:val="00B135F6"/>
    <w:rsid w:val="00B148DD"/>
    <w:rsid w:val="00B149DE"/>
    <w:rsid w:val="00B169AF"/>
    <w:rsid w:val="00B2045D"/>
    <w:rsid w:val="00B2472A"/>
    <w:rsid w:val="00B26E86"/>
    <w:rsid w:val="00B30098"/>
    <w:rsid w:val="00B30178"/>
    <w:rsid w:val="00B343A6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775C5"/>
    <w:rsid w:val="00B77FBE"/>
    <w:rsid w:val="00B86AF3"/>
    <w:rsid w:val="00B9309B"/>
    <w:rsid w:val="00B952F6"/>
    <w:rsid w:val="00B9752A"/>
    <w:rsid w:val="00BA0217"/>
    <w:rsid w:val="00BA03AB"/>
    <w:rsid w:val="00BA1F40"/>
    <w:rsid w:val="00BA4820"/>
    <w:rsid w:val="00BA5495"/>
    <w:rsid w:val="00BB05FA"/>
    <w:rsid w:val="00BB5090"/>
    <w:rsid w:val="00BB5B10"/>
    <w:rsid w:val="00BB5F70"/>
    <w:rsid w:val="00BB68EB"/>
    <w:rsid w:val="00BB6E19"/>
    <w:rsid w:val="00BC1A5D"/>
    <w:rsid w:val="00BC50E4"/>
    <w:rsid w:val="00BC56D6"/>
    <w:rsid w:val="00BC5F8B"/>
    <w:rsid w:val="00BD00B0"/>
    <w:rsid w:val="00BD11CF"/>
    <w:rsid w:val="00BD130C"/>
    <w:rsid w:val="00BF1775"/>
    <w:rsid w:val="00BF19D5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2657E"/>
    <w:rsid w:val="00C336FD"/>
    <w:rsid w:val="00C355A5"/>
    <w:rsid w:val="00C42ADA"/>
    <w:rsid w:val="00C43435"/>
    <w:rsid w:val="00C43B64"/>
    <w:rsid w:val="00C53F37"/>
    <w:rsid w:val="00C5499A"/>
    <w:rsid w:val="00C57C09"/>
    <w:rsid w:val="00C62A0F"/>
    <w:rsid w:val="00C633DD"/>
    <w:rsid w:val="00C66289"/>
    <w:rsid w:val="00C731D8"/>
    <w:rsid w:val="00C81627"/>
    <w:rsid w:val="00C82862"/>
    <w:rsid w:val="00C84E4D"/>
    <w:rsid w:val="00C87431"/>
    <w:rsid w:val="00C9414C"/>
    <w:rsid w:val="00CA2633"/>
    <w:rsid w:val="00CA2FD0"/>
    <w:rsid w:val="00CA5EE1"/>
    <w:rsid w:val="00CA621F"/>
    <w:rsid w:val="00CB33FA"/>
    <w:rsid w:val="00CB36EB"/>
    <w:rsid w:val="00CB5B4E"/>
    <w:rsid w:val="00CB626D"/>
    <w:rsid w:val="00CB7408"/>
    <w:rsid w:val="00CC1D62"/>
    <w:rsid w:val="00CC751D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1DB0"/>
    <w:rsid w:val="00CF3D09"/>
    <w:rsid w:val="00CF541E"/>
    <w:rsid w:val="00D04032"/>
    <w:rsid w:val="00D14286"/>
    <w:rsid w:val="00D20E93"/>
    <w:rsid w:val="00D22895"/>
    <w:rsid w:val="00D32DD1"/>
    <w:rsid w:val="00D3404A"/>
    <w:rsid w:val="00D410EC"/>
    <w:rsid w:val="00D4354E"/>
    <w:rsid w:val="00D43F69"/>
    <w:rsid w:val="00D453B0"/>
    <w:rsid w:val="00D50F79"/>
    <w:rsid w:val="00D517EA"/>
    <w:rsid w:val="00D556A8"/>
    <w:rsid w:val="00D715F5"/>
    <w:rsid w:val="00D72EEB"/>
    <w:rsid w:val="00D73957"/>
    <w:rsid w:val="00D8395C"/>
    <w:rsid w:val="00D8464C"/>
    <w:rsid w:val="00D87A6B"/>
    <w:rsid w:val="00D910AA"/>
    <w:rsid w:val="00D95FF6"/>
    <w:rsid w:val="00DA2B61"/>
    <w:rsid w:val="00DB1D9E"/>
    <w:rsid w:val="00DB376B"/>
    <w:rsid w:val="00DB5E35"/>
    <w:rsid w:val="00DB6811"/>
    <w:rsid w:val="00DB74AF"/>
    <w:rsid w:val="00DC21D8"/>
    <w:rsid w:val="00DC28E6"/>
    <w:rsid w:val="00DC3E97"/>
    <w:rsid w:val="00DC4828"/>
    <w:rsid w:val="00DC79E8"/>
    <w:rsid w:val="00DD55F0"/>
    <w:rsid w:val="00DD5842"/>
    <w:rsid w:val="00DD6FDE"/>
    <w:rsid w:val="00DD7BB2"/>
    <w:rsid w:val="00DE1B8E"/>
    <w:rsid w:val="00DE222C"/>
    <w:rsid w:val="00DE52C8"/>
    <w:rsid w:val="00DE6E66"/>
    <w:rsid w:val="00DE6F73"/>
    <w:rsid w:val="00DF00FA"/>
    <w:rsid w:val="00DF57D8"/>
    <w:rsid w:val="00DF6DC8"/>
    <w:rsid w:val="00DF6F6D"/>
    <w:rsid w:val="00E00F41"/>
    <w:rsid w:val="00E017CA"/>
    <w:rsid w:val="00E01BF9"/>
    <w:rsid w:val="00E032C5"/>
    <w:rsid w:val="00E041EB"/>
    <w:rsid w:val="00E0478A"/>
    <w:rsid w:val="00E04E20"/>
    <w:rsid w:val="00E1028B"/>
    <w:rsid w:val="00E13945"/>
    <w:rsid w:val="00E2270B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74623"/>
    <w:rsid w:val="00E74BF9"/>
    <w:rsid w:val="00E75F29"/>
    <w:rsid w:val="00E80E3D"/>
    <w:rsid w:val="00E827F9"/>
    <w:rsid w:val="00E834E4"/>
    <w:rsid w:val="00E84396"/>
    <w:rsid w:val="00E854B0"/>
    <w:rsid w:val="00E8639B"/>
    <w:rsid w:val="00E86D42"/>
    <w:rsid w:val="00E870B8"/>
    <w:rsid w:val="00E90C16"/>
    <w:rsid w:val="00E932BB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4B34"/>
    <w:rsid w:val="00EB4E7E"/>
    <w:rsid w:val="00EB6290"/>
    <w:rsid w:val="00EB6306"/>
    <w:rsid w:val="00EB6A6E"/>
    <w:rsid w:val="00EB7421"/>
    <w:rsid w:val="00EC0C0B"/>
    <w:rsid w:val="00EC36F5"/>
    <w:rsid w:val="00EC5A4D"/>
    <w:rsid w:val="00ED0DEA"/>
    <w:rsid w:val="00ED6238"/>
    <w:rsid w:val="00ED6D7F"/>
    <w:rsid w:val="00ED73C4"/>
    <w:rsid w:val="00ED7F73"/>
    <w:rsid w:val="00EF2B5F"/>
    <w:rsid w:val="00F05CEF"/>
    <w:rsid w:val="00F2047D"/>
    <w:rsid w:val="00F20B48"/>
    <w:rsid w:val="00F213D7"/>
    <w:rsid w:val="00F23D65"/>
    <w:rsid w:val="00F258BA"/>
    <w:rsid w:val="00F27E9C"/>
    <w:rsid w:val="00F41F41"/>
    <w:rsid w:val="00F46918"/>
    <w:rsid w:val="00F46DDE"/>
    <w:rsid w:val="00F475E2"/>
    <w:rsid w:val="00F52128"/>
    <w:rsid w:val="00F62067"/>
    <w:rsid w:val="00F62E99"/>
    <w:rsid w:val="00F655ED"/>
    <w:rsid w:val="00F66A1F"/>
    <w:rsid w:val="00F7033C"/>
    <w:rsid w:val="00F7042F"/>
    <w:rsid w:val="00F716FC"/>
    <w:rsid w:val="00F7266C"/>
    <w:rsid w:val="00F74677"/>
    <w:rsid w:val="00F773AE"/>
    <w:rsid w:val="00F80020"/>
    <w:rsid w:val="00F83D18"/>
    <w:rsid w:val="00F90B34"/>
    <w:rsid w:val="00F96D0D"/>
    <w:rsid w:val="00F976AD"/>
    <w:rsid w:val="00FA0FB5"/>
    <w:rsid w:val="00FA5B61"/>
    <w:rsid w:val="00FA6461"/>
    <w:rsid w:val="00FB3771"/>
    <w:rsid w:val="00FB760B"/>
    <w:rsid w:val="00FC06CF"/>
    <w:rsid w:val="00FE038F"/>
    <w:rsid w:val="00FE2148"/>
    <w:rsid w:val="00FE5228"/>
    <w:rsid w:val="00FF1540"/>
    <w:rsid w:val="00FF1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25F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937A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1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65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66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0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1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3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5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6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2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0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8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hyperlink" Target="https://judge.softuni.org/Contests/Practice/Index/2307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softuni.bg/courses/programming-fundamentals-csharp-java-js-python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udge.softuni.org/Contests/Practice/Index/2307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s://softuni.bg/courses/programming-fundamentals-csharp-java-js-python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7" TargetMode="Externa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F92DDB-FF4F-420D-87DE-1939A1822B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2192</Words>
  <Characters>12499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14662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Ivaylo Dingilev</cp:lastModifiedBy>
  <cp:revision>2</cp:revision>
  <cp:lastPrinted>2015-10-26T22:35:00Z</cp:lastPrinted>
  <dcterms:created xsi:type="dcterms:W3CDTF">2022-06-14T11:12:00Z</dcterms:created>
  <dcterms:modified xsi:type="dcterms:W3CDTF">2022-06-14T11:12:00Z</dcterms:modified>
  <cp:category>programming, education, software engineering, software development</cp:category>
</cp:coreProperties>
</file>